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B20B26" w14:textId="77777777" w:rsidR="00794246" w:rsidRDefault="00794246"/>
    <w:p w14:paraId="3A626A5A" w14:textId="77777777" w:rsidR="00794246" w:rsidRPr="00794246" w:rsidRDefault="00794246" w:rsidP="00794246"/>
    <w:p w14:paraId="6C96C55A" w14:textId="77777777" w:rsidR="00794246" w:rsidRDefault="00794246" w:rsidP="00794246"/>
    <w:p w14:paraId="6F1DF28C" w14:textId="77777777" w:rsidR="00794246" w:rsidRDefault="00794246" w:rsidP="00794246">
      <w:pPr>
        <w:jc w:val="center"/>
      </w:pPr>
      <w:r>
        <w:rPr>
          <w:noProof/>
          <w:lang w:eastAsia="en-GB"/>
        </w:rPr>
        <w:drawing>
          <wp:inline distT="0" distB="0" distL="0" distR="0" wp14:anchorId="5CF878C5" wp14:editId="433E11B5">
            <wp:extent cx="2276475" cy="3250570"/>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ee Logo.gif"/>
                    <pic:cNvPicPr/>
                  </pic:nvPicPr>
                  <pic:blipFill>
                    <a:blip r:embed="rId11">
                      <a:extLst>
                        <a:ext uri="{28A0092B-C50C-407E-A947-70E740481C1C}">
                          <a14:useLocalDpi xmlns:a14="http://schemas.microsoft.com/office/drawing/2010/main" val="0"/>
                        </a:ext>
                      </a:extLst>
                    </a:blip>
                    <a:stretch>
                      <a:fillRect/>
                    </a:stretch>
                  </pic:blipFill>
                  <pic:spPr>
                    <a:xfrm>
                      <a:off x="0" y="0"/>
                      <a:ext cx="2288584" cy="3267861"/>
                    </a:xfrm>
                    <a:prstGeom prst="rect">
                      <a:avLst/>
                    </a:prstGeom>
                  </pic:spPr>
                </pic:pic>
              </a:graphicData>
            </a:graphic>
          </wp:inline>
        </w:drawing>
      </w:r>
    </w:p>
    <w:p w14:paraId="6AEED194" w14:textId="77777777" w:rsidR="00794246" w:rsidRDefault="00794246" w:rsidP="00794246">
      <w:pPr>
        <w:jc w:val="center"/>
      </w:pPr>
    </w:p>
    <w:p w14:paraId="66EB0A2F" w14:textId="77777777" w:rsidR="00794246" w:rsidRDefault="00794246" w:rsidP="00794246">
      <w:pPr>
        <w:jc w:val="center"/>
      </w:pPr>
    </w:p>
    <w:p w14:paraId="61F28ACF" w14:textId="55C5C444" w:rsidR="00794246" w:rsidRDefault="00AB2CC9" w:rsidP="00794246">
      <w:pPr>
        <w:jc w:val="center"/>
        <w:rPr>
          <w:sz w:val="72"/>
          <w:szCs w:val="72"/>
        </w:rPr>
      </w:pPr>
      <w:r>
        <w:rPr>
          <w:sz w:val="72"/>
          <w:szCs w:val="72"/>
        </w:rPr>
        <w:t xml:space="preserve">SURVEILLANCE &amp; </w:t>
      </w:r>
      <w:r w:rsidR="00AB20A2">
        <w:rPr>
          <w:sz w:val="72"/>
          <w:szCs w:val="72"/>
        </w:rPr>
        <w:t>CCTV</w:t>
      </w:r>
      <w:r w:rsidR="00794246" w:rsidRPr="00794246">
        <w:rPr>
          <w:sz w:val="72"/>
          <w:szCs w:val="72"/>
        </w:rPr>
        <w:t xml:space="preserve"> POLICY</w:t>
      </w:r>
      <w:r w:rsidR="00E30D8A">
        <w:rPr>
          <w:sz w:val="72"/>
          <w:szCs w:val="72"/>
        </w:rPr>
        <w:br/>
        <w:t>202</w:t>
      </w:r>
      <w:r w:rsidR="00856F0F">
        <w:rPr>
          <w:sz w:val="72"/>
          <w:szCs w:val="72"/>
        </w:rPr>
        <w:t>5-27</w:t>
      </w:r>
    </w:p>
    <w:p w14:paraId="30C409F5" w14:textId="77777777" w:rsidR="00794246" w:rsidRPr="00794246" w:rsidRDefault="00794246" w:rsidP="00794246">
      <w:pPr>
        <w:jc w:val="center"/>
        <w:rPr>
          <w:sz w:val="72"/>
          <w:szCs w:val="72"/>
        </w:rPr>
      </w:pPr>
    </w:p>
    <w:tbl>
      <w:tblPr>
        <w:tblW w:w="4137" w:type="pct"/>
        <w:jc w:val="center"/>
        <w:tblLook w:val="04A0" w:firstRow="1" w:lastRow="0" w:firstColumn="1" w:lastColumn="0" w:noHBand="0" w:noVBand="1"/>
      </w:tblPr>
      <w:tblGrid>
        <w:gridCol w:w="5535"/>
        <w:gridCol w:w="3116"/>
      </w:tblGrid>
      <w:tr w:rsidR="00794246" w:rsidRPr="00A85859" w14:paraId="68A694AD" w14:textId="77777777" w:rsidTr="00794246">
        <w:trPr>
          <w:trHeight w:val="276"/>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77C84AC5"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Agreed with Support Staff Trade Unions</w:t>
            </w:r>
          </w:p>
        </w:tc>
        <w:tc>
          <w:tcPr>
            <w:tcW w:w="1801" w:type="pct"/>
            <w:tcBorders>
              <w:top w:val="single" w:sz="4" w:space="0" w:color="auto"/>
              <w:left w:val="single" w:sz="4" w:space="0" w:color="auto"/>
              <w:bottom w:val="single" w:sz="4" w:space="0" w:color="auto"/>
              <w:right w:val="single" w:sz="4" w:space="0" w:color="auto"/>
            </w:tcBorders>
            <w:vAlign w:val="center"/>
            <w:hideMark/>
          </w:tcPr>
          <w:p w14:paraId="59E95D21" w14:textId="77777777" w:rsidR="00794246" w:rsidRPr="00794246" w:rsidRDefault="002468B4" w:rsidP="00794246">
            <w:pPr>
              <w:spacing w:after="0" w:line="240" w:lineRule="auto"/>
              <w:rPr>
                <w:rFonts w:cstheme="minorHAnsi"/>
                <w:b/>
                <w:sz w:val="20"/>
                <w:szCs w:val="20"/>
              </w:rPr>
            </w:pPr>
            <w:r>
              <w:rPr>
                <w:rFonts w:cstheme="minorHAnsi"/>
                <w:b/>
                <w:sz w:val="20"/>
                <w:szCs w:val="20"/>
              </w:rPr>
              <w:t>n/a</w:t>
            </w:r>
          </w:p>
        </w:tc>
      </w:tr>
      <w:tr w:rsidR="00794246" w:rsidRPr="00A85859" w14:paraId="19D72356" w14:textId="77777777" w:rsidTr="00794246">
        <w:trPr>
          <w:trHeight w:val="266"/>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59A29AF2" w14:textId="4A1CACE3" w:rsidR="00794246" w:rsidRPr="00794246" w:rsidRDefault="00794246" w:rsidP="00794246">
            <w:pPr>
              <w:spacing w:after="0" w:line="240" w:lineRule="auto"/>
              <w:rPr>
                <w:rFonts w:cstheme="minorHAnsi"/>
                <w:sz w:val="20"/>
                <w:szCs w:val="20"/>
              </w:rPr>
            </w:pPr>
            <w:r w:rsidRPr="00794246">
              <w:rPr>
                <w:rFonts w:cstheme="minorHAnsi"/>
                <w:sz w:val="20"/>
                <w:szCs w:val="20"/>
              </w:rPr>
              <w:t xml:space="preserve">Adopted by the </w:t>
            </w:r>
            <w:r w:rsidR="00856F0F">
              <w:rPr>
                <w:rFonts w:cstheme="minorHAnsi"/>
                <w:sz w:val="20"/>
                <w:szCs w:val="20"/>
              </w:rPr>
              <w:t>SLT</w:t>
            </w:r>
          </w:p>
        </w:tc>
        <w:tc>
          <w:tcPr>
            <w:tcW w:w="1801" w:type="pct"/>
            <w:tcBorders>
              <w:top w:val="single" w:sz="4" w:space="0" w:color="auto"/>
              <w:left w:val="single" w:sz="4" w:space="0" w:color="auto"/>
              <w:bottom w:val="single" w:sz="4" w:space="0" w:color="auto"/>
              <w:right w:val="single" w:sz="4" w:space="0" w:color="auto"/>
            </w:tcBorders>
            <w:vAlign w:val="center"/>
          </w:tcPr>
          <w:p w14:paraId="4E1F178C" w14:textId="40B5944D" w:rsidR="00794246" w:rsidRPr="00794246" w:rsidRDefault="00856F0F" w:rsidP="004B6038">
            <w:pPr>
              <w:spacing w:after="0" w:line="240" w:lineRule="auto"/>
              <w:rPr>
                <w:rFonts w:cstheme="minorHAnsi"/>
                <w:b/>
                <w:sz w:val="20"/>
                <w:szCs w:val="20"/>
              </w:rPr>
            </w:pPr>
            <w:r>
              <w:rPr>
                <w:rFonts w:cstheme="minorHAnsi"/>
                <w:b/>
                <w:sz w:val="20"/>
                <w:szCs w:val="20"/>
              </w:rPr>
              <w:t>Sep 25</w:t>
            </w:r>
            <w:r w:rsidR="00181298">
              <w:rPr>
                <w:rFonts w:cstheme="minorHAnsi"/>
                <w:b/>
                <w:sz w:val="20"/>
                <w:szCs w:val="20"/>
              </w:rPr>
              <w:t xml:space="preserve"> </w:t>
            </w:r>
          </w:p>
        </w:tc>
      </w:tr>
      <w:tr w:rsidR="00794246" w:rsidRPr="00A85859" w14:paraId="08FE50A5" w14:textId="77777777" w:rsidTr="00794246">
        <w:trPr>
          <w:trHeight w:val="284"/>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6D736D09"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Next Review Due</w:t>
            </w:r>
          </w:p>
        </w:tc>
        <w:tc>
          <w:tcPr>
            <w:tcW w:w="1801" w:type="pct"/>
            <w:tcBorders>
              <w:top w:val="single" w:sz="4" w:space="0" w:color="auto"/>
              <w:left w:val="single" w:sz="4" w:space="0" w:color="auto"/>
              <w:bottom w:val="single" w:sz="4" w:space="0" w:color="auto"/>
              <w:right w:val="single" w:sz="4" w:space="0" w:color="auto"/>
            </w:tcBorders>
            <w:vAlign w:val="center"/>
          </w:tcPr>
          <w:p w14:paraId="002AE776" w14:textId="0DB0727A" w:rsidR="00794246" w:rsidRPr="00794246" w:rsidRDefault="004B6038" w:rsidP="00794246">
            <w:pPr>
              <w:spacing w:after="0" w:line="240" w:lineRule="auto"/>
              <w:rPr>
                <w:rFonts w:cstheme="minorHAnsi"/>
                <w:b/>
                <w:sz w:val="20"/>
                <w:szCs w:val="20"/>
              </w:rPr>
            </w:pPr>
            <w:r>
              <w:rPr>
                <w:rFonts w:cstheme="minorHAnsi"/>
                <w:b/>
                <w:sz w:val="20"/>
                <w:szCs w:val="20"/>
              </w:rPr>
              <w:t>Sep</w:t>
            </w:r>
            <w:r w:rsidR="00581933">
              <w:rPr>
                <w:rFonts w:cstheme="minorHAnsi"/>
                <w:b/>
                <w:sz w:val="20"/>
                <w:szCs w:val="20"/>
              </w:rPr>
              <w:t xml:space="preserve"> </w:t>
            </w:r>
            <w:r w:rsidR="00856F0F">
              <w:rPr>
                <w:rFonts w:cstheme="minorHAnsi"/>
                <w:b/>
                <w:sz w:val="20"/>
                <w:szCs w:val="20"/>
              </w:rPr>
              <w:t>27</w:t>
            </w:r>
          </w:p>
        </w:tc>
      </w:tr>
      <w:tr w:rsidR="00794246" w:rsidRPr="00794246" w14:paraId="225ED270" w14:textId="77777777" w:rsidTr="00794246">
        <w:trPr>
          <w:trHeight w:val="260"/>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1F6874F4"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Agreed with Teacher Trade Unions and Professional Associations</w:t>
            </w:r>
          </w:p>
        </w:tc>
        <w:tc>
          <w:tcPr>
            <w:tcW w:w="1801" w:type="pct"/>
            <w:tcBorders>
              <w:top w:val="single" w:sz="4" w:space="0" w:color="auto"/>
              <w:left w:val="single" w:sz="4" w:space="0" w:color="auto"/>
              <w:bottom w:val="single" w:sz="4" w:space="0" w:color="auto"/>
              <w:right w:val="single" w:sz="4" w:space="0" w:color="auto"/>
            </w:tcBorders>
            <w:vAlign w:val="center"/>
            <w:hideMark/>
          </w:tcPr>
          <w:p w14:paraId="055B808A" w14:textId="77777777" w:rsidR="00794246" w:rsidRPr="00794246" w:rsidRDefault="002468B4" w:rsidP="00794246">
            <w:pPr>
              <w:spacing w:after="0" w:line="240" w:lineRule="auto"/>
              <w:rPr>
                <w:rFonts w:cstheme="minorHAnsi"/>
                <w:b/>
                <w:sz w:val="20"/>
                <w:szCs w:val="20"/>
              </w:rPr>
            </w:pPr>
            <w:r>
              <w:rPr>
                <w:rFonts w:cstheme="minorHAnsi"/>
                <w:b/>
                <w:sz w:val="20"/>
                <w:szCs w:val="20"/>
              </w:rPr>
              <w:t>n/a</w:t>
            </w:r>
          </w:p>
        </w:tc>
      </w:tr>
    </w:tbl>
    <w:p w14:paraId="2ABBD989" w14:textId="77777777" w:rsidR="00794246" w:rsidRDefault="00794246" w:rsidP="00794246">
      <w:pPr>
        <w:jc w:val="center"/>
      </w:pPr>
    </w:p>
    <w:p w14:paraId="03951981" w14:textId="77777777" w:rsidR="00AD5BF5" w:rsidRDefault="00AD5BF5" w:rsidP="00794246">
      <w:pPr>
        <w:jc w:val="center"/>
        <w:rPr>
          <w:b/>
        </w:rPr>
      </w:pPr>
    </w:p>
    <w:p w14:paraId="0A001297" w14:textId="77777777" w:rsidR="00AD5BF5" w:rsidRDefault="00AD5BF5" w:rsidP="00794246">
      <w:pPr>
        <w:jc w:val="center"/>
        <w:rPr>
          <w:b/>
        </w:rPr>
      </w:pPr>
    </w:p>
    <w:p w14:paraId="3FD5E6D6" w14:textId="77777777" w:rsidR="00AD5BF5" w:rsidRDefault="00AD5BF5" w:rsidP="00794246">
      <w:pPr>
        <w:jc w:val="center"/>
        <w:rPr>
          <w:b/>
        </w:rPr>
      </w:pPr>
    </w:p>
    <w:p w14:paraId="31772A2A" w14:textId="77777777" w:rsidR="00856F0F" w:rsidRDefault="00856F0F" w:rsidP="00856F0F"/>
    <w:p w14:paraId="6DDBA9D9" w14:textId="77777777" w:rsidR="00856F0F" w:rsidRPr="00856F0F" w:rsidRDefault="00856F0F" w:rsidP="00856F0F"/>
    <w:p w14:paraId="70AF4C86" w14:textId="70910F45" w:rsidR="00A82D04" w:rsidRPr="00357D15" w:rsidRDefault="00A82D04" w:rsidP="00286435">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lastRenderedPageBreak/>
        <w:t>Introduction</w:t>
      </w:r>
    </w:p>
    <w:p w14:paraId="1017B77B" w14:textId="77777777" w:rsidR="00A82D04" w:rsidRPr="00623AF7" w:rsidRDefault="00A82D04" w:rsidP="00A82D04"/>
    <w:p w14:paraId="78E69477" w14:textId="77777777" w:rsidR="00AB20A2" w:rsidRPr="00A06AEF" w:rsidRDefault="00AB20A2" w:rsidP="00AB20A2">
      <w:pPr>
        <w:pStyle w:val="NormalWeb"/>
        <w:shd w:val="clear" w:color="auto" w:fill="FFFFFF"/>
        <w:spacing w:before="0" w:beforeAutospacing="0" w:after="0" w:afterAutospacing="0"/>
        <w:jc w:val="both"/>
        <w:rPr>
          <w:rFonts w:asciiTheme="minorHAnsi" w:hAnsiTheme="minorHAnsi" w:cstheme="minorHAnsi"/>
          <w:color w:val="000000"/>
          <w:sz w:val="22"/>
          <w:szCs w:val="22"/>
        </w:rPr>
      </w:pPr>
      <w:r w:rsidRPr="00A06AEF">
        <w:rPr>
          <w:rFonts w:asciiTheme="minorHAnsi" w:hAnsiTheme="minorHAnsi" w:cstheme="minorHAnsi"/>
          <w:color w:val="000000"/>
          <w:sz w:val="22"/>
          <w:szCs w:val="22"/>
        </w:rPr>
        <w:t xml:space="preserve">The purpose of this Policy is to regulate the management, operation and use of the </w:t>
      </w:r>
      <w:proofErr w:type="gramStart"/>
      <w:r w:rsidRPr="00A06AEF">
        <w:rPr>
          <w:rFonts w:asciiTheme="minorHAnsi" w:hAnsiTheme="minorHAnsi" w:cstheme="minorHAnsi"/>
          <w:color w:val="000000"/>
          <w:sz w:val="22"/>
          <w:szCs w:val="22"/>
        </w:rPr>
        <w:t>closed circuit</w:t>
      </w:r>
      <w:proofErr w:type="gramEnd"/>
      <w:r w:rsidRPr="00A06AEF">
        <w:rPr>
          <w:rFonts w:asciiTheme="minorHAnsi" w:hAnsiTheme="minorHAnsi" w:cstheme="minorHAnsi"/>
          <w:color w:val="000000"/>
          <w:sz w:val="22"/>
          <w:szCs w:val="22"/>
        </w:rPr>
        <w:t xml:space="preserve"> television (CCTV) system at Welland Park Academy, hereafter referred to as ‘WPA’.</w:t>
      </w:r>
    </w:p>
    <w:p w14:paraId="40DA8E92" w14:textId="77777777" w:rsidR="00AB20A2" w:rsidRPr="00A06AEF" w:rsidRDefault="00AB20A2" w:rsidP="00AB20A2">
      <w:pPr>
        <w:pStyle w:val="NormalWeb"/>
        <w:shd w:val="clear" w:color="auto" w:fill="FFFFFF"/>
        <w:spacing w:before="0" w:beforeAutospacing="0" w:after="0" w:afterAutospacing="0"/>
        <w:jc w:val="both"/>
        <w:rPr>
          <w:rFonts w:asciiTheme="minorHAnsi" w:hAnsiTheme="minorHAnsi" w:cstheme="minorHAnsi"/>
          <w:color w:val="000000"/>
          <w:sz w:val="22"/>
          <w:szCs w:val="22"/>
        </w:rPr>
      </w:pPr>
    </w:p>
    <w:p w14:paraId="1B9C3BE7" w14:textId="77777777" w:rsidR="00AB20A2" w:rsidRPr="00A06AEF" w:rsidRDefault="00AB20A2" w:rsidP="00AB20A2">
      <w:pPr>
        <w:pStyle w:val="NormalWeb"/>
        <w:shd w:val="clear" w:color="auto" w:fill="FFFFFF"/>
        <w:spacing w:before="0" w:beforeAutospacing="0" w:after="0" w:afterAutospacing="0"/>
        <w:jc w:val="both"/>
        <w:rPr>
          <w:rFonts w:asciiTheme="minorHAnsi" w:hAnsiTheme="minorHAnsi" w:cstheme="minorHAnsi"/>
          <w:color w:val="000000"/>
          <w:sz w:val="22"/>
          <w:szCs w:val="22"/>
        </w:rPr>
      </w:pPr>
      <w:r w:rsidRPr="00A06AEF">
        <w:rPr>
          <w:rFonts w:asciiTheme="minorHAnsi" w:hAnsiTheme="minorHAnsi" w:cstheme="minorHAnsi"/>
          <w:color w:val="000000"/>
          <w:sz w:val="22"/>
          <w:szCs w:val="22"/>
        </w:rPr>
        <w:t xml:space="preserve">The system comprises </w:t>
      </w:r>
      <w:proofErr w:type="gramStart"/>
      <w:r w:rsidRPr="00A06AEF">
        <w:rPr>
          <w:rFonts w:asciiTheme="minorHAnsi" w:hAnsiTheme="minorHAnsi" w:cstheme="minorHAnsi"/>
          <w:color w:val="000000"/>
          <w:sz w:val="22"/>
          <w:szCs w:val="22"/>
        </w:rPr>
        <w:t>a number of</w:t>
      </w:r>
      <w:proofErr w:type="gramEnd"/>
      <w:r w:rsidRPr="00A06AEF">
        <w:rPr>
          <w:rFonts w:asciiTheme="minorHAnsi" w:hAnsiTheme="minorHAnsi" w:cstheme="minorHAnsi"/>
          <w:color w:val="000000"/>
          <w:sz w:val="22"/>
          <w:szCs w:val="22"/>
        </w:rPr>
        <w:t xml:space="preserve"> fixed and dome cameras located around the WPA site. All cameras are monitored within the Academy.</w:t>
      </w:r>
    </w:p>
    <w:p w14:paraId="53B2BD9F" w14:textId="77777777" w:rsidR="00AB20A2" w:rsidRPr="00A06AEF" w:rsidRDefault="00AB20A2" w:rsidP="00AB20A2">
      <w:pPr>
        <w:pStyle w:val="NormalWeb"/>
        <w:shd w:val="clear" w:color="auto" w:fill="FFFFFF"/>
        <w:spacing w:before="0" w:beforeAutospacing="0" w:after="0" w:afterAutospacing="0"/>
        <w:jc w:val="both"/>
        <w:rPr>
          <w:rFonts w:asciiTheme="minorHAnsi" w:hAnsiTheme="minorHAnsi" w:cstheme="minorHAnsi"/>
          <w:color w:val="000000"/>
          <w:sz w:val="22"/>
          <w:szCs w:val="22"/>
        </w:rPr>
      </w:pPr>
    </w:p>
    <w:p w14:paraId="0B215927" w14:textId="77777777" w:rsidR="00AB20A2" w:rsidRPr="00A06AEF" w:rsidRDefault="00AB20A2" w:rsidP="00A82D04">
      <w:pPr>
        <w:pStyle w:val="NormalWeb"/>
        <w:numPr>
          <w:ilvl w:val="0"/>
          <w:numId w:val="4"/>
        </w:numPr>
        <w:shd w:val="clear" w:color="auto" w:fill="FFFFFF"/>
        <w:spacing w:before="0" w:beforeAutospacing="0" w:after="0" w:afterAutospacing="0"/>
        <w:jc w:val="both"/>
        <w:rPr>
          <w:rFonts w:asciiTheme="minorHAnsi" w:hAnsiTheme="minorHAnsi" w:cstheme="minorHAnsi"/>
          <w:color w:val="000000"/>
          <w:sz w:val="22"/>
          <w:szCs w:val="22"/>
        </w:rPr>
      </w:pPr>
      <w:r w:rsidRPr="00A06AEF">
        <w:rPr>
          <w:rFonts w:asciiTheme="minorHAnsi" w:hAnsiTheme="minorHAnsi" w:cstheme="minorHAnsi"/>
          <w:color w:val="000000"/>
          <w:sz w:val="22"/>
          <w:szCs w:val="22"/>
        </w:rPr>
        <w:t>This Code follows Data Protection Act guidelines.</w:t>
      </w:r>
    </w:p>
    <w:p w14:paraId="1965DF39" w14:textId="77777777" w:rsidR="00AB20A2" w:rsidRPr="00A06AEF" w:rsidRDefault="00AB20A2" w:rsidP="00A82D04">
      <w:pPr>
        <w:pStyle w:val="NormalWeb"/>
        <w:numPr>
          <w:ilvl w:val="0"/>
          <w:numId w:val="4"/>
        </w:numPr>
        <w:shd w:val="clear" w:color="auto" w:fill="FFFFFF"/>
        <w:spacing w:before="0" w:beforeAutospacing="0" w:after="0" w:afterAutospacing="0"/>
        <w:jc w:val="both"/>
        <w:rPr>
          <w:rFonts w:asciiTheme="minorHAnsi" w:hAnsiTheme="minorHAnsi" w:cstheme="minorHAnsi"/>
          <w:color w:val="000000"/>
          <w:sz w:val="22"/>
          <w:szCs w:val="22"/>
        </w:rPr>
      </w:pPr>
      <w:r w:rsidRPr="00A06AEF">
        <w:rPr>
          <w:rFonts w:asciiTheme="minorHAnsi" w:hAnsiTheme="minorHAnsi" w:cstheme="minorHAnsi"/>
          <w:color w:val="000000"/>
          <w:sz w:val="22"/>
          <w:szCs w:val="22"/>
        </w:rPr>
        <w:t>The CCTV system is owned by the Academy.</w:t>
      </w:r>
    </w:p>
    <w:p w14:paraId="74314E11" w14:textId="62307211" w:rsidR="00A82D04" w:rsidRPr="00A06AEF" w:rsidRDefault="00A82D04" w:rsidP="00A82D04">
      <w:pPr>
        <w:pStyle w:val="NormalWeb"/>
        <w:numPr>
          <w:ilvl w:val="0"/>
          <w:numId w:val="4"/>
        </w:numPr>
        <w:shd w:val="clear" w:color="auto" w:fill="FFFFFF"/>
        <w:spacing w:before="0" w:beforeAutospacing="0" w:after="0" w:afterAutospacing="0"/>
        <w:jc w:val="both"/>
        <w:rPr>
          <w:rFonts w:asciiTheme="minorHAnsi" w:hAnsiTheme="minorHAnsi" w:cstheme="minorHAnsi"/>
          <w:color w:val="000000"/>
          <w:sz w:val="22"/>
          <w:szCs w:val="22"/>
        </w:rPr>
      </w:pPr>
      <w:r w:rsidRPr="00A06AEF">
        <w:rPr>
          <w:rFonts w:asciiTheme="minorHAnsi" w:hAnsiTheme="minorHAnsi" w:cstheme="minorHAnsi"/>
          <w:color w:val="000000"/>
          <w:sz w:val="22"/>
          <w:szCs w:val="22"/>
        </w:rPr>
        <w:t>The</w:t>
      </w:r>
      <w:r w:rsidR="00C433A5">
        <w:rPr>
          <w:rFonts w:asciiTheme="minorHAnsi" w:hAnsiTheme="minorHAnsi" w:cstheme="minorHAnsi"/>
          <w:color w:val="000000"/>
          <w:sz w:val="22"/>
          <w:szCs w:val="22"/>
        </w:rPr>
        <w:t xml:space="preserve"> </w:t>
      </w:r>
      <w:r w:rsidRPr="00A06AEF">
        <w:rPr>
          <w:rFonts w:asciiTheme="minorHAnsi" w:hAnsiTheme="minorHAnsi" w:cstheme="minorHAnsi"/>
          <w:color w:val="000000"/>
          <w:sz w:val="22"/>
          <w:szCs w:val="22"/>
        </w:rPr>
        <w:t>CCTV</w:t>
      </w:r>
      <w:r w:rsidR="00C433A5">
        <w:rPr>
          <w:rFonts w:asciiTheme="minorHAnsi" w:hAnsiTheme="minorHAnsi" w:cstheme="minorHAnsi"/>
          <w:color w:val="000000"/>
          <w:sz w:val="22"/>
          <w:szCs w:val="22"/>
        </w:rPr>
        <w:t xml:space="preserve"> </w:t>
      </w:r>
      <w:r w:rsidRPr="00A06AEF">
        <w:rPr>
          <w:rFonts w:asciiTheme="minorHAnsi" w:hAnsiTheme="minorHAnsi" w:cstheme="minorHAnsi"/>
          <w:color w:val="000000"/>
          <w:sz w:val="22"/>
          <w:szCs w:val="22"/>
        </w:rPr>
        <w:t>policy is written in conjunction with the Data Protection Act 1998 &amp; the latest General Data Protection Regulations (GDPR) 2018.</w:t>
      </w:r>
    </w:p>
    <w:p w14:paraId="228CE381" w14:textId="77777777" w:rsidR="00A82D04" w:rsidRPr="00A06AEF" w:rsidRDefault="00A82D04" w:rsidP="00AB20A2">
      <w:pPr>
        <w:pStyle w:val="NormalWeb"/>
        <w:shd w:val="clear" w:color="auto" w:fill="FFFFFF"/>
        <w:spacing w:before="0" w:beforeAutospacing="0" w:after="0" w:afterAutospacing="0"/>
        <w:jc w:val="both"/>
        <w:rPr>
          <w:rStyle w:val="Strong"/>
          <w:rFonts w:asciiTheme="minorHAnsi" w:hAnsiTheme="minorHAnsi" w:cstheme="minorHAnsi"/>
          <w:color w:val="000000"/>
          <w:sz w:val="22"/>
          <w:szCs w:val="22"/>
        </w:rPr>
      </w:pPr>
    </w:p>
    <w:p w14:paraId="12009320" w14:textId="77777777" w:rsidR="00AB20A2" w:rsidRPr="00A06AEF" w:rsidRDefault="00AB20A2" w:rsidP="00AB20A2">
      <w:pPr>
        <w:pStyle w:val="NormalWeb"/>
        <w:shd w:val="clear" w:color="auto" w:fill="FFFFFF"/>
        <w:spacing w:before="0" w:beforeAutospacing="0" w:after="0" w:afterAutospacing="0"/>
        <w:jc w:val="both"/>
        <w:rPr>
          <w:rStyle w:val="Strong"/>
          <w:rFonts w:asciiTheme="minorHAnsi" w:hAnsiTheme="minorHAnsi" w:cstheme="minorHAnsi"/>
          <w:color w:val="000000"/>
          <w:sz w:val="22"/>
          <w:szCs w:val="22"/>
        </w:rPr>
      </w:pPr>
      <w:r w:rsidRPr="00A06AEF">
        <w:rPr>
          <w:rStyle w:val="Strong"/>
          <w:rFonts w:asciiTheme="minorHAnsi" w:hAnsiTheme="minorHAnsi" w:cstheme="minorHAnsi"/>
          <w:color w:val="000000"/>
          <w:sz w:val="22"/>
          <w:szCs w:val="22"/>
        </w:rPr>
        <w:t xml:space="preserve">OBJECTIVES OF THE CCTV SCHEME </w:t>
      </w:r>
    </w:p>
    <w:p w14:paraId="3B18DC23" w14:textId="77777777" w:rsidR="00AB20A2" w:rsidRPr="00A06AEF" w:rsidRDefault="00AB20A2" w:rsidP="00AB20A2">
      <w:pPr>
        <w:pStyle w:val="NormalWeb"/>
        <w:shd w:val="clear" w:color="auto" w:fill="FFFFFF"/>
        <w:spacing w:before="0" w:beforeAutospacing="0" w:after="0" w:afterAutospacing="0"/>
        <w:jc w:val="both"/>
        <w:rPr>
          <w:rFonts w:asciiTheme="minorHAnsi" w:hAnsiTheme="minorHAnsi" w:cstheme="minorHAnsi"/>
          <w:sz w:val="22"/>
          <w:szCs w:val="22"/>
        </w:rPr>
      </w:pPr>
      <w:r w:rsidRPr="00A06AEF">
        <w:rPr>
          <w:rFonts w:asciiTheme="minorHAnsi" w:hAnsiTheme="minorHAnsi" w:cstheme="minorHAnsi"/>
          <w:color w:val="000000"/>
          <w:sz w:val="22"/>
          <w:szCs w:val="22"/>
        </w:rPr>
        <w:t>(a) To protect the Academy buildings and their assets</w:t>
      </w:r>
    </w:p>
    <w:p w14:paraId="43C1F651" w14:textId="77777777" w:rsidR="00AB20A2" w:rsidRPr="00A06AEF" w:rsidRDefault="00AB20A2" w:rsidP="00AB20A2">
      <w:pPr>
        <w:pStyle w:val="NormalWeb"/>
        <w:shd w:val="clear" w:color="auto" w:fill="FFFFFF"/>
        <w:spacing w:before="0" w:beforeAutospacing="0" w:after="0" w:afterAutospacing="0"/>
        <w:jc w:val="both"/>
        <w:rPr>
          <w:rFonts w:asciiTheme="minorHAnsi" w:hAnsiTheme="minorHAnsi" w:cstheme="minorHAnsi"/>
          <w:color w:val="000000"/>
          <w:sz w:val="22"/>
          <w:szCs w:val="22"/>
        </w:rPr>
      </w:pPr>
      <w:r w:rsidRPr="00A06AEF">
        <w:rPr>
          <w:rFonts w:asciiTheme="minorHAnsi" w:hAnsiTheme="minorHAnsi" w:cstheme="minorHAnsi"/>
          <w:color w:val="000000"/>
          <w:sz w:val="22"/>
          <w:szCs w:val="22"/>
        </w:rPr>
        <w:t>(b) To increase personal safety and reduce the fear of crime</w:t>
      </w:r>
    </w:p>
    <w:p w14:paraId="031365D5" w14:textId="77777777" w:rsidR="00AB20A2" w:rsidRPr="00A06AEF" w:rsidRDefault="00AB20A2" w:rsidP="00AB20A2">
      <w:pPr>
        <w:pStyle w:val="NormalWeb"/>
        <w:shd w:val="clear" w:color="auto" w:fill="FFFFFF"/>
        <w:spacing w:before="0" w:beforeAutospacing="0" w:after="0" w:afterAutospacing="0"/>
        <w:jc w:val="both"/>
        <w:rPr>
          <w:rFonts w:asciiTheme="minorHAnsi" w:hAnsiTheme="minorHAnsi" w:cstheme="minorHAnsi"/>
          <w:color w:val="000000"/>
          <w:sz w:val="22"/>
          <w:szCs w:val="22"/>
        </w:rPr>
      </w:pPr>
      <w:r w:rsidRPr="00A06AEF">
        <w:rPr>
          <w:rFonts w:asciiTheme="minorHAnsi" w:hAnsiTheme="minorHAnsi" w:cstheme="minorHAnsi"/>
          <w:color w:val="000000"/>
          <w:sz w:val="22"/>
          <w:szCs w:val="22"/>
        </w:rPr>
        <w:t>(c) To support the Police in a bid to deter and detect crime</w:t>
      </w:r>
    </w:p>
    <w:p w14:paraId="1A365F25" w14:textId="71209F9E" w:rsidR="00AB20A2" w:rsidRPr="00A06AEF" w:rsidRDefault="00AB20A2" w:rsidP="00AB20A2">
      <w:pPr>
        <w:pStyle w:val="NormalWeb"/>
        <w:shd w:val="clear" w:color="auto" w:fill="FFFFFF"/>
        <w:spacing w:before="0" w:beforeAutospacing="0" w:after="0" w:afterAutospacing="0"/>
        <w:jc w:val="both"/>
        <w:rPr>
          <w:rFonts w:asciiTheme="minorHAnsi" w:hAnsiTheme="minorHAnsi" w:cstheme="minorHAnsi"/>
          <w:color w:val="000000"/>
          <w:sz w:val="22"/>
          <w:szCs w:val="22"/>
        </w:rPr>
      </w:pPr>
      <w:r w:rsidRPr="00A06AEF">
        <w:rPr>
          <w:rFonts w:asciiTheme="minorHAnsi" w:hAnsiTheme="minorHAnsi" w:cstheme="minorHAnsi"/>
          <w:color w:val="000000"/>
          <w:sz w:val="22"/>
          <w:szCs w:val="22"/>
        </w:rPr>
        <w:t xml:space="preserve">(d) To assist in identifying, </w:t>
      </w:r>
      <w:r w:rsidR="00C433A5" w:rsidRPr="00A06AEF">
        <w:rPr>
          <w:rFonts w:asciiTheme="minorHAnsi" w:hAnsiTheme="minorHAnsi" w:cstheme="minorHAnsi"/>
          <w:color w:val="000000"/>
          <w:sz w:val="22"/>
          <w:szCs w:val="22"/>
        </w:rPr>
        <w:t>apprehending,</w:t>
      </w:r>
      <w:r w:rsidRPr="00A06AEF">
        <w:rPr>
          <w:rFonts w:asciiTheme="minorHAnsi" w:hAnsiTheme="minorHAnsi" w:cstheme="minorHAnsi"/>
          <w:color w:val="000000"/>
          <w:sz w:val="22"/>
          <w:szCs w:val="22"/>
        </w:rPr>
        <w:t xml:space="preserve"> and prosecuting offenders</w:t>
      </w:r>
    </w:p>
    <w:p w14:paraId="32ECBBDA" w14:textId="76B29BE3" w:rsidR="00AB20A2" w:rsidRPr="00A06AEF" w:rsidRDefault="00AB20A2" w:rsidP="00AB20A2">
      <w:pPr>
        <w:pStyle w:val="NormalWeb"/>
        <w:shd w:val="clear" w:color="auto" w:fill="FFFFFF"/>
        <w:spacing w:before="0" w:beforeAutospacing="0" w:after="0" w:afterAutospacing="0"/>
        <w:jc w:val="both"/>
        <w:rPr>
          <w:rFonts w:asciiTheme="minorHAnsi" w:hAnsiTheme="minorHAnsi" w:cstheme="minorHAnsi"/>
          <w:color w:val="000000"/>
          <w:sz w:val="22"/>
          <w:szCs w:val="22"/>
        </w:rPr>
      </w:pPr>
      <w:r w:rsidRPr="00A06AEF">
        <w:rPr>
          <w:rFonts w:asciiTheme="minorHAnsi" w:hAnsiTheme="minorHAnsi" w:cstheme="minorHAnsi"/>
          <w:color w:val="000000"/>
          <w:sz w:val="22"/>
          <w:szCs w:val="22"/>
        </w:rPr>
        <w:t xml:space="preserve">(e) To protect members of the public, staff, </w:t>
      </w:r>
      <w:r w:rsidR="00C433A5" w:rsidRPr="00A06AEF">
        <w:rPr>
          <w:rFonts w:asciiTheme="minorHAnsi" w:hAnsiTheme="minorHAnsi" w:cstheme="minorHAnsi"/>
          <w:color w:val="000000"/>
          <w:sz w:val="22"/>
          <w:szCs w:val="22"/>
        </w:rPr>
        <w:t>students,</w:t>
      </w:r>
      <w:r w:rsidRPr="00A06AEF">
        <w:rPr>
          <w:rFonts w:asciiTheme="minorHAnsi" w:hAnsiTheme="minorHAnsi" w:cstheme="minorHAnsi"/>
          <w:color w:val="000000"/>
          <w:sz w:val="22"/>
          <w:szCs w:val="22"/>
        </w:rPr>
        <w:t xml:space="preserve"> and private property</w:t>
      </w:r>
    </w:p>
    <w:p w14:paraId="3EEF6786" w14:textId="77777777" w:rsidR="00AB20A2" w:rsidRPr="00A06AEF" w:rsidRDefault="00AB20A2" w:rsidP="00AB20A2">
      <w:pPr>
        <w:pStyle w:val="NormalWeb"/>
        <w:shd w:val="clear" w:color="auto" w:fill="FFFFFF"/>
        <w:spacing w:before="0" w:beforeAutospacing="0" w:after="0" w:afterAutospacing="0"/>
        <w:jc w:val="both"/>
        <w:rPr>
          <w:rFonts w:asciiTheme="minorHAnsi" w:hAnsiTheme="minorHAnsi" w:cstheme="minorHAnsi"/>
          <w:color w:val="000000"/>
          <w:sz w:val="22"/>
          <w:szCs w:val="22"/>
        </w:rPr>
      </w:pPr>
      <w:r w:rsidRPr="00A06AEF">
        <w:rPr>
          <w:rFonts w:asciiTheme="minorHAnsi" w:hAnsiTheme="minorHAnsi" w:cstheme="minorHAnsi"/>
          <w:color w:val="000000"/>
          <w:sz w:val="22"/>
          <w:szCs w:val="22"/>
        </w:rPr>
        <w:t>(f) To assist in managing the Academy</w:t>
      </w:r>
    </w:p>
    <w:p w14:paraId="0163448B" w14:textId="77777777" w:rsidR="00A82D04" w:rsidRDefault="00A82D04" w:rsidP="00A82D04"/>
    <w:p w14:paraId="58493933" w14:textId="77777777" w:rsidR="00A82D04" w:rsidRPr="00357D15" w:rsidRDefault="00A82D04" w:rsidP="00286435">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Statement of intent</w:t>
      </w:r>
    </w:p>
    <w:p w14:paraId="0C2435EB" w14:textId="77777777" w:rsidR="00A82D04" w:rsidRDefault="00A82D04" w:rsidP="00AB20A2">
      <w:pPr>
        <w:pStyle w:val="NormalWeb"/>
        <w:shd w:val="clear" w:color="auto" w:fill="FFFFFF"/>
        <w:spacing w:before="0" w:beforeAutospacing="0" w:after="0" w:afterAutospacing="0"/>
        <w:jc w:val="both"/>
        <w:rPr>
          <w:rFonts w:asciiTheme="minorHAnsi" w:eastAsiaTheme="minorHAnsi" w:hAnsiTheme="minorHAnsi" w:cstheme="minorBidi"/>
          <w:sz w:val="22"/>
          <w:szCs w:val="22"/>
          <w:lang w:eastAsia="en-US"/>
        </w:rPr>
      </w:pPr>
    </w:p>
    <w:p w14:paraId="2CA4B1E5" w14:textId="56A8998F" w:rsidR="002759F8" w:rsidRPr="009E171F" w:rsidRDefault="002759F8" w:rsidP="002759F8">
      <w:pPr>
        <w:jc w:val="both"/>
        <w:rPr>
          <w:rFonts w:ascii="Calibri" w:hAnsi="Calibri" w:cs="Calibri"/>
          <w:bCs/>
        </w:rPr>
      </w:pPr>
      <w:r w:rsidRPr="009E171F">
        <w:rPr>
          <w:rFonts w:ascii="Calibri" w:hAnsi="Calibri" w:cs="Calibri"/>
          <w:bCs/>
        </w:rPr>
        <w:t xml:space="preserve">At </w:t>
      </w:r>
      <w:r w:rsidRPr="002759F8">
        <w:rPr>
          <w:rFonts w:ascii="Calibri" w:hAnsi="Calibri" w:cs="Calibri"/>
          <w:bCs/>
        </w:rPr>
        <w:t xml:space="preserve">Welland Park Academy, we </w:t>
      </w:r>
      <w:r w:rsidRPr="009E171F">
        <w:rPr>
          <w:rFonts w:ascii="Calibri" w:hAnsi="Calibri" w:cs="Calibri"/>
          <w:bCs/>
        </w:rPr>
        <w:t xml:space="preserve">take our responsibility towards the safety of staff, </w:t>
      </w:r>
      <w:r w:rsidR="00C433A5" w:rsidRPr="009E171F">
        <w:rPr>
          <w:rFonts w:ascii="Calibri" w:hAnsi="Calibri" w:cs="Calibri"/>
          <w:bCs/>
        </w:rPr>
        <w:t>visitors,</w:t>
      </w:r>
      <w:r w:rsidRPr="009E171F">
        <w:rPr>
          <w:rFonts w:ascii="Calibri" w:hAnsi="Calibri" w:cs="Calibri"/>
          <w:bCs/>
        </w:rPr>
        <w:t xml:space="preserve"> and </w:t>
      </w:r>
      <w:r w:rsidR="00181298">
        <w:rPr>
          <w:rFonts w:ascii="Calibri" w:hAnsi="Calibri" w:cs="Calibri"/>
          <w:bCs/>
        </w:rPr>
        <w:t>students</w:t>
      </w:r>
      <w:r w:rsidRPr="009E171F">
        <w:rPr>
          <w:rFonts w:ascii="Calibri" w:hAnsi="Calibri" w:cs="Calibri"/>
          <w:bCs/>
        </w:rPr>
        <w:t xml:space="preserve"> very seriously. To that end, we use surveillance cameras to monitor any instances of aggression or physical damage to our school and its members.</w:t>
      </w:r>
    </w:p>
    <w:p w14:paraId="45495AE2" w14:textId="05A1E4B2" w:rsidR="002759F8" w:rsidRPr="009E171F" w:rsidRDefault="002759F8" w:rsidP="002759F8">
      <w:pPr>
        <w:jc w:val="both"/>
        <w:rPr>
          <w:rFonts w:ascii="Calibri" w:hAnsi="Calibri" w:cs="Calibri"/>
          <w:bCs/>
        </w:rPr>
      </w:pPr>
      <w:r w:rsidRPr="009E171F">
        <w:rPr>
          <w:rFonts w:ascii="Calibri" w:hAnsi="Calibri" w:cs="Calibri"/>
          <w:bCs/>
        </w:rPr>
        <w:t>The purpose of this policy is to manage and regulate the use of the surveillance and CCTV systems at the school and ensure that:</w:t>
      </w:r>
    </w:p>
    <w:p w14:paraId="2A306EE3" w14:textId="1C987A4B" w:rsidR="002759F8" w:rsidRPr="009E171F" w:rsidRDefault="002759F8" w:rsidP="002759F8">
      <w:pPr>
        <w:numPr>
          <w:ilvl w:val="0"/>
          <w:numId w:val="5"/>
        </w:numPr>
        <w:spacing w:after="200" w:line="276" w:lineRule="auto"/>
        <w:contextualSpacing/>
        <w:jc w:val="both"/>
        <w:rPr>
          <w:rFonts w:ascii="Calibri" w:hAnsi="Calibri" w:cs="Calibri"/>
          <w:bCs/>
        </w:rPr>
      </w:pPr>
      <w:r w:rsidRPr="009E171F">
        <w:rPr>
          <w:rFonts w:ascii="Calibri" w:hAnsi="Calibri" w:cs="Calibri"/>
          <w:bCs/>
        </w:rPr>
        <w:t>We comply with the UK GDPR.</w:t>
      </w:r>
    </w:p>
    <w:p w14:paraId="1F1ACBB0" w14:textId="77777777" w:rsidR="002759F8" w:rsidRPr="009E171F" w:rsidRDefault="002759F8" w:rsidP="002759F8">
      <w:pPr>
        <w:numPr>
          <w:ilvl w:val="0"/>
          <w:numId w:val="5"/>
        </w:numPr>
        <w:spacing w:after="200" w:line="276" w:lineRule="auto"/>
        <w:contextualSpacing/>
        <w:jc w:val="both"/>
        <w:rPr>
          <w:rFonts w:ascii="Calibri" w:hAnsi="Calibri" w:cs="Calibri"/>
          <w:bCs/>
        </w:rPr>
      </w:pPr>
      <w:r w:rsidRPr="009E171F">
        <w:rPr>
          <w:rFonts w:ascii="Calibri" w:hAnsi="Calibri" w:cs="Calibri"/>
          <w:bCs/>
        </w:rPr>
        <w:t>The images that are captured are useable for the purposes we require them for.</w:t>
      </w:r>
    </w:p>
    <w:p w14:paraId="6204F4E1" w14:textId="77777777" w:rsidR="002759F8" w:rsidRPr="009E171F" w:rsidRDefault="002759F8" w:rsidP="002759F8">
      <w:pPr>
        <w:numPr>
          <w:ilvl w:val="0"/>
          <w:numId w:val="5"/>
        </w:numPr>
        <w:spacing w:after="120" w:line="276" w:lineRule="auto"/>
        <w:ind w:left="714" w:hanging="357"/>
        <w:jc w:val="both"/>
        <w:rPr>
          <w:rFonts w:ascii="Calibri" w:hAnsi="Calibri" w:cs="Calibri"/>
          <w:bCs/>
        </w:rPr>
      </w:pPr>
      <w:r w:rsidRPr="009E171F">
        <w:rPr>
          <w:rFonts w:ascii="Calibri" w:hAnsi="Calibri" w:cs="Calibri"/>
          <w:bCs/>
        </w:rPr>
        <w:t>We reassure those persons whose images are being captured, that the images are being handled in accordance with data protection legislation.</w:t>
      </w:r>
    </w:p>
    <w:p w14:paraId="733342B0" w14:textId="77777777" w:rsidR="002759F8" w:rsidRPr="009E171F" w:rsidRDefault="002759F8" w:rsidP="002759F8">
      <w:pPr>
        <w:jc w:val="both"/>
        <w:rPr>
          <w:rFonts w:ascii="Calibri" w:hAnsi="Calibri" w:cs="Calibri"/>
        </w:rPr>
      </w:pPr>
      <w:r w:rsidRPr="009E171F">
        <w:rPr>
          <w:rFonts w:ascii="Calibri" w:hAnsi="Calibri" w:cs="Calibri"/>
        </w:rPr>
        <w:t>This policy covers the use of surveillance and CCTV systems which capture moving and still images of people who could be identified, as well as information relating to individuals for any of the following purposes:</w:t>
      </w:r>
    </w:p>
    <w:p w14:paraId="109249CF" w14:textId="1D17F9B7" w:rsidR="002759F8" w:rsidRPr="009E171F" w:rsidRDefault="002759F8" w:rsidP="002759F8">
      <w:pPr>
        <w:numPr>
          <w:ilvl w:val="0"/>
          <w:numId w:val="6"/>
        </w:numPr>
        <w:spacing w:after="200" w:line="276" w:lineRule="auto"/>
        <w:contextualSpacing/>
        <w:jc w:val="both"/>
        <w:rPr>
          <w:rFonts w:ascii="Calibri" w:hAnsi="Calibri" w:cs="Calibri"/>
        </w:rPr>
      </w:pPr>
      <w:r w:rsidRPr="009E171F">
        <w:rPr>
          <w:rFonts w:ascii="Calibri" w:hAnsi="Calibri" w:cs="Calibri"/>
        </w:rPr>
        <w:t>Observing what an individual is doing</w:t>
      </w:r>
      <w:r w:rsidR="00C433A5">
        <w:rPr>
          <w:rFonts w:ascii="Calibri" w:hAnsi="Calibri" w:cs="Calibri"/>
        </w:rPr>
        <w:t>.</w:t>
      </w:r>
    </w:p>
    <w:p w14:paraId="57264504" w14:textId="3BD39123" w:rsidR="002759F8" w:rsidRPr="009E171F" w:rsidRDefault="002759F8" w:rsidP="002759F8">
      <w:pPr>
        <w:numPr>
          <w:ilvl w:val="0"/>
          <w:numId w:val="6"/>
        </w:numPr>
        <w:spacing w:after="200" w:line="276" w:lineRule="auto"/>
        <w:contextualSpacing/>
        <w:jc w:val="both"/>
        <w:rPr>
          <w:rFonts w:ascii="Calibri" w:hAnsi="Calibri" w:cs="Calibri"/>
        </w:rPr>
      </w:pPr>
      <w:r w:rsidRPr="009E171F">
        <w:rPr>
          <w:rFonts w:ascii="Calibri" w:hAnsi="Calibri" w:cs="Calibri"/>
        </w:rPr>
        <w:t>Taking action to prevent a crime</w:t>
      </w:r>
      <w:r w:rsidR="00C433A5">
        <w:rPr>
          <w:rFonts w:ascii="Calibri" w:hAnsi="Calibri" w:cs="Calibri"/>
        </w:rPr>
        <w:t>.</w:t>
      </w:r>
    </w:p>
    <w:p w14:paraId="72329AD8" w14:textId="3E73B346" w:rsidR="002759F8" w:rsidRPr="009E171F" w:rsidRDefault="002759F8" w:rsidP="002759F8">
      <w:pPr>
        <w:numPr>
          <w:ilvl w:val="0"/>
          <w:numId w:val="6"/>
        </w:numPr>
        <w:spacing w:after="200" w:line="276" w:lineRule="auto"/>
        <w:contextualSpacing/>
        <w:jc w:val="both"/>
        <w:rPr>
          <w:rFonts w:ascii="Calibri" w:hAnsi="Calibri" w:cs="Calibri"/>
        </w:rPr>
      </w:pPr>
      <w:r w:rsidRPr="009E171F">
        <w:rPr>
          <w:rFonts w:ascii="Calibri" w:hAnsi="Calibri" w:cs="Calibri"/>
        </w:rPr>
        <w:t>Using images of individuals that could affect their privacy</w:t>
      </w:r>
      <w:r w:rsidR="00C433A5">
        <w:rPr>
          <w:rFonts w:ascii="Calibri" w:hAnsi="Calibri" w:cs="Calibri"/>
        </w:rPr>
        <w:t>.</w:t>
      </w:r>
    </w:p>
    <w:p w14:paraId="08508D0C" w14:textId="77777777" w:rsidR="00AB20A2" w:rsidRPr="00AB20A2" w:rsidRDefault="00AB20A2" w:rsidP="00963CE5">
      <w:pPr>
        <w:pStyle w:val="NormalWeb"/>
        <w:shd w:val="clear" w:color="auto" w:fill="FFFFFF"/>
        <w:spacing w:before="0" w:beforeAutospacing="0" w:after="0" w:afterAutospacing="0"/>
        <w:rPr>
          <w:rFonts w:asciiTheme="minorHAnsi" w:hAnsiTheme="minorHAnsi" w:cstheme="minorHAnsi"/>
          <w:color w:val="000000"/>
        </w:rPr>
      </w:pPr>
    </w:p>
    <w:p w14:paraId="153FA92E" w14:textId="77777777" w:rsidR="00A82D04" w:rsidRDefault="00A82D04" w:rsidP="00A82D04"/>
    <w:p w14:paraId="4649F671" w14:textId="4B05874E" w:rsidR="004B6038" w:rsidRDefault="004B6038" w:rsidP="00A82D04"/>
    <w:p w14:paraId="2E248A63" w14:textId="4ADDC3A4" w:rsidR="002759F8" w:rsidRDefault="002759F8" w:rsidP="00A82D04"/>
    <w:p w14:paraId="38A755F3" w14:textId="77777777" w:rsidR="002759F8" w:rsidRDefault="002759F8" w:rsidP="00A82D04"/>
    <w:p w14:paraId="1E8037C0" w14:textId="10BB5A0A" w:rsidR="00A82D04" w:rsidRPr="00357D15" w:rsidRDefault="002759F8" w:rsidP="00286435">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lastRenderedPageBreak/>
        <w:t>Legal framework</w:t>
      </w:r>
    </w:p>
    <w:p w14:paraId="37E78D67" w14:textId="77777777" w:rsidR="00A82D04" w:rsidRDefault="00A82D04" w:rsidP="00AB20A2">
      <w:pPr>
        <w:pStyle w:val="NormalWeb"/>
        <w:shd w:val="clear" w:color="auto" w:fill="FFFFFF"/>
        <w:spacing w:before="0" w:beforeAutospacing="0" w:after="0" w:afterAutospacing="0"/>
        <w:jc w:val="both"/>
        <w:rPr>
          <w:rFonts w:asciiTheme="minorHAnsi" w:eastAsiaTheme="minorHAnsi" w:hAnsiTheme="minorHAnsi" w:cstheme="minorBidi"/>
          <w:sz w:val="22"/>
          <w:szCs w:val="22"/>
          <w:lang w:eastAsia="en-US"/>
        </w:rPr>
      </w:pPr>
    </w:p>
    <w:p w14:paraId="3DDE0E4D" w14:textId="77777777" w:rsidR="002759F8" w:rsidRPr="009E171F" w:rsidRDefault="002759F8" w:rsidP="002759F8">
      <w:pPr>
        <w:pStyle w:val="Style2"/>
        <w:ind w:left="0" w:firstLine="0"/>
        <w:rPr>
          <w:rFonts w:ascii="Calibri" w:hAnsi="Calibri" w:cs="Calibri"/>
        </w:rPr>
      </w:pPr>
      <w:r w:rsidRPr="009E171F">
        <w:rPr>
          <w:rFonts w:ascii="Calibri" w:hAnsi="Calibri" w:cs="Calibri"/>
        </w:rPr>
        <w:t>This policy has due regard to legislation including, but not limited to, the following:</w:t>
      </w:r>
    </w:p>
    <w:p w14:paraId="0AD77924" w14:textId="77777777" w:rsidR="002759F8" w:rsidRPr="002759F8" w:rsidRDefault="002759F8" w:rsidP="002759F8">
      <w:pPr>
        <w:pStyle w:val="ListParagraph"/>
        <w:numPr>
          <w:ilvl w:val="0"/>
          <w:numId w:val="10"/>
        </w:numPr>
        <w:spacing w:after="0"/>
      </w:pPr>
      <w:r w:rsidRPr="002759F8">
        <w:t>Regulation of Investigatory Powers Act 2000</w:t>
      </w:r>
    </w:p>
    <w:p w14:paraId="074F1367" w14:textId="77777777" w:rsidR="002759F8" w:rsidRPr="002759F8" w:rsidRDefault="002759F8" w:rsidP="002759F8">
      <w:pPr>
        <w:pStyle w:val="ListParagraph"/>
        <w:numPr>
          <w:ilvl w:val="0"/>
          <w:numId w:val="10"/>
        </w:numPr>
        <w:spacing w:after="0"/>
      </w:pPr>
      <w:r w:rsidRPr="002759F8">
        <w:t>Protection of Freedoms Act 2012</w:t>
      </w:r>
    </w:p>
    <w:p w14:paraId="7FA8082B" w14:textId="0CB31206" w:rsidR="002759F8" w:rsidRPr="002759F8" w:rsidRDefault="002759F8" w:rsidP="002759F8">
      <w:pPr>
        <w:pStyle w:val="ListParagraph"/>
        <w:numPr>
          <w:ilvl w:val="0"/>
          <w:numId w:val="10"/>
        </w:numPr>
        <w:spacing w:after="0"/>
      </w:pPr>
      <w:r w:rsidRPr="002759F8">
        <w:t>The UK General Data Protection Regulation</w:t>
      </w:r>
    </w:p>
    <w:p w14:paraId="6C4E4AD6" w14:textId="4FEC35C6" w:rsidR="002759F8" w:rsidRPr="002759F8" w:rsidRDefault="002759F8" w:rsidP="002759F8">
      <w:pPr>
        <w:pStyle w:val="ListParagraph"/>
        <w:numPr>
          <w:ilvl w:val="0"/>
          <w:numId w:val="10"/>
        </w:numPr>
        <w:spacing w:after="0"/>
      </w:pPr>
      <w:r w:rsidRPr="002759F8">
        <w:t>Data Protection Act 2018</w:t>
      </w:r>
    </w:p>
    <w:p w14:paraId="1299DF44" w14:textId="77777777" w:rsidR="002759F8" w:rsidRPr="002759F8" w:rsidRDefault="002759F8" w:rsidP="002759F8">
      <w:pPr>
        <w:pStyle w:val="ListParagraph"/>
        <w:numPr>
          <w:ilvl w:val="0"/>
          <w:numId w:val="10"/>
        </w:numPr>
        <w:spacing w:after="0"/>
      </w:pPr>
      <w:r w:rsidRPr="002759F8">
        <w:t>Freedom of Information Act 2000</w:t>
      </w:r>
    </w:p>
    <w:p w14:paraId="3417005B" w14:textId="77777777" w:rsidR="002759F8" w:rsidRPr="002759F8" w:rsidRDefault="002759F8" w:rsidP="002759F8">
      <w:pPr>
        <w:pStyle w:val="ListParagraph"/>
        <w:numPr>
          <w:ilvl w:val="0"/>
          <w:numId w:val="10"/>
        </w:numPr>
        <w:spacing w:after="0"/>
      </w:pPr>
      <w:r w:rsidRPr="002759F8">
        <w:t>The Education (Pupil Information) (England) Regulations 2005 (as amended in 2016)</w:t>
      </w:r>
    </w:p>
    <w:p w14:paraId="717575ED" w14:textId="77777777" w:rsidR="002759F8" w:rsidRPr="002759F8" w:rsidRDefault="002759F8" w:rsidP="002759F8">
      <w:pPr>
        <w:pStyle w:val="ListParagraph"/>
        <w:numPr>
          <w:ilvl w:val="0"/>
          <w:numId w:val="10"/>
        </w:numPr>
        <w:spacing w:after="0"/>
      </w:pPr>
      <w:r w:rsidRPr="002759F8">
        <w:t>The Freedom of Information and Data Protection (Appropriate Limit and Fees) Regulations 2004</w:t>
      </w:r>
    </w:p>
    <w:p w14:paraId="423A0141" w14:textId="77777777" w:rsidR="002759F8" w:rsidRPr="002759F8" w:rsidRDefault="002759F8" w:rsidP="002759F8">
      <w:pPr>
        <w:pStyle w:val="ListParagraph"/>
        <w:numPr>
          <w:ilvl w:val="0"/>
          <w:numId w:val="10"/>
        </w:numPr>
        <w:spacing w:after="0"/>
      </w:pPr>
      <w:r w:rsidRPr="002759F8">
        <w:t>School Standards and Framework Act 1998</w:t>
      </w:r>
    </w:p>
    <w:p w14:paraId="464EF3B4" w14:textId="77777777" w:rsidR="002759F8" w:rsidRPr="002759F8" w:rsidRDefault="002759F8" w:rsidP="002759F8">
      <w:pPr>
        <w:pStyle w:val="ListParagraph"/>
        <w:numPr>
          <w:ilvl w:val="0"/>
          <w:numId w:val="10"/>
        </w:numPr>
        <w:spacing w:after="0"/>
      </w:pPr>
      <w:r w:rsidRPr="002759F8">
        <w:t>Children Act 1989</w:t>
      </w:r>
    </w:p>
    <w:p w14:paraId="5DE8191B" w14:textId="77777777" w:rsidR="002759F8" w:rsidRPr="002759F8" w:rsidRDefault="002759F8" w:rsidP="002759F8">
      <w:pPr>
        <w:pStyle w:val="ListParagraph"/>
        <w:numPr>
          <w:ilvl w:val="0"/>
          <w:numId w:val="10"/>
        </w:numPr>
        <w:spacing w:after="0"/>
      </w:pPr>
      <w:r w:rsidRPr="002759F8">
        <w:t>Children Act 2004</w:t>
      </w:r>
    </w:p>
    <w:p w14:paraId="2C17FD0C" w14:textId="77777777" w:rsidR="002759F8" w:rsidRPr="009E171F" w:rsidRDefault="002759F8" w:rsidP="002759F8">
      <w:pPr>
        <w:pStyle w:val="ListParagraph"/>
        <w:numPr>
          <w:ilvl w:val="0"/>
          <w:numId w:val="10"/>
        </w:numPr>
        <w:spacing w:after="0"/>
      </w:pPr>
      <w:r w:rsidRPr="002759F8">
        <w:t>Equality Act 2010</w:t>
      </w:r>
    </w:p>
    <w:p w14:paraId="2F537FD7" w14:textId="5A81E435" w:rsidR="002759F8" w:rsidRPr="009E171F" w:rsidRDefault="002759F8" w:rsidP="002759F8">
      <w:pPr>
        <w:pStyle w:val="Style2"/>
        <w:spacing w:before="240"/>
        <w:ind w:left="0" w:firstLine="0"/>
        <w:rPr>
          <w:rFonts w:ascii="Calibri" w:hAnsi="Calibri" w:cs="Calibri"/>
        </w:rPr>
      </w:pPr>
      <w:r w:rsidRPr="009E171F">
        <w:rPr>
          <w:rFonts w:ascii="Calibri" w:hAnsi="Calibri" w:cs="Calibri"/>
        </w:rPr>
        <w:t xml:space="preserve">This policy has been created </w:t>
      </w:r>
      <w:proofErr w:type="gramStart"/>
      <w:r w:rsidRPr="009E171F">
        <w:rPr>
          <w:rFonts w:ascii="Calibri" w:hAnsi="Calibri" w:cs="Calibri"/>
        </w:rPr>
        <w:t>with regard to</w:t>
      </w:r>
      <w:proofErr w:type="gramEnd"/>
      <w:r w:rsidRPr="009E171F">
        <w:rPr>
          <w:rFonts w:ascii="Calibri" w:hAnsi="Calibri" w:cs="Calibri"/>
        </w:rPr>
        <w:t xml:space="preserve"> the following statutory and non-statutory guidance:</w:t>
      </w:r>
    </w:p>
    <w:p w14:paraId="46671EA7" w14:textId="77777777" w:rsidR="002759F8" w:rsidRDefault="002759F8" w:rsidP="002759F8">
      <w:pPr>
        <w:pStyle w:val="PolicyBullets"/>
        <w:ind w:left="714"/>
        <w:rPr>
          <w:rFonts w:ascii="Calibri" w:hAnsi="Calibri" w:cs="Calibri"/>
        </w:rPr>
      </w:pPr>
      <w:r w:rsidRPr="009E171F">
        <w:rPr>
          <w:rFonts w:ascii="Calibri" w:hAnsi="Calibri" w:cs="Calibri"/>
        </w:rPr>
        <w:t xml:space="preserve">Home Office (2013) ‘The Surveillance Camera Code of Practice’ </w:t>
      </w:r>
    </w:p>
    <w:p w14:paraId="36D2D755" w14:textId="1BD7F1E2" w:rsidR="002759F8" w:rsidRPr="002759F8" w:rsidRDefault="002759F8" w:rsidP="002759F8">
      <w:pPr>
        <w:pStyle w:val="PolicyBullets"/>
        <w:ind w:left="714"/>
        <w:rPr>
          <w:rFonts w:ascii="Calibri" w:hAnsi="Calibri" w:cs="Calibri"/>
        </w:rPr>
      </w:pPr>
      <w:r w:rsidRPr="002759F8">
        <w:rPr>
          <w:rFonts w:ascii="Calibri" w:hAnsi="Calibri" w:cs="Calibri"/>
        </w:rPr>
        <w:t>ICO (2021) ‘Guide to the UK General Data Protection Regulation (UK GDPR)’</w:t>
      </w:r>
    </w:p>
    <w:p w14:paraId="519BA607" w14:textId="77777777" w:rsidR="002759F8" w:rsidRPr="009E171F" w:rsidRDefault="002759F8" w:rsidP="002759F8">
      <w:pPr>
        <w:pStyle w:val="PolicyBullets"/>
        <w:spacing w:before="120" w:after="120"/>
        <w:ind w:left="714"/>
        <w:rPr>
          <w:rFonts w:ascii="Calibri" w:hAnsi="Calibri" w:cs="Calibri"/>
        </w:rPr>
      </w:pPr>
      <w:r w:rsidRPr="009E171F">
        <w:rPr>
          <w:rFonts w:ascii="Calibri" w:hAnsi="Calibri" w:cs="Calibri"/>
        </w:rPr>
        <w:t xml:space="preserve">ICO (2017) ‘In the picture: A data protection code of practice for surveillance cameras and personal information’ </w:t>
      </w:r>
    </w:p>
    <w:p w14:paraId="5B3D45B0" w14:textId="77777777" w:rsidR="002759F8" w:rsidRPr="009E171F" w:rsidRDefault="002759F8" w:rsidP="002759F8">
      <w:pPr>
        <w:pStyle w:val="Style2"/>
        <w:ind w:left="0" w:firstLine="0"/>
        <w:rPr>
          <w:rFonts w:ascii="Calibri" w:hAnsi="Calibri" w:cs="Calibri"/>
        </w:rPr>
      </w:pPr>
      <w:r w:rsidRPr="009E171F">
        <w:rPr>
          <w:rFonts w:ascii="Calibri" w:hAnsi="Calibri" w:cs="Calibri"/>
        </w:rPr>
        <w:t>This policy operates in conjunction with the following school policies:</w:t>
      </w:r>
    </w:p>
    <w:p w14:paraId="58A76766" w14:textId="12A877CE" w:rsidR="002759F8" w:rsidRPr="002759F8" w:rsidRDefault="002759F8" w:rsidP="002759F8">
      <w:pPr>
        <w:pStyle w:val="TSB-PolicyBullets"/>
        <w:numPr>
          <w:ilvl w:val="0"/>
          <w:numId w:val="9"/>
        </w:numPr>
        <w:tabs>
          <w:tab w:val="clear" w:pos="3686"/>
        </w:tabs>
        <w:spacing w:after="0"/>
        <w:ind w:hanging="357"/>
        <w:rPr>
          <w:rStyle w:val="Emphasis"/>
          <w:rFonts w:ascii="Calibri" w:hAnsi="Calibri" w:cs="Calibri"/>
          <w:b w:val="0"/>
          <w:color w:val="auto"/>
          <w:u w:val="none"/>
        </w:rPr>
      </w:pPr>
      <w:r>
        <w:rPr>
          <w:rStyle w:val="Emphasis"/>
          <w:rFonts w:ascii="Calibri" w:hAnsi="Calibri" w:cs="Calibri"/>
          <w:b w:val="0"/>
          <w:color w:val="auto"/>
          <w:u w:val="none"/>
        </w:rPr>
        <w:t>WPA Retention Schedule</w:t>
      </w:r>
    </w:p>
    <w:p w14:paraId="29369490" w14:textId="29CA31A1" w:rsidR="002759F8" w:rsidRPr="002759F8" w:rsidRDefault="002759F8" w:rsidP="002759F8">
      <w:pPr>
        <w:pStyle w:val="TSB-PolicyBullets"/>
        <w:numPr>
          <w:ilvl w:val="0"/>
          <w:numId w:val="9"/>
        </w:numPr>
        <w:tabs>
          <w:tab w:val="clear" w:pos="3686"/>
        </w:tabs>
        <w:spacing w:after="0"/>
        <w:ind w:hanging="357"/>
        <w:rPr>
          <w:rStyle w:val="Emphasis"/>
          <w:rFonts w:ascii="Calibri" w:hAnsi="Calibri" w:cs="Calibri"/>
          <w:b w:val="0"/>
          <w:color w:val="auto"/>
          <w:u w:val="none"/>
        </w:rPr>
      </w:pPr>
      <w:r>
        <w:rPr>
          <w:rStyle w:val="Emphasis"/>
          <w:rFonts w:ascii="Calibri" w:hAnsi="Calibri" w:cs="Calibri"/>
          <w:b w:val="0"/>
          <w:color w:val="auto"/>
          <w:u w:val="none"/>
        </w:rPr>
        <w:t>Acceptable Use Policy</w:t>
      </w:r>
    </w:p>
    <w:p w14:paraId="2DEE305B" w14:textId="77777777" w:rsidR="002759F8" w:rsidRPr="002759F8" w:rsidRDefault="002759F8" w:rsidP="002759F8">
      <w:pPr>
        <w:pStyle w:val="TSB-PolicyBullets"/>
        <w:numPr>
          <w:ilvl w:val="0"/>
          <w:numId w:val="9"/>
        </w:numPr>
        <w:tabs>
          <w:tab w:val="clear" w:pos="3686"/>
        </w:tabs>
        <w:spacing w:after="0"/>
        <w:ind w:hanging="357"/>
        <w:rPr>
          <w:rStyle w:val="Emphasis"/>
          <w:rFonts w:ascii="Calibri" w:hAnsi="Calibri" w:cs="Calibri"/>
          <w:b w:val="0"/>
          <w:color w:val="auto"/>
          <w:u w:val="none"/>
        </w:rPr>
      </w:pPr>
      <w:r w:rsidRPr="002759F8">
        <w:rPr>
          <w:rStyle w:val="Emphasis"/>
          <w:rFonts w:ascii="Calibri" w:hAnsi="Calibri" w:cs="Calibri"/>
          <w:b w:val="0"/>
          <w:color w:val="auto"/>
          <w:u w:val="none"/>
        </w:rPr>
        <w:t>Freedom of Information Policy</w:t>
      </w:r>
    </w:p>
    <w:p w14:paraId="25C1D6F2" w14:textId="3308870E" w:rsidR="002759F8" w:rsidRPr="002759F8" w:rsidRDefault="002759F8" w:rsidP="002759F8">
      <w:pPr>
        <w:pStyle w:val="TSB-PolicyBullets"/>
        <w:numPr>
          <w:ilvl w:val="0"/>
          <w:numId w:val="9"/>
        </w:numPr>
        <w:tabs>
          <w:tab w:val="clear" w:pos="3686"/>
        </w:tabs>
        <w:spacing w:after="0"/>
        <w:ind w:hanging="357"/>
        <w:rPr>
          <w:rStyle w:val="Emphasis"/>
          <w:rFonts w:ascii="Calibri" w:hAnsi="Calibri" w:cs="Calibri"/>
          <w:b w:val="0"/>
          <w:color w:val="auto"/>
          <w:u w:val="none"/>
        </w:rPr>
      </w:pPr>
      <w:r>
        <w:rPr>
          <w:rStyle w:val="Emphasis"/>
          <w:rFonts w:ascii="Calibri" w:hAnsi="Calibri" w:cs="Calibri"/>
          <w:b w:val="0"/>
          <w:color w:val="auto"/>
          <w:u w:val="none"/>
        </w:rPr>
        <w:t>Information Security Policy</w:t>
      </w:r>
    </w:p>
    <w:p w14:paraId="185FCB1F" w14:textId="77777777" w:rsidR="002759F8" w:rsidRPr="009E171F" w:rsidRDefault="002759F8" w:rsidP="002759F8">
      <w:pPr>
        <w:pStyle w:val="TSB-PolicyBullets"/>
        <w:numPr>
          <w:ilvl w:val="0"/>
          <w:numId w:val="9"/>
        </w:numPr>
        <w:tabs>
          <w:tab w:val="clear" w:pos="3686"/>
        </w:tabs>
        <w:spacing w:after="0"/>
        <w:ind w:hanging="357"/>
        <w:rPr>
          <w:rStyle w:val="Emphasis"/>
          <w:rFonts w:ascii="Calibri" w:hAnsi="Calibri" w:cs="Calibri"/>
        </w:rPr>
      </w:pPr>
      <w:r w:rsidRPr="002759F8">
        <w:rPr>
          <w:rStyle w:val="Emphasis"/>
          <w:rFonts w:ascii="Calibri" w:hAnsi="Calibri" w:cs="Calibri"/>
          <w:b w:val="0"/>
          <w:color w:val="auto"/>
          <w:u w:val="none"/>
        </w:rPr>
        <w:t>Data Protection Policy</w:t>
      </w:r>
    </w:p>
    <w:p w14:paraId="196E0857" w14:textId="77777777" w:rsidR="00A82D04" w:rsidRDefault="00A82D04" w:rsidP="00A82D04"/>
    <w:p w14:paraId="2D42A263" w14:textId="3E190B6A" w:rsidR="00A82D04" w:rsidRPr="00357D15" w:rsidRDefault="002759F8" w:rsidP="00286435">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Definitions</w:t>
      </w:r>
    </w:p>
    <w:p w14:paraId="3EA1F43B" w14:textId="0886F2F6" w:rsidR="002759F8" w:rsidRPr="009E171F" w:rsidRDefault="002759F8" w:rsidP="002759F8">
      <w:pPr>
        <w:pStyle w:val="Heading1"/>
        <w:keepNext w:val="0"/>
        <w:keepLines w:val="0"/>
        <w:spacing w:before="0" w:after="200" w:line="276" w:lineRule="auto"/>
        <w:contextualSpacing/>
        <w:rPr>
          <w:rFonts w:ascii="Calibri" w:hAnsi="Calibri" w:cs="Calibri"/>
          <w:b/>
          <w:sz w:val="28"/>
        </w:rPr>
      </w:pPr>
      <w:bookmarkStart w:id="0" w:name="d"/>
    </w:p>
    <w:bookmarkEnd w:id="0"/>
    <w:p w14:paraId="66233FD7" w14:textId="77777777" w:rsidR="002759F8" w:rsidRPr="009E171F" w:rsidRDefault="002759F8" w:rsidP="002759F8">
      <w:proofErr w:type="gramStart"/>
      <w:r w:rsidRPr="009E171F">
        <w:t>For the purpose of</w:t>
      </w:r>
      <w:proofErr w:type="gramEnd"/>
      <w:r w:rsidRPr="009E171F">
        <w:t xml:space="preserve"> this policy a set of definitions will be outlined, in accordance with the surveillance code of conduct:</w:t>
      </w:r>
    </w:p>
    <w:p w14:paraId="71551516" w14:textId="581495F9" w:rsidR="002759F8" w:rsidRPr="009E171F" w:rsidRDefault="002759F8" w:rsidP="002759F8">
      <w:pPr>
        <w:pStyle w:val="TSB-PolicyBullets"/>
        <w:numPr>
          <w:ilvl w:val="0"/>
          <w:numId w:val="11"/>
        </w:numPr>
        <w:jc w:val="left"/>
        <w:rPr>
          <w:rFonts w:ascii="Calibri" w:hAnsi="Calibri" w:cs="Calibri"/>
        </w:rPr>
      </w:pPr>
      <w:r w:rsidRPr="009E171F">
        <w:rPr>
          <w:rFonts w:ascii="Calibri" w:hAnsi="Calibri" w:cs="Calibri"/>
          <w:b/>
        </w:rPr>
        <w:t>Surveillance</w:t>
      </w:r>
      <w:r w:rsidRPr="009E171F">
        <w:rPr>
          <w:rFonts w:ascii="Calibri" w:hAnsi="Calibri" w:cs="Calibri"/>
        </w:rPr>
        <w:t xml:space="preserve"> – monitoring the movements and behaviour of individuals; this can include video, </w:t>
      </w:r>
      <w:r w:rsidR="00C433A5" w:rsidRPr="009E171F">
        <w:rPr>
          <w:rFonts w:ascii="Calibri" w:hAnsi="Calibri" w:cs="Calibri"/>
        </w:rPr>
        <w:t>audio,</w:t>
      </w:r>
      <w:r w:rsidRPr="009E171F">
        <w:rPr>
          <w:rFonts w:ascii="Calibri" w:hAnsi="Calibri" w:cs="Calibri"/>
        </w:rPr>
        <w:t xml:space="preserve"> or live footage. </w:t>
      </w:r>
    </w:p>
    <w:p w14:paraId="6816E21A" w14:textId="77777777" w:rsidR="002759F8" w:rsidRPr="009E171F" w:rsidRDefault="002759F8" w:rsidP="002759F8">
      <w:pPr>
        <w:pStyle w:val="TSB-PolicyBullets"/>
        <w:numPr>
          <w:ilvl w:val="0"/>
          <w:numId w:val="11"/>
        </w:numPr>
        <w:jc w:val="left"/>
        <w:rPr>
          <w:rFonts w:ascii="Calibri" w:hAnsi="Calibri" w:cs="Calibri"/>
        </w:rPr>
      </w:pPr>
      <w:r w:rsidRPr="009E171F">
        <w:rPr>
          <w:rFonts w:ascii="Calibri" w:hAnsi="Calibri" w:cs="Calibri"/>
          <w:b/>
        </w:rPr>
        <w:t>Overt surveillance</w:t>
      </w:r>
      <w:r w:rsidRPr="009E171F">
        <w:rPr>
          <w:rFonts w:ascii="Calibri" w:hAnsi="Calibri" w:cs="Calibri"/>
        </w:rPr>
        <w:t xml:space="preserve"> – </w:t>
      </w:r>
      <w:r w:rsidRPr="009E171F">
        <w:rPr>
          <w:rFonts w:ascii="Calibri" w:hAnsi="Calibri" w:cs="Calibri"/>
          <w:color w:val="000000"/>
          <w:sz w:val="23"/>
          <w:szCs w:val="23"/>
        </w:rPr>
        <w:t xml:space="preserve">any use of surveillance for which authority does not fall under the </w:t>
      </w:r>
      <w:r w:rsidRPr="009E171F">
        <w:rPr>
          <w:rFonts w:ascii="Calibri" w:hAnsi="Calibri" w:cs="Calibri"/>
        </w:rPr>
        <w:t>Regulation of Investigatory Powers Act 2000</w:t>
      </w:r>
      <w:r w:rsidRPr="009E171F">
        <w:rPr>
          <w:rFonts w:ascii="Calibri" w:hAnsi="Calibri" w:cs="Calibri"/>
          <w:color w:val="000000"/>
          <w:sz w:val="23"/>
          <w:szCs w:val="23"/>
        </w:rPr>
        <w:t>.</w:t>
      </w:r>
    </w:p>
    <w:p w14:paraId="50ECFC0D" w14:textId="77777777" w:rsidR="002759F8" w:rsidRPr="009E171F" w:rsidRDefault="002759F8" w:rsidP="002759F8">
      <w:pPr>
        <w:pStyle w:val="TSB-PolicyBullets"/>
        <w:numPr>
          <w:ilvl w:val="0"/>
          <w:numId w:val="11"/>
        </w:numPr>
        <w:jc w:val="left"/>
        <w:rPr>
          <w:rFonts w:ascii="Calibri" w:hAnsi="Calibri" w:cs="Calibri"/>
        </w:rPr>
      </w:pPr>
      <w:r w:rsidRPr="009E171F">
        <w:rPr>
          <w:rFonts w:ascii="Calibri" w:hAnsi="Calibri" w:cs="Calibri"/>
          <w:b/>
        </w:rPr>
        <w:t>Covert surveillance</w:t>
      </w:r>
      <w:r w:rsidRPr="009E171F">
        <w:rPr>
          <w:rFonts w:ascii="Calibri" w:hAnsi="Calibri" w:cs="Calibri"/>
        </w:rPr>
        <w:t xml:space="preserve"> – any use of surveillance which is intentionally not shared with the subjects it is recording. Subjects will not be informed of such surveillance. </w:t>
      </w:r>
    </w:p>
    <w:p w14:paraId="2E8E5B30" w14:textId="6A0163B2" w:rsidR="002759F8" w:rsidRPr="009E171F" w:rsidRDefault="002759F8" w:rsidP="002759F8">
      <w:r w:rsidRPr="009E171F">
        <w:t xml:space="preserve">The school does not condone the use of covert surveillance when monitoring the school’s staff, </w:t>
      </w:r>
      <w:r w:rsidR="00181298">
        <w:t>students</w:t>
      </w:r>
      <w:r w:rsidRPr="009E171F">
        <w:t xml:space="preserve"> and/or volunteers. Covert surveillance will only be operable in extreme circumstances. </w:t>
      </w:r>
    </w:p>
    <w:p w14:paraId="264CF976" w14:textId="77777777" w:rsidR="002759F8" w:rsidRPr="009E171F" w:rsidRDefault="002759F8" w:rsidP="002759F8">
      <w:pPr>
        <w:pStyle w:val="Style2"/>
        <w:ind w:left="0" w:firstLine="0"/>
        <w:jc w:val="both"/>
        <w:rPr>
          <w:rFonts w:ascii="Calibri" w:hAnsi="Calibri" w:cs="Calibri"/>
        </w:rPr>
      </w:pPr>
      <w:r w:rsidRPr="009E171F">
        <w:rPr>
          <w:rFonts w:ascii="Calibri" w:hAnsi="Calibri" w:cs="Calibri"/>
        </w:rPr>
        <w:t xml:space="preserve">Any overt surveillance footage will be clearly signposted around the school. </w:t>
      </w:r>
    </w:p>
    <w:p w14:paraId="1AAD1E6F" w14:textId="77777777" w:rsidR="00AB20A2" w:rsidRPr="004B6038" w:rsidRDefault="00AB20A2" w:rsidP="00AB20A2">
      <w:pPr>
        <w:pStyle w:val="NormalWeb"/>
        <w:shd w:val="clear" w:color="auto" w:fill="FFFFFF"/>
        <w:spacing w:before="0" w:beforeAutospacing="0" w:after="0" w:afterAutospacing="0"/>
        <w:jc w:val="both"/>
        <w:rPr>
          <w:rStyle w:val="Strong"/>
          <w:rFonts w:asciiTheme="minorHAnsi" w:hAnsiTheme="minorHAnsi" w:cstheme="minorHAnsi"/>
          <w:color w:val="000000"/>
          <w:sz w:val="22"/>
          <w:szCs w:val="22"/>
        </w:rPr>
      </w:pPr>
    </w:p>
    <w:p w14:paraId="7E7536B4" w14:textId="2754E416" w:rsidR="00A82D04" w:rsidRPr="00357D15" w:rsidRDefault="002759F8" w:rsidP="00286435">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Roles &amp; responsibilities</w:t>
      </w:r>
    </w:p>
    <w:p w14:paraId="71C081F0" w14:textId="77777777" w:rsidR="00A82D04" w:rsidRDefault="00A82D04" w:rsidP="00AB20A2">
      <w:pPr>
        <w:pStyle w:val="NormalWeb"/>
        <w:shd w:val="clear" w:color="auto" w:fill="FFFFFF"/>
        <w:spacing w:before="0" w:beforeAutospacing="0" w:after="0" w:afterAutospacing="0"/>
        <w:jc w:val="both"/>
        <w:rPr>
          <w:rFonts w:asciiTheme="minorHAnsi" w:eastAsiaTheme="minorHAnsi" w:hAnsiTheme="minorHAnsi" w:cstheme="minorBidi"/>
          <w:sz w:val="22"/>
          <w:szCs w:val="22"/>
          <w:lang w:eastAsia="en-US"/>
        </w:rPr>
      </w:pPr>
    </w:p>
    <w:p w14:paraId="7BF11B2C" w14:textId="77777777" w:rsidR="002759F8" w:rsidRPr="009E171F" w:rsidRDefault="002759F8" w:rsidP="002759F8">
      <w:pPr>
        <w:pStyle w:val="Style2"/>
        <w:ind w:left="0" w:firstLine="0"/>
        <w:jc w:val="both"/>
        <w:rPr>
          <w:rFonts w:ascii="Calibri" w:hAnsi="Calibri" w:cs="Calibri"/>
        </w:rPr>
      </w:pPr>
      <w:r w:rsidRPr="009E171F">
        <w:rPr>
          <w:rFonts w:ascii="Calibri" w:hAnsi="Calibri" w:cs="Calibri"/>
        </w:rPr>
        <w:t xml:space="preserve">The role of the data protection officer (DPO) includes: </w:t>
      </w:r>
    </w:p>
    <w:p w14:paraId="6BAC6CE1" w14:textId="77777777" w:rsidR="002759F8" w:rsidRPr="002759F8" w:rsidRDefault="002759F8" w:rsidP="002759F8">
      <w:pPr>
        <w:pStyle w:val="ListParagraph"/>
        <w:numPr>
          <w:ilvl w:val="0"/>
          <w:numId w:val="12"/>
        </w:numPr>
        <w:spacing w:after="0"/>
      </w:pPr>
      <w:r w:rsidRPr="002759F8">
        <w:t>Dealing with freedom of information requests and subject access requests (SARs) in line with legislation, including the Freedom of Information Act 2000.</w:t>
      </w:r>
    </w:p>
    <w:p w14:paraId="50D9E45B" w14:textId="77777777" w:rsidR="002759F8" w:rsidRPr="002759F8" w:rsidRDefault="002759F8" w:rsidP="002759F8">
      <w:pPr>
        <w:pStyle w:val="ListParagraph"/>
        <w:numPr>
          <w:ilvl w:val="0"/>
          <w:numId w:val="12"/>
        </w:numPr>
        <w:spacing w:after="0"/>
      </w:pPr>
      <w:r w:rsidRPr="002759F8">
        <w:t>Ensuring that all data controllers at the school handle and process surveillance and CCTV footage in accordance with data protection legislation.</w:t>
      </w:r>
    </w:p>
    <w:p w14:paraId="521A5132" w14:textId="77777777" w:rsidR="002759F8" w:rsidRPr="002759F8" w:rsidRDefault="002759F8" w:rsidP="002759F8">
      <w:pPr>
        <w:pStyle w:val="ListParagraph"/>
        <w:numPr>
          <w:ilvl w:val="0"/>
          <w:numId w:val="12"/>
        </w:numPr>
        <w:spacing w:after="0"/>
      </w:pPr>
      <w:r w:rsidRPr="002759F8">
        <w:t>Ensuring that surveillance and CCTV footage is obtained in line with legal requirements.</w:t>
      </w:r>
    </w:p>
    <w:p w14:paraId="56A9D8B5" w14:textId="53EFDDA1" w:rsidR="002759F8" w:rsidRPr="002759F8" w:rsidRDefault="002759F8" w:rsidP="002759F8">
      <w:pPr>
        <w:pStyle w:val="ListParagraph"/>
        <w:numPr>
          <w:ilvl w:val="0"/>
          <w:numId w:val="12"/>
        </w:numPr>
        <w:spacing w:after="0"/>
      </w:pPr>
      <w:r w:rsidRPr="002759F8">
        <w:t xml:space="preserve">Ensuring consent is clear, </w:t>
      </w:r>
      <w:r w:rsidR="00C433A5" w:rsidRPr="002759F8">
        <w:t>positive,</w:t>
      </w:r>
      <w:r w:rsidRPr="002759F8">
        <w:t xml:space="preserve"> and unambiguous. Pre-ticked boxes and answers inferred from silence are non-compliant with the UK GDPR.</w:t>
      </w:r>
    </w:p>
    <w:p w14:paraId="4CEB8706" w14:textId="77777777" w:rsidR="002759F8" w:rsidRPr="002759F8" w:rsidRDefault="002759F8" w:rsidP="002759F8">
      <w:pPr>
        <w:pStyle w:val="ListParagraph"/>
        <w:numPr>
          <w:ilvl w:val="0"/>
          <w:numId w:val="12"/>
        </w:numPr>
        <w:spacing w:after="0"/>
      </w:pPr>
      <w:r w:rsidRPr="002759F8">
        <w:t>Ensuring that surveillance and CCTV footage is destroyed in line with legal requirements when it falls outside of its retention period.</w:t>
      </w:r>
    </w:p>
    <w:p w14:paraId="02A7C0E8" w14:textId="77777777" w:rsidR="002759F8" w:rsidRPr="002759F8" w:rsidRDefault="002759F8" w:rsidP="002759F8">
      <w:pPr>
        <w:pStyle w:val="ListParagraph"/>
        <w:numPr>
          <w:ilvl w:val="0"/>
          <w:numId w:val="12"/>
        </w:numPr>
        <w:spacing w:after="0"/>
      </w:pPr>
      <w:r w:rsidRPr="002759F8">
        <w:t>Keeping comprehensive and accurate records of all data processing activities, including surveillance and CCTV footage, detailing the purpose of the activity and making these records public upon request.</w:t>
      </w:r>
    </w:p>
    <w:p w14:paraId="78A041F2" w14:textId="77777777" w:rsidR="002759F8" w:rsidRPr="002759F8" w:rsidRDefault="002759F8" w:rsidP="002759F8">
      <w:pPr>
        <w:pStyle w:val="ListParagraph"/>
        <w:numPr>
          <w:ilvl w:val="0"/>
          <w:numId w:val="12"/>
        </w:numPr>
        <w:spacing w:after="0"/>
      </w:pPr>
      <w:r w:rsidRPr="002759F8">
        <w:t>Informing data subjects of how their data captured in surveillance and CCTV footage will be used by the school, their rights for the data to be destroyed and the measures implemented by the school to protect individuals’ personal information.</w:t>
      </w:r>
    </w:p>
    <w:p w14:paraId="370ECD90" w14:textId="77777777" w:rsidR="002759F8" w:rsidRPr="002759F8" w:rsidRDefault="002759F8" w:rsidP="002759F8">
      <w:pPr>
        <w:pStyle w:val="ListParagraph"/>
        <w:numPr>
          <w:ilvl w:val="0"/>
          <w:numId w:val="12"/>
        </w:numPr>
        <w:spacing w:after="0"/>
      </w:pPr>
      <w:r w:rsidRPr="002759F8">
        <w:t>Preparing reports and management information on the school’s level of risk related to data protection and processing performance.</w:t>
      </w:r>
    </w:p>
    <w:p w14:paraId="4DF0E667" w14:textId="77777777" w:rsidR="002759F8" w:rsidRPr="002759F8" w:rsidRDefault="002759F8" w:rsidP="002759F8">
      <w:pPr>
        <w:pStyle w:val="ListParagraph"/>
        <w:numPr>
          <w:ilvl w:val="0"/>
          <w:numId w:val="12"/>
        </w:numPr>
        <w:spacing w:after="0"/>
      </w:pPr>
      <w:r w:rsidRPr="002759F8">
        <w:t>Reporting to the highest management level of the school, e.g. the governing board.</w:t>
      </w:r>
    </w:p>
    <w:p w14:paraId="2DC3D622" w14:textId="77777777" w:rsidR="002759F8" w:rsidRPr="002759F8" w:rsidRDefault="002759F8" w:rsidP="002759F8">
      <w:pPr>
        <w:pStyle w:val="ListParagraph"/>
        <w:numPr>
          <w:ilvl w:val="0"/>
          <w:numId w:val="12"/>
        </w:numPr>
        <w:spacing w:after="0"/>
      </w:pPr>
      <w:r w:rsidRPr="002759F8">
        <w:t>Abiding by confidentiality requirements in relation to the duties undertaken while in the role.</w:t>
      </w:r>
    </w:p>
    <w:p w14:paraId="4CFAB296" w14:textId="77777777" w:rsidR="002759F8" w:rsidRPr="002759F8" w:rsidRDefault="002759F8" w:rsidP="002759F8">
      <w:pPr>
        <w:pStyle w:val="ListParagraph"/>
        <w:numPr>
          <w:ilvl w:val="0"/>
          <w:numId w:val="12"/>
        </w:numPr>
        <w:spacing w:after="0"/>
      </w:pPr>
      <w:r w:rsidRPr="002759F8">
        <w:t>Monitoring the performance of the school’s data protection impact assessment (DPIA) and providing advice where requested.</w:t>
      </w:r>
    </w:p>
    <w:p w14:paraId="48A21556" w14:textId="77777777" w:rsidR="002759F8" w:rsidRPr="009E171F" w:rsidRDefault="002759F8" w:rsidP="002759F8">
      <w:pPr>
        <w:pStyle w:val="ListParagraph"/>
        <w:numPr>
          <w:ilvl w:val="0"/>
          <w:numId w:val="12"/>
        </w:numPr>
        <w:spacing w:after="0"/>
      </w:pPr>
      <w:r w:rsidRPr="002759F8">
        <w:t>Presenting reports regarding data processing at the school to senior leaders and the governing board.</w:t>
      </w:r>
    </w:p>
    <w:p w14:paraId="0D194CDA" w14:textId="77777777" w:rsidR="002759F8" w:rsidRPr="009E171F" w:rsidRDefault="002759F8" w:rsidP="002759F8">
      <w:pPr>
        <w:pStyle w:val="PolicyBullets"/>
        <w:numPr>
          <w:ilvl w:val="0"/>
          <w:numId w:val="0"/>
        </w:numPr>
        <w:ind w:left="1922"/>
        <w:jc w:val="both"/>
        <w:rPr>
          <w:rFonts w:ascii="Calibri" w:hAnsi="Calibri" w:cs="Calibri"/>
        </w:rPr>
      </w:pPr>
    </w:p>
    <w:p w14:paraId="1EA5FB0C" w14:textId="40F6848E" w:rsidR="002759F8" w:rsidRPr="009E171F" w:rsidRDefault="002759F8" w:rsidP="002759F8">
      <w:r w:rsidRPr="009E171F">
        <w:t xml:space="preserve">The school, as the corporate body, is the data controller. The </w:t>
      </w:r>
      <w:r w:rsidRPr="002759F8">
        <w:t>governing body of Welland Park Academy</w:t>
      </w:r>
      <w:r w:rsidRPr="002759F8">
        <w:rPr>
          <w:b/>
        </w:rPr>
        <w:t xml:space="preserve"> </w:t>
      </w:r>
      <w:r w:rsidRPr="009E171F">
        <w:t>therefore has overall responsibility for ensuring that records are maintained, including security and access arrangements in accordance with regulations.</w:t>
      </w:r>
    </w:p>
    <w:p w14:paraId="609CC982" w14:textId="7B6CD1C6" w:rsidR="002759F8" w:rsidRPr="009E171F" w:rsidRDefault="002759F8" w:rsidP="002759F8">
      <w:pPr>
        <w:rPr>
          <w:b/>
          <w:sz w:val="28"/>
        </w:rPr>
      </w:pPr>
      <w:r w:rsidRPr="009E171F">
        <w:t xml:space="preserve">The </w:t>
      </w:r>
      <w:r w:rsidRPr="002759F8">
        <w:t xml:space="preserve">Finance &amp; Operations Director </w:t>
      </w:r>
      <w:r w:rsidRPr="009E171F">
        <w:t xml:space="preserve">deals with the day-to-day matters relating to data protection and thus, for the benefit of this policy will act as the data controller. </w:t>
      </w:r>
    </w:p>
    <w:p w14:paraId="79EB6B5F" w14:textId="348053AC" w:rsidR="002759F8" w:rsidRPr="009E171F" w:rsidRDefault="002759F8" w:rsidP="002759F8">
      <w:pPr>
        <w:pStyle w:val="Style2"/>
        <w:ind w:left="0" w:firstLine="0"/>
        <w:jc w:val="both"/>
        <w:rPr>
          <w:rFonts w:ascii="Calibri" w:hAnsi="Calibri" w:cs="Calibri"/>
          <w:b/>
          <w:sz w:val="28"/>
        </w:rPr>
      </w:pPr>
      <w:r>
        <w:rPr>
          <w:rFonts w:ascii="Calibri" w:hAnsi="Calibri" w:cs="Calibri"/>
        </w:rPr>
        <w:t>T</w:t>
      </w:r>
      <w:r w:rsidRPr="009E171F">
        <w:rPr>
          <w:rFonts w:ascii="Calibri" w:hAnsi="Calibri" w:cs="Calibri"/>
        </w:rPr>
        <w:t>he role of the data controller includes:</w:t>
      </w:r>
    </w:p>
    <w:p w14:paraId="578311F9" w14:textId="77777777" w:rsidR="002759F8" w:rsidRPr="002759F8" w:rsidRDefault="002759F8" w:rsidP="002759F8">
      <w:pPr>
        <w:pStyle w:val="ListParagraph"/>
        <w:numPr>
          <w:ilvl w:val="0"/>
          <w:numId w:val="13"/>
        </w:numPr>
        <w:spacing w:after="0"/>
      </w:pPr>
      <w:r w:rsidRPr="002759F8">
        <w:t>Processing surveillance and CCTV footage legally and fairly.</w:t>
      </w:r>
    </w:p>
    <w:p w14:paraId="5A555E0A" w14:textId="77777777" w:rsidR="002759F8" w:rsidRPr="002759F8" w:rsidRDefault="002759F8" w:rsidP="002759F8">
      <w:pPr>
        <w:pStyle w:val="ListParagraph"/>
        <w:numPr>
          <w:ilvl w:val="0"/>
          <w:numId w:val="13"/>
        </w:numPr>
        <w:spacing w:after="0"/>
      </w:pPr>
      <w:r w:rsidRPr="002759F8">
        <w:t>Collecting surveillance and CCTV footage for legitimate reasons and ensuring that it is used accordingly.</w:t>
      </w:r>
    </w:p>
    <w:p w14:paraId="180584A5" w14:textId="59AECAF2" w:rsidR="002759F8" w:rsidRPr="002759F8" w:rsidRDefault="002759F8" w:rsidP="002759F8">
      <w:pPr>
        <w:pStyle w:val="ListParagraph"/>
        <w:numPr>
          <w:ilvl w:val="0"/>
          <w:numId w:val="13"/>
        </w:numPr>
        <w:spacing w:after="0"/>
      </w:pPr>
      <w:r w:rsidRPr="002759F8">
        <w:t xml:space="preserve">Collecting surveillance and CCTV footage that is relevant, </w:t>
      </w:r>
      <w:r w:rsidR="00C433A5" w:rsidRPr="002759F8">
        <w:t>adequate,</w:t>
      </w:r>
      <w:r w:rsidRPr="002759F8">
        <w:t xml:space="preserve"> and not excessive in relation to the reason for its collection.</w:t>
      </w:r>
    </w:p>
    <w:p w14:paraId="26BE6DB5" w14:textId="77777777" w:rsidR="002759F8" w:rsidRPr="002759F8" w:rsidRDefault="002759F8" w:rsidP="002759F8">
      <w:pPr>
        <w:pStyle w:val="ListParagraph"/>
        <w:numPr>
          <w:ilvl w:val="0"/>
          <w:numId w:val="13"/>
        </w:numPr>
        <w:spacing w:after="0"/>
      </w:pPr>
      <w:r w:rsidRPr="002759F8">
        <w:t>Ensuring that any surveillance and CCTV footage identifying an individual is not kept for longer than is necessary.</w:t>
      </w:r>
    </w:p>
    <w:p w14:paraId="72838255" w14:textId="16929D00" w:rsidR="002759F8" w:rsidRPr="002759F8" w:rsidRDefault="002759F8" w:rsidP="002759F8">
      <w:pPr>
        <w:pStyle w:val="ListParagraph"/>
        <w:numPr>
          <w:ilvl w:val="0"/>
          <w:numId w:val="13"/>
        </w:numPr>
        <w:spacing w:after="0"/>
      </w:pPr>
      <w:r w:rsidRPr="002759F8">
        <w:t xml:space="preserve">Protecting footage containing personal data against accidental, unlawful destruction, </w:t>
      </w:r>
      <w:r w:rsidR="00C433A5" w:rsidRPr="002759F8">
        <w:t>alteration,</w:t>
      </w:r>
      <w:r w:rsidRPr="002759F8">
        <w:t xml:space="preserve"> and disclosure – especially when processing over networks.</w:t>
      </w:r>
    </w:p>
    <w:p w14:paraId="3A2BDEF4" w14:textId="1F7A39E6" w:rsidR="002759F8" w:rsidRPr="002759F8" w:rsidRDefault="002759F8" w:rsidP="002759F8">
      <w:pPr>
        <w:pStyle w:val="Style2"/>
        <w:ind w:left="0" w:firstLine="0"/>
        <w:jc w:val="both"/>
        <w:rPr>
          <w:rFonts w:ascii="Calibri" w:hAnsi="Calibri" w:cs="Calibri"/>
          <w:b/>
          <w:sz w:val="28"/>
        </w:rPr>
      </w:pPr>
      <w:r>
        <w:rPr>
          <w:rFonts w:ascii="Calibri" w:hAnsi="Calibri" w:cs="Calibri"/>
          <w:b/>
          <w:sz w:val="28"/>
        </w:rPr>
        <w:br/>
      </w:r>
      <w:r w:rsidRPr="002759F8">
        <w:rPr>
          <w:rFonts w:ascii="Calibri" w:hAnsi="Calibri" w:cs="Calibri"/>
        </w:rPr>
        <w:t>The role of the</w:t>
      </w:r>
      <w:r w:rsidRPr="002759F8">
        <w:rPr>
          <w:rFonts w:ascii="Calibri" w:hAnsi="Calibri" w:cs="Calibri"/>
          <w:b/>
        </w:rPr>
        <w:t xml:space="preserve"> </w:t>
      </w:r>
      <w:proofErr w:type="gramStart"/>
      <w:r w:rsidRPr="002759F8">
        <w:rPr>
          <w:rFonts w:ascii="Calibri" w:hAnsi="Calibri" w:cs="Calibri"/>
        </w:rPr>
        <w:t>Principal</w:t>
      </w:r>
      <w:proofErr w:type="gramEnd"/>
      <w:r w:rsidRPr="002759F8">
        <w:rPr>
          <w:rFonts w:ascii="Calibri" w:hAnsi="Calibri" w:cs="Calibri"/>
        </w:rPr>
        <w:t xml:space="preserve"> includes:</w:t>
      </w:r>
    </w:p>
    <w:p w14:paraId="40151C05" w14:textId="77777777" w:rsidR="002759F8" w:rsidRPr="002759F8" w:rsidRDefault="002759F8" w:rsidP="002759F8">
      <w:pPr>
        <w:pStyle w:val="ListParagraph"/>
        <w:numPr>
          <w:ilvl w:val="0"/>
          <w:numId w:val="14"/>
        </w:numPr>
        <w:spacing w:after="0"/>
      </w:pPr>
      <w:r w:rsidRPr="002759F8">
        <w:t xml:space="preserve">Meeting with the DPO to decide where CCTV is needed to justify its means. </w:t>
      </w:r>
    </w:p>
    <w:p w14:paraId="04E0BC71" w14:textId="77777777" w:rsidR="002759F8" w:rsidRPr="002759F8" w:rsidRDefault="002759F8" w:rsidP="002759F8">
      <w:pPr>
        <w:pStyle w:val="ListParagraph"/>
        <w:numPr>
          <w:ilvl w:val="0"/>
          <w:numId w:val="14"/>
        </w:numPr>
        <w:spacing w:after="0"/>
      </w:pPr>
      <w:r w:rsidRPr="002759F8">
        <w:t xml:space="preserve">Conferring with the DPO </w:t>
      </w:r>
      <w:proofErr w:type="gramStart"/>
      <w:r w:rsidRPr="002759F8">
        <w:t>with regard to</w:t>
      </w:r>
      <w:proofErr w:type="gramEnd"/>
      <w:r w:rsidRPr="002759F8">
        <w:t xml:space="preserve"> the lawful processing of the surveillance and CCTV footage. </w:t>
      </w:r>
    </w:p>
    <w:p w14:paraId="3CA9FF9C" w14:textId="77777777" w:rsidR="002759F8" w:rsidRPr="002759F8" w:rsidRDefault="002759F8" w:rsidP="002759F8">
      <w:pPr>
        <w:pStyle w:val="ListParagraph"/>
        <w:numPr>
          <w:ilvl w:val="0"/>
          <w:numId w:val="14"/>
        </w:numPr>
        <w:spacing w:after="0"/>
      </w:pPr>
      <w:r w:rsidRPr="002759F8">
        <w:lastRenderedPageBreak/>
        <w:t>Reviewing the Surveillance and CCTV Policy to ensure it is compliant with current legislation.</w:t>
      </w:r>
    </w:p>
    <w:p w14:paraId="60BFE53A" w14:textId="77777777" w:rsidR="002759F8" w:rsidRPr="002759F8" w:rsidRDefault="002759F8" w:rsidP="002759F8">
      <w:pPr>
        <w:pStyle w:val="ListParagraph"/>
        <w:numPr>
          <w:ilvl w:val="0"/>
          <w:numId w:val="14"/>
        </w:numPr>
        <w:spacing w:after="0"/>
      </w:pPr>
      <w:r w:rsidRPr="002759F8">
        <w:t xml:space="preserve">Monitoring legislation to ensure the school is using surveillance fairly and lawfully. </w:t>
      </w:r>
    </w:p>
    <w:p w14:paraId="3CC9CEF1" w14:textId="77777777" w:rsidR="002759F8" w:rsidRPr="009E171F" w:rsidRDefault="002759F8" w:rsidP="002759F8">
      <w:pPr>
        <w:pStyle w:val="ListParagraph"/>
        <w:numPr>
          <w:ilvl w:val="0"/>
          <w:numId w:val="14"/>
        </w:numPr>
        <w:spacing w:after="0"/>
      </w:pPr>
      <w:r w:rsidRPr="002759F8">
        <w:t xml:space="preserve">Communicating any changes to legislation with all members of staff. </w:t>
      </w:r>
    </w:p>
    <w:p w14:paraId="1679E813" w14:textId="77777777" w:rsidR="00286435" w:rsidRPr="00A06AEF" w:rsidRDefault="00286435" w:rsidP="00286435"/>
    <w:p w14:paraId="5DC8DBA5" w14:textId="308CE8E5" w:rsidR="00286435" w:rsidRPr="00357D15" w:rsidRDefault="002759F8" w:rsidP="00286435">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Purpose &amp; justification</w:t>
      </w:r>
    </w:p>
    <w:p w14:paraId="7D9F325D" w14:textId="77777777" w:rsidR="00286435" w:rsidRDefault="00286435" w:rsidP="00AB20A2">
      <w:pPr>
        <w:pStyle w:val="NormalWeb"/>
        <w:shd w:val="clear" w:color="auto" w:fill="FFFFFF"/>
        <w:spacing w:before="0" w:beforeAutospacing="0" w:after="0" w:afterAutospacing="0"/>
        <w:jc w:val="both"/>
        <w:rPr>
          <w:rFonts w:asciiTheme="minorHAnsi" w:eastAsiaTheme="minorHAnsi" w:hAnsiTheme="minorHAnsi" w:cstheme="minorBidi"/>
          <w:sz w:val="22"/>
          <w:szCs w:val="22"/>
          <w:lang w:eastAsia="en-US"/>
        </w:rPr>
      </w:pPr>
    </w:p>
    <w:p w14:paraId="3CB2ED21" w14:textId="7E0F184A" w:rsidR="002759F8" w:rsidRPr="002759F8" w:rsidRDefault="002759F8" w:rsidP="002759F8">
      <w:pPr>
        <w:pStyle w:val="ListParagraph"/>
        <w:numPr>
          <w:ilvl w:val="0"/>
          <w:numId w:val="15"/>
        </w:numPr>
        <w:spacing w:after="0"/>
      </w:pPr>
      <w:bookmarkStart w:id="1" w:name="f"/>
      <w:r w:rsidRPr="002759F8">
        <w:t xml:space="preserve">The school will only use surveillance cameras for the safety and security of the school and its staff, </w:t>
      </w:r>
      <w:r w:rsidR="00C433A5">
        <w:t>students,</w:t>
      </w:r>
      <w:r w:rsidRPr="002759F8">
        <w:t xml:space="preserve"> and visitors.</w:t>
      </w:r>
    </w:p>
    <w:p w14:paraId="373FD398" w14:textId="77777777" w:rsidR="002759F8" w:rsidRPr="002759F8" w:rsidRDefault="002759F8" w:rsidP="002759F8">
      <w:pPr>
        <w:pStyle w:val="ListParagraph"/>
        <w:numPr>
          <w:ilvl w:val="0"/>
          <w:numId w:val="15"/>
        </w:numPr>
        <w:spacing w:after="0"/>
      </w:pPr>
      <w:r w:rsidRPr="002759F8">
        <w:t xml:space="preserve">Surveillance will be used as a deterrent for violent behaviour and damage to the school. </w:t>
      </w:r>
    </w:p>
    <w:p w14:paraId="26A5486F" w14:textId="1D63A65B" w:rsidR="002759F8" w:rsidRPr="002759F8" w:rsidRDefault="002759F8" w:rsidP="002759F8">
      <w:pPr>
        <w:pStyle w:val="ListParagraph"/>
        <w:numPr>
          <w:ilvl w:val="0"/>
          <w:numId w:val="15"/>
        </w:numPr>
        <w:spacing w:after="0"/>
      </w:pPr>
      <w:r w:rsidRPr="002759F8">
        <w:t>The school will only conduct surveillance as a deterrent and under no circumstances will the surveillance and the CCTV cameras be present in school classrooms</w:t>
      </w:r>
      <w:r w:rsidR="00181298">
        <w:t xml:space="preserve"> (unless IT based)</w:t>
      </w:r>
      <w:r w:rsidRPr="002759F8">
        <w:t xml:space="preserve"> or any changing facility. </w:t>
      </w:r>
    </w:p>
    <w:p w14:paraId="2DD8987A" w14:textId="77777777" w:rsidR="002759F8" w:rsidRPr="002759F8" w:rsidRDefault="002759F8" w:rsidP="002759F8">
      <w:pPr>
        <w:pStyle w:val="ListParagraph"/>
        <w:numPr>
          <w:ilvl w:val="0"/>
          <w:numId w:val="15"/>
        </w:numPr>
        <w:spacing w:after="0"/>
      </w:pPr>
      <w:r w:rsidRPr="002759F8">
        <w:t xml:space="preserve">If the surveillance and CCTV systems fulfil their purpose and are no longer </w:t>
      </w:r>
      <w:proofErr w:type="gramStart"/>
      <w:r w:rsidRPr="002759F8">
        <w:t>required</w:t>
      </w:r>
      <w:proofErr w:type="gramEnd"/>
      <w:r w:rsidRPr="002759F8">
        <w:t xml:space="preserve"> the school will deactivate them. </w:t>
      </w:r>
    </w:p>
    <w:bookmarkEnd w:id="1"/>
    <w:p w14:paraId="5654136C" w14:textId="77777777" w:rsidR="00286435" w:rsidRDefault="00286435" w:rsidP="00286435"/>
    <w:p w14:paraId="7279FC82" w14:textId="3FF1F522" w:rsidR="00286435" w:rsidRPr="00357D15" w:rsidRDefault="002759F8" w:rsidP="00286435">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The data protection principles</w:t>
      </w:r>
    </w:p>
    <w:p w14:paraId="4CD9051B" w14:textId="77777777" w:rsidR="00286435" w:rsidRDefault="00286435" w:rsidP="00AB20A2">
      <w:pPr>
        <w:pStyle w:val="NormalWeb"/>
        <w:shd w:val="clear" w:color="auto" w:fill="FFFFFF"/>
        <w:spacing w:before="0" w:beforeAutospacing="0" w:after="0" w:afterAutospacing="0"/>
        <w:jc w:val="both"/>
        <w:rPr>
          <w:rFonts w:asciiTheme="minorHAnsi" w:eastAsiaTheme="minorHAnsi" w:hAnsiTheme="minorHAnsi" w:cstheme="minorBidi"/>
          <w:sz w:val="22"/>
          <w:szCs w:val="22"/>
          <w:lang w:eastAsia="en-US"/>
        </w:rPr>
      </w:pPr>
    </w:p>
    <w:p w14:paraId="346DA8E3" w14:textId="77777777" w:rsidR="002759F8" w:rsidRPr="009E171F" w:rsidRDefault="002759F8" w:rsidP="002759F8">
      <w:pPr>
        <w:pStyle w:val="Style2"/>
        <w:ind w:left="0" w:firstLine="0"/>
        <w:jc w:val="both"/>
        <w:rPr>
          <w:rFonts w:ascii="Calibri" w:hAnsi="Calibri" w:cs="Calibri"/>
        </w:rPr>
      </w:pPr>
      <w:r w:rsidRPr="009E171F">
        <w:rPr>
          <w:rFonts w:ascii="Calibri" w:hAnsi="Calibri" w:cs="Calibri"/>
        </w:rPr>
        <w:t>Data collected from surveillance and CCTV will be:</w:t>
      </w:r>
    </w:p>
    <w:p w14:paraId="6DF4D30B" w14:textId="77777777" w:rsidR="002759F8" w:rsidRPr="002759F8" w:rsidRDefault="002759F8" w:rsidP="002759F8">
      <w:pPr>
        <w:pStyle w:val="ListParagraph"/>
        <w:numPr>
          <w:ilvl w:val="0"/>
          <w:numId w:val="16"/>
        </w:numPr>
        <w:spacing w:after="0"/>
      </w:pPr>
      <w:r w:rsidRPr="002759F8">
        <w:t>Processed lawfully, fairly and in a transparent manner in relation to individuals.</w:t>
      </w:r>
    </w:p>
    <w:p w14:paraId="6451513E" w14:textId="77777777" w:rsidR="002759F8" w:rsidRPr="002759F8" w:rsidRDefault="002759F8" w:rsidP="002759F8">
      <w:pPr>
        <w:pStyle w:val="ListParagraph"/>
        <w:numPr>
          <w:ilvl w:val="0"/>
          <w:numId w:val="16"/>
        </w:numPr>
        <w:spacing w:after="0"/>
      </w:pPr>
      <w:r w:rsidRPr="002759F8">
        <w:t xml:space="preserve">Collected for specified, explicit and legitimate purposes and not further processed in a manner that is incompatible with those purposes; further processing for archiving purposes in the public interest, scientific or historical research purposes or statistical purposes shall not </w:t>
      </w:r>
      <w:proofErr w:type="gramStart"/>
      <w:r w:rsidRPr="002759F8">
        <w:t>be considered to be</w:t>
      </w:r>
      <w:proofErr w:type="gramEnd"/>
      <w:r w:rsidRPr="002759F8">
        <w:t xml:space="preserve"> incompatible with the initial purposes.</w:t>
      </w:r>
    </w:p>
    <w:p w14:paraId="1EA6A84B" w14:textId="091E3BFF" w:rsidR="002759F8" w:rsidRPr="002759F8" w:rsidRDefault="002759F8" w:rsidP="002759F8">
      <w:pPr>
        <w:pStyle w:val="ListParagraph"/>
        <w:numPr>
          <w:ilvl w:val="0"/>
          <w:numId w:val="16"/>
        </w:numPr>
        <w:spacing w:after="0"/>
      </w:pPr>
      <w:r w:rsidRPr="002759F8">
        <w:t xml:space="preserve">Adequate, </w:t>
      </w:r>
      <w:r w:rsidR="00C433A5" w:rsidRPr="002759F8">
        <w:t>relevant,</w:t>
      </w:r>
      <w:r w:rsidRPr="002759F8">
        <w:t xml:space="preserve"> and limited to what is necessary in relation to the purposes for which they are processed.</w:t>
      </w:r>
    </w:p>
    <w:p w14:paraId="7A9306E1" w14:textId="0C40EC12" w:rsidR="002759F8" w:rsidRPr="002759F8" w:rsidRDefault="002759F8" w:rsidP="002759F8">
      <w:pPr>
        <w:pStyle w:val="ListParagraph"/>
        <w:numPr>
          <w:ilvl w:val="0"/>
          <w:numId w:val="16"/>
        </w:numPr>
        <w:spacing w:after="0"/>
      </w:pPr>
      <w:r w:rsidRPr="002759F8">
        <w:t xml:space="preserve">Accurate and, where necessary, kept </w:t>
      </w:r>
      <w:r w:rsidR="00C433A5" w:rsidRPr="002759F8">
        <w:t>up to date</w:t>
      </w:r>
      <w:r w:rsidRPr="002759F8">
        <w:t>; every reasonable step will be taken to ensure that personal data that are inaccurate, having regard to the purposes for which they are processed, are erased or rectified without delay.</w:t>
      </w:r>
    </w:p>
    <w:p w14:paraId="757BEA6F" w14:textId="77777777" w:rsidR="002759F8" w:rsidRPr="002759F8" w:rsidRDefault="002759F8" w:rsidP="002759F8">
      <w:pPr>
        <w:pStyle w:val="ListParagraph"/>
        <w:numPr>
          <w:ilvl w:val="0"/>
          <w:numId w:val="16"/>
        </w:numPr>
        <w:spacing w:after="0"/>
      </w:pPr>
      <w:r w:rsidRPr="002759F8">
        <w:t>Kept in a form which permits identification of data subjects for no longer than is necessary for the purposes for which the personal data are processed; personal data may be stored for longer periods, insofar as the personal data will be processed solely for archiving purposes in the public interest, scientific or historical research purposes or statistical purposes, subject to implementation of the appropriate technical and organisational measures required by the UK GDPR in order to safeguard the rights and freedoms of individuals.</w:t>
      </w:r>
    </w:p>
    <w:p w14:paraId="2DDD988A" w14:textId="6E843CFC" w:rsidR="002759F8" w:rsidRPr="002759F8" w:rsidRDefault="002759F8" w:rsidP="002759F8">
      <w:pPr>
        <w:pStyle w:val="ListParagraph"/>
        <w:numPr>
          <w:ilvl w:val="0"/>
          <w:numId w:val="16"/>
        </w:numPr>
        <w:spacing w:after="0"/>
      </w:pPr>
      <w:r w:rsidRPr="002759F8">
        <w:t xml:space="preserve">Processed in a manner that ensures appropriate security of the personal data, including protection against unauthorised or unlawful processing and against accidental loss, </w:t>
      </w:r>
      <w:r w:rsidR="00C433A5" w:rsidRPr="002759F8">
        <w:t>destruction,</w:t>
      </w:r>
      <w:r w:rsidRPr="002759F8">
        <w:t xml:space="preserve"> or damage, using appropriate technical or organisational measures.</w:t>
      </w:r>
    </w:p>
    <w:p w14:paraId="45A49A76" w14:textId="77777777" w:rsidR="00286435" w:rsidRDefault="00286435" w:rsidP="00286435">
      <w:pPr>
        <w:pStyle w:val="Heading3"/>
        <w:pBdr>
          <w:bottom w:val="single" w:sz="18" w:space="1" w:color="808080"/>
        </w:pBdr>
        <w:spacing w:before="0" w:after="0" w:line="298" w:lineRule="auto"/>
        <w:rPr>
          <w:rFonts w:ascii="Arial" w:hAnsi="Arial" w:cs="Arial"/>
          <w:color w:val="231F20"/>
          <w:spacing w:val="-9"/>
          <w:w w:val="85"/>
          <w:sz w:val="28"/>
          <w:szCs w:val="22"/>
        </w:rPr>
      </w:pPr>
    </w:p>
    <w:p w14:paraId="56C68D10" w14:textId="3D5F900F" w:rsidR="00286435" w:rsidRPr="00357D15" w:rsidRDefault="002759F8" w:rsidP="00286435">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Objectives</w:t>
      </w:r>
    </w:p>
    <w:p w14:paraId="1A1E83BE" w14:textId="77777777" w:rsidR="00286435" w:rsidRDefault="00286435" w:rsidP="00AB20A2">
      <w:pPr>
        <w:pStyle w:val="NormalWeb"/>
        <w:shd w:val="clear" w:color="auto" w:fill="FFFFFF"/>
        <w:spacing w:before="0" w:beforeAutospacing="0" w:after="0" w:afterAutospacing="0"/>
        <w:jc w:val="both"/>
        <w:rPr>
          <w:rFonts w:asciiTheme="minorHAnsi" w:eastAsiaTheme="minorHAnsi" w:hAnsiTheme="minorHAnsi" w:cstheme="minorBidi"/>
          <w:sz w:val="22"/>
          <w:szCs w:val="22"/>
          <w:lang w:eastAsia="en-US"/>
        </w:rPr>
      </w:pPr>
    </w:p>
    <w:p w14:paraId="162674E8" w14:textId="77777777" w:rsidR="002759F8" w:rsidRPr="009E171F" w:rsidRDefault="002759F8" w:rsidP="002759F8">
      <w:pPr>
        <w:pStyle w:val="Style2"/>
        <w:ind w:left="0" w:firstLine="0"/>
        <w:rPr>
          <w:rFonts w:ascii="Calibri" w:hAnsi="Calibri" w:cs="Calibri"/>
        </w:rPr>
      </w:pPr>
      <w:r w:rsidRPr="009E171F">
        <w:rPr>
          <w:rFonts w:ascii="Calibri" w:hAnsi="Calibri" w:cs="Calibri"/>
        </w:rPr>
        <w:t>The surveillance system will be used to:</w:t>
      </w:r>
    </w:p>
    <w:p w14:paraId="5C5F9982" w14:textId="77777777" w:rsidR="002759F8" w:rsidRPr="002759F8" w:rsidRDefault="002759F8" w:rsidP="002759F8">
      <w:pPr>
        <w:pStyle w:val="ListParagraph"/>
        <w:numPr>
          <w:ilvl w:val="0"/>
          <w:numId w:val="17"/>
        </w:numPr>
        <w:spacing w:after="0"/>
      </w:pPr>
      <w:r w:rsidRPr="002759F8">
        <w:t>Maintain a safe environment.</w:t>
      </w:r>
    </w:p>
    <w:p w14:paraId="5A90F707" w14:textId="24BD2826" w:rsidR="002759F8" w:rsidRPr="002759F8" w:rsidRDefault="002759F8" w:rsidP="002759F8">
      <w:pPr>
        <w:pStyle w:val="ListParagraph"/>
        <w:numPr>
          <w:ilvl w:val="0"/>
          <w:numId w:val="17"/>
        </w:numPr>
        <w:spacing w:after="0"/>
      </w:pPr>
      <w:r w:rsidRPr="002759F8">
        <w:t xml:space="preserve">Ensure the welfare of </w:t>
      </w:r>
      <w:r w:rsidR="00181298">
        <w:t>students</w:t>
      </w:r>
      <w:r w:rsidRPr="002759F8">
        <w:t xml:space="preserve">, </w:t>
      </w:r>
      <w:r w:rsidR="00C433A5" w:rsidRPr="002759F8">
        <w:t>staff,</w:t>
      </w:r>
      <w:r w:rsidRPr="002759F8">
        <w:t xml:space="preserve"> and visitors.</w:t>
      </w:r>
    </w:p>
    <w:p w14:paraId="0661A97A" w14:textId="77777777" w:rsidR="002759F8" w:rsidRPr="002759F8" w:rsidRDefault="002759F8" w:rsidP="002759F8">
      <w:pPr>
        <w:pStyle w:val="ListParagraph"/>
        <w:numPr>
          <w:ilvl w:val="0"/>
          <w:numId w:val="17"/>
        </w:numPr>
        <w:spacing w:after="0"/>
      </w:pPr>
      <w:r w:rsidRPr="002759F8">
        <w:t>Deter criminal acts against persons and property.</w:t>
      </w:r>
    </w:p>
    <w:p w14:paraId="65969769" w14:textId="68678B4D" w:rsidR="00963CE5" w:rsidRPr="002759F8" w:rsidRDefault="002759F8" w:rsidP="002759F8">
      <w:pPr>
        <w:pStyle w:val="ListParagraph"/>
        <w:numPr>
          <w:ilvl w:val="0"/>
          <w:numId w:val="17"/>
        </w:numPr>
        <w:spacing w:after="0"/>
      </w:pPr>
      <w:r w:rsidRPr="002759F8">
        <w:t>Assist the police in identifying persons who have committed an offence.</w:t>
      </w:r>
    </w:p>
    <w:p w14:paraId="5D3B94B9" w14:textId="6EE4A8F2" w:rsidR="00A06AEF" w:rsidRPr="00357D15" w:rsidRDefault="002759F8" w:rsidP="00A06AEF">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lastRenderedPageBreak/>
        <w:t>Protocols</w:t>
      </w:r>
    </w:p>
    <w:p w14:paraId="51C56788" w14:textId="77777777" w:rsidR="00A06AEF" w:rsidRDefault="00A06AEF" w:rsidP="00A06AEF">
      <w:pPr>
        <w:pStyle w:val="NormalWeb"/>
        <w:shd w:val="clear" w:color="auto" w:fill="FFFFFF"/>
        <w:spacing w:before="0" w:beforeAutospacing="0" w:after="0" w:afterAutospacing="0"/>
        <w:jc w:val="both"/>
        <w:rPr>
          <w:rFonts w:asciiTheme="minorHAnsi" w:eastAsiaTheme="minorHAnsi" w:hAnsiTheme="minorHAnsi" w:cstheme="minorBidi"/>
          <w:sz w:val="22"/>
          <w:szCs w:val="22"/>
          <w:lang w:eastAsia="en-US"/>
        </w:rPr>
      </w:pPr>
    </w:p>
    <w:p w14:paraId="3D3081BD" w14:textId="77777777" w:rsidR="002759F8" w:rsidRPr="002759F8" w:rsidRDefault="002759F8" w:rsidP="002759F8">
      <w:pPr>
        <w:pStyle w:val="ListParagraph"/>
        <w:numPr>
          <w:ilvl w:val="0"/>
          <w:numId w:val="18"/>
        </w:numPr>
        <w:spacing w:after="0"/>
      </w:pPr>
      <w:r w:rsidRPr="002759F8">
        <w:t>The surveillance system will be registered with the ICO in line with data protection legislation.</w:t>
      </w:r>
    </w:p>
    <w:p w14:paraId="08EDF413" w14:textId="37B9C923" w:rsidR="002759F8" w:rsidRPr="002759F8" w:rsidRDefault="002759F8" w:rsidP="002759F8">
      <w:pPr>
        <w:pStyle w:val="ListParagraph"/>
        <w:numPr>
          <w:ilvl w:val="0"/>
          <w:numId w:val="18"/>
        </w:numPr>
        <w:spacing w:after="0"/>
      </w:pPr>
      <w:r w:rsidRPr="002759F8">
        <w:t>The surveillance system is a closed digital system which does not record audio</w:t>
      </w:r>
      <w:r w:rsidR="00181298">
        <w:t xml:space="preserve"> across site except in the pastoral area</w:t>
      </w:r>
      <w:r w:rsidRPr="002759F8">
        <w:t>.</w:t>
      </w:r>
    </w:p>
    <w:p w14:paraId="2BB92A29" w14:textId="730FEA1F" w:rsidR="002759F8" w:rsidRPr="00856F0F" w:rsidRDefault="002759F8" w:rsidP="002759F8">
      <w:pPr>
        <w:pStyle w:val="ListParagraph"/>
        <w:numPr>
          <w:ilvl w:val="0"/>
          <w:numId w:val="18"/>
        </w:numPr>
        <w:spacing w:after="0"/>
      </w:pPr>
      <w:r w:rsidRPr="002759F8">
        <w:t xml:space="preserve">Warning signs have been placed throughout the premises where the surveillance system is active, as mandated by the </w:t>
      </w:r>
      <w:r w:rsidRPr="00856F0F">
        <w:t>ICO’s Code of Practice.</w:t>
      </w:r>
      <w:r w:rsidR="00C433A5" w:rsidRPr="00856F0F">
        <w:t xml:space="preserve"> This includes specific areas where audio recording takes place.</w:t>
      </w:r>
    </w:p>
    <w:p w14:paraId="799335A4" w14:textId="77777777" w:rsidR="002759F8" w:rsidRPr="002759F8" w:rsidRDefault="002759F8" w:rsidP="002759F8">
      <w:pPr>
        <w:pStyle w:val="ListParagraph"/>
        <w:numPr>
          <w:ilvl w:val="0"/>
          <w:numId w:val="18"/>
        </w:numPr>
        <w:spacing w:after="0"/>
      </w:pPr>
      <w:r w:rsidRPr="00856F0F">
        <w:t>The surveillance system has been designed for maximum effectiveness and efficiency; however</w:t>
      </w:r>
      <w:r w:rsidRPr="002759F8">
        <w:t xml:space="preserve">, the school cannot guarantee that every incident will be detected or covered and ‘blind </w:t>
      </w:r>
      <w:proofErr w:type="gramStart"/>
      <w:r w:rsidRPr="002759F8">
        <w:t>spots’</w:t>
      </w:r>
      <w:proofErr w:type="gramEnd"/>
      <w:r w:rsidRPr="002759F8">
        <w:t xml:space="preserve"> may exist.</w:t>
      </w:r>
    </w:p>
    <w:p w14:paraId="1F7DD11C" w14:textId="77777777" w:rsidR="002759F8" w:rsidRPr="002759F8" w:rsidRDefault="002759F8" w:rsidP="002759F8">
      <w:pPr>
        <w:pStyle w:val="ListParagraph"/>
        <w:numPr>
          <w:ilvl w:val="0"/>
          <w:numId w:val="18"/>
        </w:numPr>
        <w:spacing w:after="0"/>
      </w:pPr>
      <w:r w:rsidRPr="002759F8">
        <w:t>The surveillance system will not be trained on individuals unless an immediate response to an incident is required.</w:t>
      </w:r>
    </w:p>
    <w:p w14:paraId="38CBF4D1" w14:textId="67580101" w:rsidR="002759F8" w:rsidRDefault="002759F8" w:rsidP="002759F8">
      <w:pPr>
        <w:pStyle w:val="ListParagraph"/>
        <w:numPr>
          <w:ilvl w:val="0"/>
          <w:numId w:val="18"/>
        </w:numPr>
        <w:spacing w:after="0"/>
      </w:pPr>
      <w:r w:rsidRPr="002759F8">
        <w:t xml:space="preserve">The surveillance system will not be trained on private vehicles or property outside the perimeter of the school.  </w:t>
      </w:r>
    </w:p>
    <w:p w14:paraId="362B831E" w14:textId="77777777" w:rsidR="002759F8" w:rsidRPr="002759F8" w:rsidRDefault="002759F8" w:rsidP="002759F8">
      <w:pPr>
        <w:pStyle w:val="ListParagraph"/>
        <w:spacing w:after="0"/>
      </w:pPr>
    </w:p>
    <w:p w14:paraId="1FF90E5C" w14:textId="44A37A05" w:rsidR="00286435" w:rsidRPr="00357D15" w:rsidRDefault="002759F8" w:rsidP="00286435">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Security</w:t>
      </w:r>
    </w:p>
    <w:p w14:paraId="30A8B42B" w14:textId="77777777" w:rsidR="00286435" w:rsidRDefault="00286435" w:rsidP="00AB20A2">
      <w:pPr>
        <w:pStyle w:val="NormalWeb"/>
        <w:shd w:val="clear" w:color="auto" w:fill="FFFFFF"/>
        <w:spacing w:before="0" w:beforeAutospacing="0" w:after="0" w:afterAutospacing="0"/>
        <w:jc w:val="both"/>
        <w:rPr>
          <w:rFonts w:asciiTheme="minorHAnsi" w:eastAsiaTheme="minorHAnsi" w:hAnsiTheme="minorHAnsi" w:cstheme="minorBidi"/>
          <w:sz w:val="22"/>
          <w:szCs w:val="22"/>
          <w:lang w:eastAsia="en-US"/>
        </w:rPr>
      </w:pPr>
    </w:p>
    <w:p w14:paraId="1073EF7E" w14:textId="77777777" w:rsidR="002759F8" w:rsidRPr="002759F8" w:rsidRDefault="002759F8" w:rsidP="002759F8">
      <w:pPr>
        <w:pStyle w:val="ListParagraph"/>
        <w:numPr>
          <w:ilvl w:val="0"/>
          <w:numId w:val="19"/>
        </w:numPr>
      </w:pPr>
      <w:r w:rsidRPr="002759F8">
        <w:t>Access to the surveillance system, software and data will be strictly limited to authorised operators and will be password protected.</w:t>
      </w:r>
    </w:p>
    <w:p w14:paraId="4AB7719D" w14:textId="77777777" w:rsidR="002759F8" w:rsidRPr="002759F8" w:rsidRDefault="002759F8" w:rsidP="002759F8">
      <w:pPr>
        <w:pStyle w:val="ListParagraph"/>
        <w:numPr>
          <w:ilvl w:val="0"/>
          <w:numId w:val="19"/>
        </w:numPr>
      </w:pPr>
      <w:r w:rsidRPr="002759F8">
        <w:t>The school’s authorised CCTV system operators are:</w:t>
      </w:r>
    </w:p>
    <w:p w14:paraId="7A8E80C1" w14:textId="2A9F1A1E" w:rsidR="002759F8" w:rsidRPr="00856F0F" w:rsidRDefault="002759F8" w:rsidP="002759F8">
      <w:pPr>
        <w:pStyle w:val="ListParagraph"/>
        <w:numPr>
          <w:ilvl w:val="1"/>
          <w:numId w:val="19"/>
        </w:numPr>
      </w:pPr>
      <w:r>
        <w:t xml:space="preserve">Principal </w:t>
      </w:r>
      <w:r w:rsidRPr="00856F0F">
        <w:t xml:space="preserve">– </w:t>
      </w:r>
      <w:r w:rsidR="00C433A5" w:rsidRPr="00856F0F">
        <w:t xml:space="preserve">Pete </w:t>
      </w:r>
      <w:proofErr w:type="spellStart"/>
      <w:r w:rsidR="00C433A5" w:rsidRPr="00856F0F">
        <w:t>Leatherland</w:t>
      </w:r>
      <w:proofErr w:type="spellEnd"/>
    </w:p>
    <w:p w14:paraId="3FCA6607" w14:textId="0DFB75BB" w:rsidR="002759F8" w:rsidRDefault="002759F8" w:rsidP="002759F8">
      <w:pPr>
        <w:pStyle w:val="ListParagraph"/>
        <w:numPr>
          <w:ilvl w:val="1"/>
          <w:numId w:val="19"/>
        </w:numPr>
      </w:pPr>
      <w:r>
        <w:t>Vice Principal – Matt Jerred</w:t>
      </w:r>
    </w:p>
    <w:p w14:paraId="02E04055" w14:textId="422BC489" w:rsidR="002759F8" w:rsidRPr="002759F8" w:rsidRDefault="002759F8" w:rsidP="002759F8">
      <w:pPr>
        <w:pStyle w:val="ListParagraph"/>
        <w:numPr>
          <w:ilvl w:val="1"/>
          <w:numId w:val="19"/>
        </w:numPr>
      </w:pPr>
      <w:r>
        <w:t>Director of Finance &amp; Operations – Martin Towers</w:t>
      </w:r>
    </w:p>
    <w:p w14:paraId="47EE5B75" w14:textId="410CA2A3" w:rsidR="002759F8" w:rsidRPr="002759F8" w:rsidRDefault="002759F8" w:rsidP="002759F8">
      <w:pPr>
        <w:pStyle w:val="ListParagraph"/>
        <w:numPr>
          <w:ilvl w:val="1"/>
          <w:numId w:val="19"/>
        </w:numPr>
      </w:pPr>
      <w:r>
        <w:t>DPO – John Walker</w:t>
      </w:r>
    </w:p>
    <w:p w14:paraId="1E376E59" w14:textId="3AF55A42" w:rsidR="002759F8" w:rsidRPr="002759F8" w:rsidRDefault="002759F8" w:rsidP="002759F8">
      <w:pPr>
        <w:pStyle w:val="ListParagraph"/>
        <w:numPr>
          <w:ilvl w:val="1"/>
          <w:numId w:val="19"/>
        </w:numPr>
      </w:pPr>
      <w:r>
        <w:t>IT Services – Tom Hardy, Lee Dickens</w:t>
      </w:r>
    </w:p>
    <w:p w14:paraId="4F9113D0" w14:textId="77777777" w:rsidR="002759F8" w:rsidRPr="002759F8" w:rsidRDefault="002759F8" w:rsidP="002759F8">
      <w:pPr>
        <w:pStyle w:val="ListParagraph"/>
        <w:numPr>
          <w:ilvl w:val="0"/>
          <w:numId w:val="19"/>
        </w:numPr>
      </w:pPr>
      <w:r w:rsidRPr="002759F8">
        <w:t>The main control facility is kept secure and locked when not in use.</w:t>
      </w:r>
    </w:p>
    <w:p w14:paraId="0BB1F758" w14:textId="77777777" w:rsidR="002759F8" w:rsidRPr="002759F8" w:rsidRDefault="002759F8" w:rsidP="002759F8">
      <w:pPr>
        <w:pStyle w:val="ListParagraph"/>
        <w:numPr>
          <w:ilvl w:val="0"/>
          <w:numId w:val="19"/>
        </w:numPr>
      </w:pPr>
      <w:r w:rsidRPr="002759F8">
        <w:t xml:space="preserve">If, in exceptional circumstances, covert surveillance is planned, or has taken place, copies of the Home Office’s </w:t>
      </w:r>
      <w:hyperlink r:id="rId12" w:history="1">
        <w:r w:rsidRPr="002759F8">
          <w:rPr>
            <w:rStyle w:val="Hyperlink"/>
          </w:rPr>
          <w:t>authorisation forms</w:t>
        </w:r>
      </w:hyperlink>
      <w:r w:rsidRPr="002759F8">
        <w:t xml:space="preserve"> will be completed and retained.</w:t>
      </w:r>
    </w:p>
    <w:p w14:paraId="456AAA35" w14:textId="77777777" w:rsidR="002759F8" w:rsidRPr="002759F8" w:rsidRDefault="002759F8" w:rsidP="002759F8">
      <w:pPr>
        <w:pStyle w:val="ListParagraph"/>
        <w:numPr>
          <w:ilvl w:val="0"/>
          <w:numId w:val="19"/>
        </w:numPr>
      </w:pPr>
      <w:r w:rsidRPr="002759F8">
        <w:t>Surveillance and CCTV systems will be tested for security flaws once a month to ensure that they are being properly maintained at all times.</w:t>
      </w:r>
    </w:p>
    <w:p w14:paraId="281098C9" w14:textId="77777777" w:rsidR="002759F8" w:rsidRPr="002759F8" w:rsidRDefault="002759F8" w:rsidP="002759F8">
      <w:pPr>
        <w:pStyle w:val="ListParagraph"/>
        <w:numPr>
          <w:ilvl w:val="0"/>
          <w:numId w:val="19"/>
        </w:numPr>
      </w:pPr>
      <w:r w:rsidRPr="002759F8">
        <w:t xml:space="preserve">Surveillance and CCTV systems will not be intrusive. </w:t>
      </w:r>
    </w:p>
    <w:p w14:paraId="1FC20F38" w14:textId="453EAA9C" w:rsidR="002759F8" w:rsidRPr="002759F8" w:rsidRDefault="002759F8" w:rsidP="002759F8">
      <w:pPr>
        <w:pStyle w:val="ListParagraph"/>
        <w:numPr>
          <w:ilvl w:val="0"/>
          <w:numId w:val="19"/>
        </w:numPr>
      </w:pPr>
      <w:r w:rsidRPr="002759F8">
        <w:t xml:space="preserve">The DPO and </w:t>
      </w:r>
      <w:r>
        <w:t>Principal</w:t>
      </w:r>
      <w:r w:rsidRPr="002759F8">
        <w:t xml:space="preserve"> will decide when to record footage, e.g. a continuous loop outside the school grounds to deter intruders. </w:t>
      </w:r>
    </w:p>
    <w:p w14:paraId="72CE93A9" w14:textId="0E57ECA9" w:rsidR="002759F8" w:rsidRPr="002759F8" w:rsidRDefault="002759F8" w:rsidP="002759F8">
      <w:pPr>
        <w:pStyle w:val="ListParagraph"/>
        <w:numPr>
          <w:ilvl w:val="0"/>
          <w:numId w:val="19"/>
        </w:numPr>
      </w:pPr>
      <w:r w:rsidRPr="002759F8">
        <w:t>Any unnecessary footage captured will be securely</w:t>
      </w:r>
      <w:r>
        <w:t xml:space="preserve"> deleted from the school system as per retention policy.</w:t>
      </w:r>
    </w:p>
    <w:p w14:paraId="7A039CB2" w14:textId="6F787275" w:rsidR="002759F8" w:rsidRPr="002759F8" w:rsidRDefault="002759F8" w:rsidP="002759F8">
      <w:pPr>
        <w:pStyle w:val="ListParagraph"/>
        <w:numPr>
          <w:ilvl w:val="0"/>
          <w:numId w:val="19"/>
        </w:numPr>
      </w:pPr>
      <w:r w:rsidRPr="002759F8">
        <w:t>Each system will have a separate audio and visual system that can be run independently of one another. Audio CCTV will only be used in the case of deterring aggress</w:t>
      </w:r>
      <w:r>
        <w:t>ive or inappropriate behaviour in Pastoral.</w:t>
      </w:r>
    </w:p>
    <w:p w14:paraId="779F64DA" w14:textId="77777777" w:rsidR="002759F8" w:rsidRPr="002759F8" w:rsidRDefault="002759F8" w:rsidP="002759F8">
      <w:pPr>
        <w:pStyle w:val="ListParagraph"/>
        <w:numPr>
          <w:ilvl w:val="0"/>
          <w:numId w:val="19"/>
        </w:numPr>
      </w:pPr>
      <w:r w:rsidRPr="002759F8">
        <w:t>Any cameras that present faults will be repaired immediately as to avoid any risk of a data breach.</w:t>
      </w:r>
    </w:p>
    <w:p w14:paraId="38ECF9B4" w14:textId="59A4390D" w:rsidR="002759F8" w:rsidRPr="002759F8" w:rsidRDefault="002759F8" w:rsidP="002759F8">
      <w:pPr>
        <w:pStyle w:val="ListParagraph"/>
        <w:numPr>
          <w:ilvl w:val="0"/>
          <w:numId w:val="19"/>
        </w:numPr>
      </w:pPr>
      <w:r w:rsidRPr="002759F8">
        <w:t xml:space="preserve">Visual display monitors </w:t>
      </w:r>
      <w:proofErr w:type="gramStart"/>
      <w:r w:rsidRPr="002759F8">
        <w:t>are located in</w:t>
      </w:r>
      <w:proofErr w:type="gramEnd"/>
      <w:r w:rsidRPr="002759F8">
        <w:t xml:space="preserve"> the </w:t>
      </w:r>
      <w:r>
        <w:t>IT services office, Pastoral office and Reception.</w:t>
      </w:r>
      <w:r w:rsidR="00181298">
        <w:t xml:space="preserve"> Cloud based access is available to IT services staff.</w:t>
      </w:r>
    </w:p>
    <w:p w14:paraId="073D7D31" w14:textId="4FB14301" w:rsidR="00D5252B" w:rsidRDefault="00D5252B" w:rsidP="002759F8">
      <w:pPr>
        <w:pStyle w:val="NormalWeb"/>
        <w:shd w:val="clear" w:color="auto" w:fill="FFFFFF"/>
        <w:spacing w:before="0" w:beforeAutospacing="0" w:after="0" w:afterAutospacing="0"/>
        <w:jc w:val="both"/>
        <w:rPr>
          <w:rFonts w:asciiTheme="minorHAnsi" w:hAnsiTheme="minorHAnsi" w:cstheme="minorHAnsi"/>
          <w:sz w:val="22"/>
          <w:szCs w:val="22"/>
        </w:rPr>
      </w:pPr>
    </w:p>
    <w:p w14:paraId="5E646F65" w14:textId="7E341CE0" w:rsidR="002759F8" w:rsidRDefault="002759F8" w:rsidP="002759F8">
      <w:pPr>
        <w:pStyle w:val="Heading3"/>
        <w:pBdr>
          <w:bottom w:val="single" w:sz="18" w:space="1" w:color="808080"/>
        </w:pBdr>
        <w:spacing w:before="0" w:after="0" w:line="298" w:lineRule="auto"/>
        <w:rPr>
          <w:rFonts w:asciiTheme="minorHAnsi" w:hAnsiTheme="minorHAnsi" w:cstheme="minorHAnsi"/>
          <w:sz w:val="22"/>
          <w:szCs w:val="22"/>
        </w:rPr>
      </w:pPr>
      <w:r>
        <w:rPr>
          <w:rFonts w:ascii="Arial" w:hAnsi="Arial" w:cs="Arial"/>
          <w:color w:val="231F20"/>
          <w:spacing w:val="-9"/>
          <w:w w:val="85"/>
          <w:sz w:val="28"/>
          <w:szCs w:val="22"/>
        </w:rPr>
        <w:t>Data protection by design and default</w:t>
      </w:r>
    </w:p>
    <w:p w14:paraId="2E1B3905" w14:textId="7E8861AC" w:rsidR="002759F8" w:rsidRDefault="002759F8" w:rsidP="002759F8">
      <w:pPr>
        <w:pStyle w:val="NormalWeb"/>
        <w:shd w:val="clear" w:color="auto" w:fill="FFFFFF"/>
        <w:spacing w:before="0" w:beforeAutospacing="0" w:after="0" w:afterAutospacing="0"/>
        <w:jc w:val="both"/>
        <w:rPr>
          <w:rFonts w:asciiTheme="minorHAnsi" w:hAnsiTheme="minorHAnsi" w:cstheme="minorHAnsi"/>
          <w:sz w:val="22"/>
          <w:szCs w:val="22"/>
        </w:rPr>
      </w:pPr>
    </w:p>
    <w:p w14:paraId="2110F497" w14:textId="77777777" w:rsidR="002759F8" w:rsidRPr="002759F8" w:rsidRDefault="002759F8" w:rsidP="002759F8">
      <w:pPr>
        <w:pStyle w:val="ListParagraph"/>
        <w:numPr>
          <w:ilvl w:val="0"/>
          <w:numId w:val="20"/>
        </w:numPr>
        <w:spacing w:after="0"/>
      </w:pPr>
      <w:r w:rsidRPr="002759F8">
        <w:t xml:space="preserve">The use of surveillance cameras and CCTV will be critically analysed using a DPIA, in consultation with the DPO. </w:t>
      </w:r>
    </w:p>
    <w:p w14:paraId="2283F7BC" w14:textId="77777777" w:rsidR="002759F8" w:rsidRPr="002759F8" w:rsidRDefault="002759F8" w:rsidP="002759F8">
      <w:pPr>
        <w:pStyle w:val="ListParagraph"/>
        <w:numPr>
          <w:ilvl w:val="0"/>
          <w:numId w:val="20"/>
        </w:numPr>
        <w:spacing w:after="0"/>
      </w:pPr>
      <w:r w:rsidRPr="002759F8">
        <w:t xml:space="preserve">A DPIA will be carried out prior to the installation of any surveillance and CCTV system. </w:t>
      </w:r>
    </w:p>
    <w:p w14:paraId="3BC3A796" w14:textId="77777777" w:rsidR="002759F8" w:rsidRPr="002759F8" w:rsidRDefault="002759F8" w:rsidP="002759F8">
      <w:pPr>
        <w:pStyle w:val="ListParagraph"/>
        <w:numPr>
          <w:ilvl w:val="0"/>
          <w:numId w:val="20"/>
        </w:numPr>
        <w:spacing w:after="0"/>
      </w:pPr>
      <w:r w:rsidRPr="002759F8">
        <w:t>If the DPIA reveals any potential security risks or other data protection issues, the school will ensure they have provisions in place to overcome these issues.</w:t>
      </w:r>
    </w:p>
    <w:p w14:paraId="5C00F97C" w14:textId="77777777" w:rsidR="002759F8" w:rsidRPr="002759F8" w:rsidRDefault="002759F8" w:rsidP="002759F8">
      <w:pPr>
        <w:pStyle w:val="ListParagraph"/>
        <w:numPr>
          <w:ilvl w:val="0"/>
          <w:numId w:val="20"/>
        </w:numPr>
        <w:spacing w:after="0"/>
      </w:pPr>
      <w:r w:rsidRPr="002759F8">
        <w:lastRenderedPageBreak/>
        <w:t xml:space="preserve">Where the school identifies a high risk to an individual’s interests, and it cannot be overcome, the school will consult the ICO before they use CCTV, and the school will act on the ICO’s advice. </w:t>
      </w:r>
    </w:p>
    <w:p w14:paraId="2C6FFBA4" w14:textId="77777777" w:rsidR="002759F8" w:rsidRPr="002759F8" w:rsidRDefault="002759F8" w:rsidP="002759F8">
      <w:pPr>
        <w:pStyle w:val="ListParagraph"/>
        <w:numPr>
          <w:ilvl w:val="0"/>
          <w:numId w:val="20"/>
        </w:numPr>
        <w:spacing w:after="0"/>
      </w:pPr>
      <w:r w:rsidRPr="002759F8">
        <w:t xml:space="preserve">The school will ensure that the installation of the surveillance and CCTV systems will always justify its means. </w:t>
      </w:r>
    </w:p>
    <w:p w14:paraId="5F158424" w14:textId="77777777" w:rsidR="002759F8" w:rsidRPr="002759F8" w:rsidRDefault="002759F8" w:rsidP="002759F8">
      <w:pPr>
        <w:pStyle w:val="ListParagraph"/>
        <w:numPr>
          <w:ilvl w:val="0"/>
          <w:numId w:val="20"/>
        </w:numPr>
        <w:spacing w:after="0"/>
      </w:pPr>
      <w:r w:rsidRPr="002759F8">
        <w:t xml:space="preserve">If the use of a surveillance and CCTV system is too privacy intrusive, the school will seek alternative provision. </w:t>
      </w:r>
    </w:p>
    <w:p w14:paraId="42CF07EB" w14:textId="354A4438" w:rsidR="002759F8" w:rsidRDefault="002759F8" w:rsidP="002759F8">
      <w:pPr>
        <w:pStyle w:val="NormalWeb"/>
        <w:shd w:val="clear" w:color="auto" w:fill="FFFFFF"/>
        <w:spacing w:before="0" w:beforeAutospacing="0" w:after="0" w:afterAutospacing="0"/>
        <w:jc w:val="both"/>
        <w:rPr>
          <w:rFonts w:asciiTheme="minorHAnsi" w:hAnsiTheme="minorHAnsi" w:cstheme="minorHAnsi"/>
          <w:sz w:val="22"/>
          <w:szCs w:val="22"/>
        </w:rPr>
      </w:pPr>
    </w:p>
    <w:p w14:paraId="017FBB5F" w14:textId="64268CB0" w:rsidR="002759F8" w:rsidRDefault="002759F8" w:rsidP="002759F8">
      <w:pPr>
        <w:pStyle w:val="Heading3"/>
        <w:pBdr>
          <w:bottom w:val="single" w:sz="18" w:space="1" w:color="808080"/>
        </w:pBdr>
        <w:spacing w:before="0" w:after="0" w:line="298" w:lineRule="auto"/>
        <w:rPr>
          <w:rFonts w:asciiTheme="minorHAnsi" w:hAnsiTheme="minorHAnsi" w:cstheme="minorHAnsi"/>
          <w:sz w:val="22"/>
          <w:szCs w:val="22"/>
        </w:rPr>
      </w:pPr>
      <w:r>
        <w:rPr>
          <w:rFonts w:ascii="Arial" w:hAnsi="Arial" w:cs="Arial"/>
          <w:color w:val="231F20"/>
          <w:spacing w:val="-9"/>
          <w:w w:val="85"/>
          <w:sz w:val="28"/>
          <w:szCs w:val="22"/>
        </w:rPr>
        <w:t>Code of practice</w:t>
      </w:r>
    </w:p>
    <w:p w14:paraId="1C43CD4F" w14:textId="77777777" w:rsidR="002759F8" w:rsidRDefault="002759F8" w:rsidP="002759F8">
      <w:pPr>
        <w:pStyle w:val="NormalWeb"/>
        <w:shd w:val="clear" w:color="auto" w:fill="FFFFFF"/>
        <w:spacing w:before="0" w:beforeAutospacing="0" w:after="0" w:afterAutospacing="0"/>
        <w:jc w:val="both"/>
        <w:rPr>
          <w:rFonts w:asciiTheme="minorHAnsi" w:hAnsiTheme="minorHAnsi" w:cstheme="minorHAnsi"/>
          <w:sz w:val="22"/>
          <w:szCs w:val="22"/>
        </w:rPr>
      </w:pPr>
    </w:p>
    <w:p w14:paraId="7A8305C9" w14:textId="77777777" w:rsidR="002759F8" w:rsidRPr="002759F8" w:rsidRDefault="002759F8" w:rsidP="002759F8">
      <w:pPr>
        <w:pStyle w:val="ListParagraph"/>
        <w:numPr>
          <w:ilvl w:val="0"/>
          <w:numId w:val="21"/>
        </w:numPr>
        <w:spacing w:after="0"/>
      </w:pPr>
      <w:bookmarkStart w:id="2" w:name="_Actions_in_the"/>
      <w:bookmarkStart w:id="3" w:name="_Required_actions_if"/>
      <w:bookmarkStart w:id="4" w:name="_Organisation"/>
      <w:bookmarkStart w:id="5" w:name="_Definitions"/>
      <w:bookmarkStart w:id="6" w:name="_Appendix_1_–"/>
      <w:bookmarkStart w:id="7" w:name="_Appendix_4_–"/>
      <w:bookmarkStart w:id="8" w:name="_Monitoring_and_review"/>
      <w:bookmarkEnd w:id="2"/>
      <w:bookmarkEnd w:id="3"/>
      <w:bookmarkEnd w:id="4"/>
      <w:bookmarkEnd w:id="5"/>
      <w:bookmarkEnd w:id="6"/>
      <w:bookmarkEnd w:id="7"/>
      <w:bookmarkEnd w:id="8"/>
      <w:r w:rsidRPr="002759F8">
        <w:t xml:space="preserve">The school understands that recording images of identifiable individuals constitutes as processing personal information, so it is done in line with data protection principles. </w:t>
      </w:r>
    </w:p>
    <w:p w14:paraId="0F81E1FD" w14:textId="3B0E906D" w:rsidR="002759F8" w:rsidRPr="002759F8" w:rsidRDefault="002759F8" w:rsidP="002759F8">
      <w:pPr>
        <w:pStyle w:val="ListParagraph"/>
        <w:numPr>
          <w:ilvl w:val="0"/>
          <w:numId w:val="21"/>
        </w:numPr>
        <w:spacing w:after="0"/>
      </w:pPr>
      <w:r w:rsidRPr="002759F8">
        <w:t xml:space="preserve">The school notifies all </w:t>
      </w:r>
      <w:r w:rsidR="00181298">
        <w:t>students</w:t>
      </w:r>
      <w:r w:rsidRPr="002759F8">
        <w:t xml:space="preserve">, </w:t>
      </w:r>
      <w:r w:rsidR="00C60771" w:rsidRPr="002759F8">
        <w:t>staff,</w:t>
      </w:r>
      <w:r w:rsidRPr="002759F8">
        <w:t xml:space="preserve"> and visitors of the purpose for collecting surveillance data via notice boards, letters and emails.</w:t>
      </w:r>
    </w:p>
    <w:p w14:paraId="04C76508" w14:textId="77777777" w:rsidR="002759F8" w:rsidRPr="002759F8" w:rsidRDefault="002759F8" w:rsidP="002759F8">
      <w:pPr>
        <w:pStyle w:val="ListParagraph"/>
        <w:numPr>
          <w:ilvl w:val="0"/>
          <w:numId w:val="21"/>
        </w:numPr>
        <w:spacing w:after="0"/>
      </w:pPr>
      <w:r w:rsidRPr="002759F8">
        <w:t>CCTV cameras are only placed where they do not intrude on anyone’s privacy and are necessary to fulfil their purpose.</w:t>
      </w:r>
    </w:p>
    <w:p w14:paraId="707B8745" w14:textId="79849197" w:rsidR="002759F8" w:rsidRPr="002759F8" w:rsidRDefault="002759F8" w:rsidP="002759F8">
      <w:pPr>
        <w:pStyle w:val="ListParagraph"/>
        <w:numPr>
          <w:ilvl w:val="0"/>
          <w:numId w:val="21"/>
        </w:numPr>
        <w:spacing w:after="0"/>
      </w:pPr>
      <w:r w:rsidRPr="002759F8">
        <w:t xml:space="preserve">All surveillance footage will be kept for </w:t>
      </w:r>
      <w:r w:rsidR="008E72EF">
        <w:t>up to 30 days</w:t>
      </w:r>
      <w:r w:rsidRPr="00181298">
        <w:rPr>
          <w:color w:val="FF0000"/>
        </w:rPr>
        <w:t xml:space="preserve"> </w:t>
      </w:r>
      <w:r w:rsidRPr="002759F8">
        <w:t xml:space="preserve">for security purposes; the Principal and IT Services are responsible for keeping the records secure and allowing access. </w:t>
      </w:r>
    </w:p>
    <w:p w14:paraId="4E015814" w14:textId="042235BC" w:rsidR="002759F8" w:rsidRPr="002759F8" w:rsidRDefault="002759F8" w:rsidP="002759F8">
      <w:pPr>
        <w:pStyle w:val="ListParagraph"/>
        <w:numPr>
          <w:ilvl w:val="0"/>
          <w:numId w:val="21"/>
        </w:numPr>
        <w:spacing w:after="0"/>
      </w:pPr>
      <w:r w:rsidRPr="002759F8">
        <w:t xml:space="preserve">The school has a surveillance system for the purpose of the prevention and detection of crime and the promotion of the health, safety and welfare of staff, </w:t>
      </w:r>
      <w:r w:rsidR="00C60771">
        <w:t>students,</w:t>
      </w:r>
      <w:r w:rsidRPr="002759F8">
        <w:t xml:space="preserve"> and visitors.</w:t>
      </w:r>
    </w:p>
    <w:p w14:paraId="249CD467" w14:textId="77777777" w:rsidR="002759F8" w:rsidRPr="002759F8" w:rsidRDefault="002759F8" w:rsidP="002759F8">
      <w:pPr>
        <w:pStyle w:val="ListParagraph"/>
        <w:numPr>
          <w:ilvl w:val="0"/>
          <w:numId w:val="21"/>
        </w:numPr>
        <w:spacing w:after="0"/>
      </w:pPr>
      <w:r w:rsidRPr="002759F8">
        <w:t>The surveillance and CCTV system is owned by the school and images from the system are strictly controlled and monitored by authorised personnel only.</w:t>
      </w:r>
    </w:p>
    <w:p w14:paraId="2E63C2E6" w14:textId="77777777" w:rsidR="00C60771" w:rsidRDefault="002759F8" w:rsidP="00C60771">
      <w:pPr>
        <w:pStyle w:val="ListParagraph"/>
        <w:numPr>
          <w:ilvl w:val="0"/>
          <w:numId w:val="21"/>
        </w:numPr>
        <w:spacing w:after="0"/>
      </w:pPr>
      <w:r w:rsidRPr="002759F8">
        <w:t xml:space="preserve">The school will ensure that the surveillance and CCTV system is used to create a safer environment for staff, </w:t>
      </w:r>
      <w:r w:rsidR="00C60771" w:rsidRPr="002759F8">
        <w:t>pupils,</w:t>
      </w:r>
      <w:r w:rsidRPr="002759F8">
        <w:t xml:space="preserve"> and visitors to the school, and to ensure that its operation is consistent with the obligations outlined in data protection legislation. The policy is available from the school’s website.</w:t>
      </w:r>
    </w:p>
    <w:p w14:paraId="24E9FEE1" w14:textId="77777777" w:rsidR="00C60771" w:rsidRDefault="00C60771" w:rsidP="00C60771">
      <w:pPr>
        <w:spacing w:after="0"/>
      </w:pPr>
    </w:p>
    <w:p w14:paraId="5994DD43" w14:textId="016F8591" w:rsidR="002759F8" w:rsidRPr="002759F8" w:rsidRDefault="002759F8" w:rsidP="00C60771">
      <w:pPr>
        <w:spacing w:after="0"/>
      </w:pPr>
      <w:r w:rsidRPr="002759F8">
        <w:t>The surveillance and CCTV system will:</w:t>
      </w:r>
    </w:p>
    <w:p w14:paraId="3EF9320D" w14:textId="0304B896" w:rsidR="002759F8" w:rsidRPr="002759F8" w:rsidRDefault="002759F8" w:rsidP="002759F8">
      <w:pPr>
        <w:pStyle w:val="ListParagraph"/>
        <w:numPr>
          <w:ilvl w:val="0"/>
          <w:numId w:val="21"/>
        </w:numPr>
        <w:spacing w:after="0"/>
      </w:pPr>
      <w:r w:rsidRPr="002759F8">
        <w:t xml:space="preserve">Be </w:t>
      </w:r>
      <w:r w:rsidRPr="00856F0F">
        <w:t xml:space="preserve">designed to </w:t>
      </w:r>
      <w:r w:rsidR="00C60771" w:rsidRPr="00856F0F">
        <w:t>consider</w:t>
      </w:r>
      <w:r w:rsidRPr="00856F0F">
        <w:t xml:space="preserve"> its </w:t>
      </w:r>
      <w:r w:rsidRPr="002759F8">
        <w:t>effect on individuals and their privacy and personal data.</w:t>
      </w:r>
    </w:p>
    <w:p w14:paraId="7901E6F9" w14:textId="77777777" w:rsidR="002759F8" w:rsidRPr="002759F8" w:rsidRDefault="002759F8" w:rsidP="002759F8">
      <w:pPr>
        <w:pStyle w:val="ListParagraph"/>
        <w:numPr>
          <w:ilvl w:val="0"/>
          <w:numId w:val="21"/>
        </w:numPr>
        <w:spacing w:after="0"/>
      </w:pPr>
      <w:r w:rsidRPr="002759F8">
        <w:t xml:space="preserve">Be transparent and include a contact point, the DPO, through which people can access information and submit complaints. </w:t>
      </w:r>
    </w:p>
    <w:p w14:paraId="5906DEE2" w14:textId="614E5A61" w:rsidR="002759F8" w:rsidRPr="002759F8" w:rsidRDefault="002759F8" w:rsidP="002759F8">
      <w:pPr>
        <w:pStyle w:val="ListParagraph"/>
        <w:numPr>
          <w:ilvl w:val="0"/>
          <w:numId w:val="21"/>
        </w:numPr>
        <w:spacing w:after="0"/>
      </w:pPr>
      <w:r w:rsidRPr="002759F8">
        <w:t xml:space="preserve">Have clear responsibility and accountability procedures for images and information collected, </w:t>
      </w:r>
      <w:r w:rsidR="00C60771" w:rsidRPr="002759F8">
        <w:t>held,</w:t>
      </w:r>
      <w:r w:rsidRPr="002759F8">
        <w:t xml:space="preserve"> and used.</w:t>
      </w:r>
    </w:p>
    <w:p w14:paraId="77A16AD3" w14:textId="77777777" w:rsidR="002759F8" w:rsidRPr="002759F8" w:rsidRDefault="002759F8" w:rsidP="002759F8">
      <w:pPr>
        <w:pStyle w:val="ListParagraph"/>
        <w:numPr>
          <w:ilvl w:val="0"/>
          <w:numId w:val="21"/>
        </w:numPr>
        <w:spacing w:after="0"/>
      </w:pPr>
      <w:r w:rsidRPr="002759F8">
        <w:t xml:space="preserve">Have defined policies and procedures in place which are communicated throughout the school. </w:t>
      </w:r>
    </w:p>
    <w:p w14:paraId="068C21FB" w14:textId="77777777" w:rsidR="002759F8" w:rsidRPr="002759F8" w:rsidRDefault="002759F8" w:rsidP="002759F8">
      <w:pPr>
        <w:pStyle w:val="ListParagraph"/>
        <w:numPr>
          <w:ilvl w:val="0"/>
          <w:numId w:val="21"/>
        </w:numPr>
        <w:spacing w:after="0"/>
      </w:pPr>
      <w:r w:rsidRPr="002759F8">
        <w:t xml:space="preserve">Only keep images and information for as long as required. </w:t>
      </w:r>
    </w:p>
    <w:p w14:paraId="49006171" w14:textId="77777777" w:rsidR="002759F8" w:rsidRPr="002759F8" w:rsidRDefault="002759F8" w:rsidP="002759F8">
      <w:pPr>
        <w:pStyle w:val="ListParagraph"/>
        <w:numPr>
          <w:ilvl w:val="0"/>
          <w:numId w:val="21"/>
        </w:numPr>
        <w:spacing w:after="0"/>
      </w:pPr>
      <w:r w:rsidRPr="002759F8">
        <w:t>Restrict access to retained images and information with clear rules on who can gain access.</w:t>
      </w:r>
    </w:p>
    <w:p w14:paraId="2EA6FBED" w14:textId="77777777" w:rsidR="002759F8" w:rsidRPr="002759F8" w:rsidRDefault="002759F8" w:rsidP="002759F8">
      <w:pPr>
        <w:pStyle w:val="ListParagraph"/>
        <w:numPr>
          <w:ilvl w:val="0"/>
          <w:numId w:val="21"/>
        </w:numPr>
        <w:spacing w:after="0"/>
      </w:pPr>
      <w:r w:rsidRPr="002759F8">
        <w:t>Consider all operational, technical and competency standards, relevant to the surveillance and CCTV system and its purpose, and work to meet and maintain those standards in accordance with the law.</w:t>
      </w:r>
    </w:p>
    <w:p w14:paraId="571B7EB3" w14:textId="77777777" w:rsidR="002759F8" w:rsidRPr="002759F8" w:rsidRDefault="002759F8" w:rsidP="002759F8">
      <w:pPr>
        <w:pStyle w:val="ListParagraph"/>
        <w:numPr>
          <w:ilvl w:val="0"/>
          <w:numId w:val="21"/>
        </w:numPr>
        <w:spacing w:after="0"/>
      </w:pPr>
      <w:r w:rsidRPr="002759F8">
        <w:t>Be subject to stringent security measures to safeguard against unauthorised access.</w:t>
      </w:r>
    </w:p>
    <w:p w14:paraId="54D87D6E" w14:textId="77777777" w:rsidR="002759F8" w:rsidRPr="002759F8" w:rsidRDefault="002759F8" w:rsidP="002759F8">
      <w:pPr>
        <w:pStyle w:val="ListParagraph"/>
        <w:numPr>
          <w:ilvl w:val="0"/>
          <w:numId w:val="21"/>
        </w:numPr>
        <w:spacing w:after="0"/>
      </w:pPr>
      <w:r w:rsidRPr="002759F8">
        <w:t xml:space="preserve">Be regularly reviewed and audited to ensure that policies and standards are maintained. </w:t>
      </w:r>
    </w:p>
    <w:p w14:paraId="1050CE17" w14:textId="518A8840" w:rsidR="002759F8" w:rsidRPr="002759F8" w:rsidRDefault="002759F8" w:rsidP="002759F8">
      <w:pPr>
        <w:pStyle w:val="ListParagraph"/>
        <w:numPr>
          <w:ilvl w:val="0"/>
          <w:numId w:val="21"/>
        </w:numPr>
        <w:spacing w:after="0"/>
      </w:pPr>
      <w:r w:rsidRPr="002759F8">
        <w:t xml:space="preserve">Only be used for the purposes for which it is intended, including supporting public safety, the protection of </w:t>
      </w:r>
      <w:r w:rsidR="00181298">
        <w:t>students, staff and volunteers,</w:t>
      </w:r>
      <w:r w:rsidRPr="002759F8">
        <w:t xml:space="preserve"> law enforcement</w:t>
      </w:r>
      <w:r w:rsidR="00181298">
        <w:t>, vandalism and safeguarding</w:t>
      </w:r>
      <w:r w:rsidRPr="002759F8">
        <w:t>.</w:t>
      </w:r>
    </w:p>
    <w:p w14:paraId="06FEF5C4" w14:textId="6D0CAB02" w:rsidR="002759F8" w:rsidRPr="002759F8" w:rsidRDefault="002759F8" w:rsidP="002759F8">
      <w:pPr>
        <w:pStyle w:val="ListParagraph"/>
        <w:numPr>
          <w:ilvl w:val="0"/>
          <w:numId w:val="21"/>
        </w:numPr>
        <w:spacing w:after="0"/>
      </w:pPr>
      <w:r w:rsidRPr="002759F8">
        <w:t xml:space="preserve">Be accurate and well maintained to ensure information is </w:t>
      </w:r>
      <w:r w:rsidR="00C60771" w:rsidRPr="002759F8">
        <w:t>up to date</w:t>
      </w:r>
      <w:r w:rsidRPr="002759F8">
        <w:t>.</w:t>
      </w:r>
    </w:p>
    <w:p w14:paraId="7D27F8C6" w14:textId="1A21A56A" w:rsidR="002759F8" w:rsidRDefault="002759F8" w:rsidP="002759F8">
      <w:pPr>
        <w:pStyle w:val="NormalWeb"/>
        <w:shd w:val="clear" w:color="auto" w:fill="FFFFFF"/>
        <w:spacing w:before="0" w:beforeAutospacing="0" w:after="0" w:afterAutospacing="0"/>
        <w:jc w:val="both"/>
        <w:rPr>
          <w:rFonts w:asciiTheme="minorHAnsi" w:hAnsiTheme="minorHAnsi" w:cstheme="minorHAnsi"/>
          <w:sz w:val="22"/>
          <w:szCs w:val="22"/>
        </w:rPr>
      </w:pPr>
    </w:p>
    <w:p w14:paraId="2C7A9A5A" w14:textId="23589ECB" w:rsidR="002759F8" w:rsidRDefault="002759F8" w:rsidP="002759F8">
      <w:pPr>
        <w:pStyle w:val="Heading3"/>
        <w:pBdr>
          <w:bottom w:val="single" w:sz="18" w:space="1" w:color="808080"/>
        </w:pBdr>
        <w:spacing w:before="0" w:after="0" w:line="298" w:lineRule="auto"/>
        <w:rPr>
          <w:rFonts w:asciiTheme="minorHAnsi" w:hAnsiTheme="minorHAnsi" w:cstheme="minorHAnsi"/>
          <w:sz w:val="22"/>
          <w:szCs w:val="22"/>
        </w:rPr>
      </w:pPr>
      <w:r>
        <w:rPr>
          <w:rFonts w:ascii="Arial" w:hAnsi="Arial" w:cs="Arial"/>
          <w:color w:val="231F20"/>
          <w:spacing w:val="-9"/>
          <w:w w:val="85"/>
          <w:sz w:val="28"/>
          <w:szCs w:val="22"/>
        </w:rPr>
        <w:t>Access</w:t>
      </w:r>
    </w:p>
    <w:p w14:paraId="2AA747F9" w14:textId="10953E96" w:rsidR="002759F8" w:rsidRPr="009E171F" w:rsidRDefault="002759F8" w:rsidP="002759F8">
      <w:pPr>
        <w:pStyle w:val="Heading1"/>
        <w:keepNext w:val="0"/>
        <w:keepLines w:val="0"/>
        <w:spacing w:before="0" w:after="200" w:line="276" w:lineRule="auto"/>
        <w:contextualSpacing/>
        <w:jc w:val="both"/>
        <w:rPr>
          <w:rFonts w:ascii="Calibri" w:hAnsi="Calibri" w:cs="Calibri"/>
          <w:b/>
          <w:sz w:val="28"/>
          <w:szCs w:val="28"/>
        </w:rPr>
      </w:pPr>
    </w:p>
    <w:p w14:paraId="6E80DB85" w14:textId="77777777" w:rsidR="002759F8" w:rsidRPr="002759F8" w:rsidRDefault="002759F8" w:rsidP="002759F8">
      <w:pPr>
        <w:pStyle w:val="ListParagraph"/>
        <w:numPr>
          <w:ilvl w:val="0"/>
          <w:numId w:val="22"/>
        </w:numPr>
        <w:spacing w:after="0"/>
      </w:pPr>
      <w:r w:rsidRPr="002759F8">
        <w:t xml:space="preserve">Under the UK GDPR, individuals have the right to obtain confirmation that their personal information is being processed. </w:t>
      </w:r>
    </w:p>
    <w:p w14:paraId="607262C5" w14:textId="2099FA8E" w:rsidR="002759F8" w:rsidRPr="002759F8" w:rsidRDefault="002759F8" w:rsidP="002759F8">
      <w:pPr>
        <w:pStyle w:val="ListParagraph"/>
        <w:numPr>
          <w:ilvl w:val="0"/>
          <w:numId w:val="22"/>
        </w:numPr>
        <w:spacing w:after="0"/>
      </w:pPr>
      <w:r w:rsidRPr="00856F0F">
        <w:t xml:space="preserve">All </w:t>
      </w:r>
      <w:r w:rsidR="00C60771" w:rsidRPr="00856F0F">
        <w:t>devices</w:t>
      </w:r>
      <w:r w:rsidRPr="00856F0F">
        <w:t xml:space="preserve"> </w:t>
      </w:r>
      <w:r w:rsidRPr="002759F8">
        <w:t>containing images belong to, and remain the property of, the school.</w:t>
      </w:r>
    </w:p>
    <w:p w14:paraId="1F43F74F" w14:textId="0E09F7EC" w:rsidR="002759F8" w:rsidRPr="002759F8" w:rsidRDefault="002759F8" w:rsidP="002759F8">
      <w:pPr>
        <w:pStyle w:val="ListParagraph"/>
        <w:numPr>
          <w:ilvl w:val="0"/>
          <w:numId w:val="22"/>
        </w:numPr>
        <w:spacing w:after="0"/>
      </w:pPr>
      <w:r w:rsidRPr="002759F8">
        <w:lastRenderedPageBreak/>
        <w:t>Individ</w:t>
      </w:r>
      <w:r w:rsidR="00181298">
        <w:t>uals have the right to submit a</w:t>
      </w:r>
      <w:r w:rsidRPr="002759F8">
        <w:t xml:space="preserve"> SAR to gain access to their personal data </w:t>
      </w:r>
      <w:proofErr w:type="gramStart"/>
      <w:r w:rsidRPr="002759F8">
        <w:t>in order to</w:t>
      </w:r>
      <w:proofErr w:type="gramEnd"/>
      <w:r w:rsidRPr="002759F8">
        <w:t xml:space="preserve"> verify the lawfulness of the processing.</w:t>
      </w:r>
    </w:p>
    <w:p w14:paraId="0D736014" w14:textId="77777777" w:rsidR="002759F8" w:rsidRPr="002759F8" w:rsidRDefault="002759F8" w:rsidP="002759F8">
      <w:pPr>
        <w:pStyle w:val="ListParagraph"/>
        <w:numPr>
          <w:ilvl w:val="0"/>
          <w:numId w:val="22"/>
        </w:numPr>
        <w:spacing w:after="0"/>
      </w:pPr>
      <w:r w:rsidRPr="002759F8">
        <w:t xml:space="preserve">The school will verify the identity of the person making the request before any information is supplied. </w:t>
      </w:r>
    </w:p>
    <w:p w14:paraId="1E399298" w14:textId="77777777" w:rsidR="002759F8" w:rsidRPr="002759F8" w:rsidRDefault="002759F8" w:rsidP="002759F8">
      <w:pPr>
        <w:pStyle w:val="ListParagraph"/>
        <w:numPr>
          <w:ilvl w:val="0"/>
          <w:numId w:val="22"/>
        </w:numPr>
        <w:spacing w:after="0"/>
      </w:pPr>
      <w:r w:rsidRPr="002759F8">
        <w:t xml:space="preserve">A copy of the information will be supplied to the individual free of charge; however, the school may impose a ‘reasonable fee’ to comply with requests for further copies of the same information. </w:t>
      </w:r>
    </w:p>
    <w:p w14:paraId="21B994F5" w14:textId="77777777" w:rsidR="002759F8" w:rsidRPr="002759F8" w:rsidRDefault="002759F8" w:rsidP="002759F8">
      <w:pPr>
        <w:pStyle w:val="ListParagraph"/>
        <w:numPr>
          <w:ilvl w:val="0"/>
          <w:numId w:val="22"/>
        </w:numPr>
        <w:spacing w:after="0"/>
      </w:pPr>
      <w:r w:rsidRPr="002759F8">
        <w:t xml:space="preserve">Where an SAR has been made electronically, the information will be provided in a commonly used electronic format. </w:t>
      </w:r>
    </w:p>
    <w:p w14:paraId="67943645" w14:textId="52791E6F" w:rsidR="002759F8" w:rsidRPr="002759F8" w:rsidRDefault="002759F8" w:rsidP="002759F8">
      <w:pPr>
        <w:pStyle w:val="ListParagraph"/>
        <w:numPr>
          <w:ilvl w:val="0"/>
          <w:numId w:val="22"/>
        </w:numPr>
        <w:spacing w:after="0"/>
      </w:pPr>
      <w:r w:rsidRPr="002759F8">
        <w:t xml:space="preserve">Requests by persons outside the school for viewing or copying disks, or obtaining digital recordings, will be assessed by the </w:t>
      </w:r>
      <w:r w:rsidR="00C60771" w:rsidRPr="002759F8">
        <w:t>principal</w:t>
      </w:r>
      <w:r w:rsidRPr="002759F8">
        <w:t>, who will consult the DPO, on a case-by-case basis with close regard to data protection and freedom of information legislation.</w:t>
      </w:r>
    </w:p>
    <w:p w14:paraId="3BF2E8E8" w14:textId="105FBC91" w:rsidR="002759F8" w:rsidRPr="002759F8" w:rsidRDefault="002759F8" w:rsidP="002759F8">
      <w:pPr>
        <w:pStyle w:val="ListParagraph"/>
        <w:numPr>
          <w:ilvl w:val="0"/>
          <w:numId w:val="22"/>
        </w:numPr>
        <w:spacing w:after="0"/>
      </w:pPr>
      <w:r w:rsidRPr="002759F8">
        <w:t xml:space="preserve">Where a request is manifestly unfounded, </w:t>
      </w:r>
      <w:r w:rsidR="00C60771" w:rsidRPr="002759F8">
        <w:t>excessive,</w:t>
      </w:r>
      <w:r w:rsidRPr="002759F8">
        <w:t xml:space="preserve"> or repetitive, a reasonable fee will be charged.  </w:t>
      </w:r>
    </w:p>
    <w:p w14:paraId="70DDDF13" w14:textId="77777777" w:rsidR="002759F8" w:rsidRPr="002759F8" w:rsidRDefault="002759F8" w:rsidP="002759F8">
      <w:pPr>
        <w:pStyle w:val="ListParagraph"/>
        <w:numPr>
          <w:ilvl w:val="0"/>
          <w:numId w:val="22"/>
        </w:numPr>
        <w:spacing w:after="0"/>
      </w:pPr>
      <w:r w:rsidRPr="002759F8">
        <w:t xml:space="preserve">All fees will be based on the administrative cost of providing the information. </w:t>
      </w:r>
    </w:p>
    <w:p w14:paraId="0AC3D118" w14:textId="77777777" w:rsidR="002759F8" w:rsidRPr="002759F8" w:rsidRDefault="002759F8" w:rsidP="002759F8">
      <w:pPr>
        <w:pStyle w:val="ListParagraph"/>
        <w:numPr>
          <w:ilvl w:val="0"/>
          <w:numId w:val="22"/>
        </w:numPr>
        <w:spacing w:after="0"/>
      </w:pPr>
      <w:r w:rsidRPr="002759F8">
        <w:t xml:space="preserve">All requests will be responded to without delay and at the latest, within one month of receipt. </w:t>
      </w:r>
    </w:p>
    <w:p w14:paraId="15393C7F" w14:textId="5E978A95" w:rsidR="002759F8" w:rsidRPr="002759F8" w:rsidRDefault="002759F8" w:rsidP="002759F8">
      <w:pPr>
        <w:pStyle w:val="ListParagraph"/>
        <w:numPr>
          <w:ilvl w:val="0"/>
          <w:numId w:val="22"/>
        </w:numPr>
        <w:spacing w:after="0"/>
      </w:pPr>
      <w:r w:rsidRPr="002759F8">
        <w:t xml:space="preserve">In the event of numerous or complex requests, the period of compliance will be extended by a further two months. The individual will be informed of this </w:t>
      </w:r>
      <w:r w:rsidR="00C60771" w:rsidRPr="002759F8">
        <w:t>extension and</w:t>
      </w:r>
      <w:r w:rsidRPr="002759F8">
        <w:t xml:space="preserve"> will receive an explanation of why the extension is necessary, within one month of the receipt of the request. </w:t>
      </w:r>
    </w:p>
    <w:p w14:paraId="4FD27F25" w14:textId="77777777" w:rsidR="002759F8" w:rsidRPr="002759F8" w:rsidRDefault="002759F8" w:rsidP="002759F8">
      <w:pPr>
        <w:pStyle w:val="ListParagraph"/>
        <w:numPr>
          <w:ilvl w:val="0"/>
          <w:numId w:val="22"/>
        </w:numPr>
        <w:spacing w:after="0"/>
      </w:pPr>
      <w:r w:rsidRPr="002759F8">
        <w:t xml:space="preserve">Where a request is manifestly unfounded or excessive, the school holds the right to refuse to respond to the request. The individual will be informed of this decision and the reasoning behind it, as well as their right to complain to the ICO and to a judicial remedy, within one month of the refusal. </w:t>
      </w:r>
    </w:p>
    <w:p w14:paraId="59649252" w14:textId="77777777" w:rsidR="002759F8" w:rsidRPr="002759F8" w:rsidRDefault="002759F8" w:rsidP="002759F8">
      <w:pPr>
        <w:pStyle w:val="ListParagraph"/>
        <w:numPr>
          <w:ilvl w:val="0"/>
          <w:numId w:val="22"/>
        </w:numPr>
        <w:spacing w:after="0"/>
      </w:pPr>
      <w:proofErr w:type="gramStart"/>
      <w:r w:rsidRPr="002759F8">
        <w:t>In the event that</w:t>
      </w:r>
      <w:proofErr w:type="gramEnd"/>
      <w:r w:rsidRPr="002759F8">
        <w:t xml:space="preserve"> a large quantity of information is being processed about an individual, the school will ask the individual to specify the information the request is in relation to. </w:t>
      </w:r>
    </w:p>
    <w:p w14:paraId="024E3281" w14:textId="2F545BAE" w:rsidR="002759F8" w:rsidRPr="002759F8" w:rsidRDefault="002759F8" w:rsidP="002759F8">
      <w:pPr>
        <w:pStyle w:val="ListParagraph"/>
        <w:numPr>
          <w:ilvl w:val="0"/>
          <w:numId w:val="22"/>
        </w:numPr>
        <w:spacing w:after="0"/>
      </w:pPr>
      <w:r w:rsidRPr="002759F8">
        <w:t>It is important that access to, and disclosure of, the images recorded by surveillance and CCTV footage is restricted and carefully controlled, not only to ensure that the rights of individuals are preserved, but also to ensure that the chain of evidence remains intact, should the images be required for evidential purposes.</w:t>
      </w:r>
      <w:r w:rsidR="00181298">
        <w:t xml:space="preserve"> The software we use also logs the access and from what sign on.</w:t>
      </w:r>
    </w:p>
    <w:p w14:paraId="0CF422C2" w14:textId="77777777" w:rsidR="002759F8" w:rsidRPr="002759F8" w:rsidRDefault="002759F8" w:rsidP="002759F8">
      <w:pPr>
        <w:pStyle w:val="ListParagraph"/>
        <w:numPr>
          <w:ilvl w:val="0"/>
          <w:numId w:val="22"/>
        </w:numPr>
        <w:spacing w:after="0"/>
      </w:pPr>
      <w:r w:rsidRPr="002759F8">
        <w:t>Releasing the recorded images to third parties will be permitted only in the following limited and prescribed circumstances, and to the extent required or permitted by law:</w:t>
      </w:r>
    </w:p>
    <w:p w14:paraId="0CE6202F" w14:textId="77777777" w:rsidR="002759F8" w:rsidRPr="002759F8" w:rsidRDefault="002759F8" w:rsidP="002759F8">
      <w:pPr>
        <w:pStyle w:val="ListParagraph"/>
        <w:numPr>
          <w:ilvl w:val="0"/>
          <w:numId w:val="22"/>
        </w:numPr>
        <w:spacing w:after="0"/>
      </w:pPr>
      <w:r w:rsidRPr="002759F8">
        <w:t>The police – where the images recorded would assist in a specific criminal inquiry</w:t>
      </w:r>
    </w:p>
    <w:p w14:paraId="736D5BEA" w14:textId="77777777" w:rsidR="002759F8" w:rsidRPr="002759F8" w:rsidRDefault="002759F8" w:rsidP="002759F8">
      <w:pPr>
        <w:pStyle w:val="ListParagraph"/>
        <w:numPr>
          <w:ilvl w:val="0"/>
          <w:numId w:val="22"/>
        </w:numPr>
        <w:spacing w:after="0"/>
      </w:pPr>
      <w:r w:rsidRPr="002759F8">
        <w:t>Prosecution agencies – such as the Crown Prosecution Service (CPS)</w:t>
      </w:r>
    </w:p>
    <w:p w14:paraId="456C2170" w14:textId="77777777" w:rsidR="002759F8" w:rsidRPr="002759F8" w:rsidRDefault="002759F8" w:rsidP="002759F8">
      <w:pPr>
        <w:pStyle w:val="ListParagraph"/>
        <w:numPr>
          <w:ilvl w:val="0"/>
          <w:numId w:val="22"/>
        </w:numPr>
        <w:spacing w:after="0"/>
      </w:pPr>
      <w:r w:rsidRPr="002759F8">
        <w:t>Relevant legal representatives – such as lawyers and barristers</w:t>
      </w:r>
    </w:p>
    <w:p w14:paraId="604B9B2E" w14:textId="77777777" w:rsidR="002759F8" w:rsidRPr="002759F8" w:rsidRDefault="002759F8" w:rsidP="002759F8">
      <w:pPr>
        <w:pStyle w:val="ListParagraph"/>
        <w:numPr>
          <w:ilvl w:val="0"/>
          <w:numId w:val="22"/>
        </w:numPr>
        <w:spacing w:after="0"/>
      </w:pPr>
      <w:r w:rsidRPr="002759F8">
        <w:t>Persons who have been recorded and whose images have been retained where disclosure is required by virtue of data protection legislation and the Freedom of Information Act 2000</w:t>
      </w:r>
    </w:p>
    <w:p w14:paraId="4F8D1737" w14:textId="4CDD9F3F" w:rsidR="002759F8" w:rsidRPr="002759F8" w:rsidRDefault="002759F8" w:rsidP="002759F8">
      <w:pPr>
        <w:pStyle w:val="ListParagraph"/>
        <w:numPr>
          <w:ilvl w:val="0"/>
          <w:numId w:val="22"/>
        </w:numPr>
        <w:spacing w:after="0"/>
      </w:pPr>
      <w:r w:rsidRPr="002759F8">
        <w:t xml:space="preserve">Requests for access or disclosure will be recorded and the </w:t>
      </w:r>
      <w:r w:rsidR="00C60771" w:rsidRPr="002759F8">
        <w:t>principal</w:t>
      </w:r>
      <w:r w:rsidRPr="002759F8">
        <w:t xml:space="preserve"> will make the final decision as to whether recorded images may be released to persons other than the police.</w:t>
      </w:r>
    </w:p>
    <w:p w14:paraId="17D39EAA" w14:textId="44C550E8" w:rsidR="002759F8" w:rsidRDefault="002759F8" w:rsidP="002759F8">
      <w:pPr>
        <w:pStyle w:val="NormalWeb"/>
        <w:shd w:val="clear" w:color="auto" w:fill="FFFFFF"/>
        <w:spacing w:before="0" w:beforeAutospacing="0" w:after="0" w:afterAutospacing="0"/>
        <w:jc w:val="both"/>
        <w:rPr>
          <w:rFonts w:asciiTheme="minorHAnsi" w:hAnsiTheme="minorHAnsi" w:cstheme="minorHAnsi"/>
          <w:sz w:val="22"/>
          <w:szCs w:val="22"/>
        </w:rPr>
      </w:pPr>
    </w:p>
    <w:p w14:paraId="6455F306" w14:textId="4C72441B" w:rsidR="002759F8" w:rsidRDefault="002759F8" w:rsidP="002759F8">
      <w:pPr>
        <w:pStyle w:val="Heading3"/>
        <w:pBdr>
          <w:bottom w:val="single" w:sz="18" w:space="1" w:color="808080"/>
        </w:pBdr>
        <w:spacing w:before="0" w:after="0" w:line="298" w:lineRule="auto"/>
        <w:rPr>
          <w:rFonts w:ascii="Arial" w:hAnsi="Arial" w:cs="Arial"/>
          <w:color w:val="231F20"/>
          <w:spacing w:val="-9"/>
          <w:w w:val="85"/>
          <w:sz w:val="28"/>
          <w:szCs w:val="22"/>
        </w:rPr>
      </w:pPr>
      <w:r>
        <w:rPr>
          <w:rFonts w:ascii="Arial" w:hAnsi="Arial" w:cs="Arial"/>
          <w:color w:val="231F20"/>
          <w:spacing w:val="-9"/>
          <w:w w:val="85"/>
          <w:sz w:val="28"/>
          <w:szCs w:val="22"/>
        </w:rPr>
        <w:t>Monitoring &amp; review</w:t>
      </w:r>
    </w:p>
    <w:p w14:paraId="56ABA111" w14:textId="77777777" w:rsidR="002759F8" w:rsidRPr="002759F8" w:rsidRDefault="002759F8" w:rsidP="002759F8"/>
    <w:p w14:paraId="6CBF6A27" w14:textId="59494D87" w:rsidR="002759F8" w:rsidRPr="002759F8" w:rsidRDefault="002759F8" w:rsidP="002759F8">
      <w:pPr>
        <w:pStyle w:val="ListParagraph"/>
        <w:numPr>
          <w:ilvl w:val="0"/>
          <w:numId w:val="23"/>
        </w:numPr>
      </w:pPr>
      <w:r w:rsidRPr="002759F8">
        <w:t xml:space="preserve">This policy will be monitored and reviewed on an annual basis by the DPO and the </w:t>
      </w:r>
      <w:r>
        <w:t>Principal</w:t>
      </w:r>
      <w:r w:rsidRPr="002759F8">
        <w:t>.</w:t>
      </w:r>
    </w:p>
    <w:p w14:paraId="06584CE3" w14:textId="2006715A" w:rsidR="002759F8" w:rsidRPr="002759F8" w:rsidRDefault="002759F8" w:rsidP="002759F8">
      <w:pPr>
        <w:pStyle w:val="ListParagraph"/>
        <w:numPr>
          <w:ilvl w:val="0"/>
          <w:numId w:val="23"/>
        </w:numPr>
      </w:pPr>
      <w:r w:rsidRPr="002759F8">
        <w:t xml:space="preserve">The </w:t>
      </w:r>
      <w:proofErr w:type="gramStart"/>
      <w:r>
        <w:t>Principal</w:t>
      </w:r>
      <w:proofErr w:type="gramEnd"/>
      <w:r w:rsidRPr="002759F8">
        <w:t xml:space="preserve"> will be responsible for monitoring any changes to legislation that may affect this </w:t>
      </w:r>
      <w:proofErr w:type="gramStart"/>
      <w:r w:rsidRPr="002759F8">
        <w:t>policy, and</w:t>
      </w:r>
      <w:proofErr w:type="gramEnd"/>
      <w:r w:rsidRPr="002759F8">
        <w:t xml:space="preserve"> make the appropriate changes accordingly. </w:t>
      </w:r>
    </w:p>
    <w:p w14:paraId="048A578B" w14:textId="0B6D41C7" w:rsidR="002759F8" w:rsidRPr="002759F8" w:rsidRDefault="002759F8" w:rsidP="002759F8">
      <w:pPr>
        <w:pStyle w:val="ListParagraph"/>
        <w:numPr>
          <w:ilvl w:val="0"/>
          <w:numId w:val="23"/>
        </w:numPr>
      </w:pPr>
      <w:r w:rsidRPr="002759F8">
        <w:t xml:space="preserve">The </w:t>
      </w:r>
      <w:proofErr w:type="gramStart"/>
      <w:r>
        <w:t>Principal</w:t>
      </w:r>
      <w:proofErr w:type="gramEnd"/>
      <w:r w:rsidRPr="002759F8">
        <w:t xml:space="preserve"> will communicate changes to this policy to all members of staff.</w:t>
      </w:r>
    </w:p>
    <w:p w14:paraId="4A4D1004" w14:textId="328A4659" w:rsidR="002759F8" w:rsidRPr="002759F8" w:rsidRDefault="002759F8" w:rsidP="002759F8">
      <w:pPr>
        <w:pStyle w:val="ListParagraph"/>
        <w:numPr>
          <w:ilvl w:val="0"/>
          <w:numId w:val="23"/>
        </w:numPr>
      </w:pPr>
      <w:r w:rsidRPr="002759F8">
        <w:t xml:space="preserve">The scheduled review date for this policy </w:t>
      </w:r>
      <w:r w:rsidRPr="00856F0F">
        <w:t xml:space="preserve">is </w:t>
      </w:r>
      <w:r w:rsidR="00C60771" w:rsidRPr="00856F0F">
        <w:t>Sep 20</w:t>
      </w:r>
      <w:r w:rsidR="00856F0F" w:rsidRPr="00856F0F">
        <w:t>30</w:t>
      </w:r>
      <w:r w:rsidRPr="00856F0F">
        <w:t>.</w:t>
      </w:r>
    </w:p>
    <w:p w14:paraId="60BDAAD2" w14:textId="77777777" w:rsidR="002759F8" w:rsidRPr="00A06AEF" w:rsidRDefault="002759F8" w:rsidP="002759F8">
      <w:pPr>
        <w:pStyle w:val="NormalWeb"/>
        <w:shd w:val="clear" w:color="auto" w:fill="FFFFFF"/>
        <w:spacing w:before="0" w:beforeAutospacing="0" w:after="0" w:afterAutospacing="0"/>
        <w:jc w:val="both"/>
        <w:rPr>
          <w:rFonts w:asciiTheme="minorHAnsi" w:hAnsiTheme="minorHAnsi" w:cstheme="minorHAnsi"/>
          <w:sz w:val="22"/>
          <w:szCs w:val="22"/>
        </w:rPr>
      </w:pPr>
    </w:p>
    <w:sectPr w:rsidR="002759F8" w:rsidRPr="00A06AEF" w:rsidSect="00164946">
      <w:headerReference w:type="default" r:id="rId13"/>
      <w:footerReference w:type="default" r:id="rId14"/>
      <w:headerReference w:type="first" r:id="rId15"/>
      <w:footerReference w:type="first" r:id="rId16"/>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838C2E" w14:textId="77777777" w:rsidR="00544738" w:rsidRDefault="00544738" w:rsidP="00794246">
      <w:pPr>
        <w:spacing w:after="0" w:line="240" w:lineRule="auto"/>
      </w:pPr>
      <w:r>
        <w:separator/>
      </w:r>
    </w:p>
  </w:endnote>
  <w:endnote w:type="continuationSeparator" w:id="0">
    <w:p w14:paraId="16EC8DEF" w14:textId="77777777" w:rsidR="00544738" w:rsidRDefault="00544738" w:rsidP="00794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0C809" w14:textId="77777777" w:rsidR="00C41375" w:rsidRDefault="00C41375">
    <w:pPr>
      <w:pStyle w:val="Footer"/>
    </w:pPr>
  </w:p>
  <w:p w14:paraId="7E46AA54" w14:textId="77777777" w:rsidR="00C41375" w:rsidRDefault="00C413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B111A" w14:textId="77777777" w:rsidR="00AD5BF5" w:rsidRDefault="00164946">
    <w:pPr>
      <w:pStyle w:val="Footer"/>
    </w:pPr>
    <w:r w:rsidRPr="00C41375">
      <w:rPr>
        <w:noProof/>
        <w:lang w:eastAsia="en-GB"/>
      </w:rPr>
      <mc:AlternateContent>
        <mc:Choice Requires="wps">
          <w:drawing>
            <wp:anchor distT="0" distB="0" distL="114300" distR="114300" simplePos="0" relativeHeight="251662336" behindDoc="0" locked="0" layoutInCell="1" allowOverlap="1" wp14:anchorId="2A8A06AB" wp14:editId="0C2EA8A3">
              <wp:simplePos x="0" y="0"/>
              <wp:positionH relativeFrom="page">
                <wp:align>left</wp:align>
              </wp:positionH>
              <wp:positionV relativeFrom="paragraph">
                <wp:posOffset>-137160</wp:posOffset>
              </wp:positionV>
              <wp:extent cx="7531735" cy="745524"/>
              <wp:effectExtent l="0" t="0" r="0" b="0"/>
              <wp:wrapNone/>
              <wp:docPr id="4" name="Rectangle 7"/>
              <wp:cNvGraphicFramePr/>
              <a:graphic xmlns:a="http://schemas.openxmlformats.org/drawingml/2006/main">
                <a:graphicData uri="http://schemas.microsoft.com/office/word/2010/wordprocessingShape">
                  <wps:wsp>
                    <wps:cNvSpPr/>
                    <wps:spPr>
                      <a:xfrm>
                        <a:off x="0" y="0"/>
                        <a:ext cx="7531735" cy="745524"/>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68580" tIns="34290" rIns="68580" bIns="3429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C0081B" id="Rectangle 7" o:spid="_x0000_s1026" style="position:absolute;margin-left:0;margin-top:-10.8pt;width:593.05pt;height:58.7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" fillcolor="#d8d8d8 [2732]" stroked="f" strokeweight="1pt">
              <v:textbox inset="5.4pt,2.7pt,5.4pt,2.7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D0C167" w14:textId="77777777" w:rsidR="00544738" w:rsidRDefault="00544738" w:rsidP="00794246">
      <w:pPr>
        <w:spacing w:after="0" w:line="240" w:lineRule="auto"/>
      </w:pPr>
      <w:r>
        <w:separator/>
      </w:r>
    </w:p>
  </w:footnote>
  <w:footnote w:type="continuationSeparator" w:id="0">
    <w:p w14:paraId="3A8B13BF" w14:textId="77777777" w:rsidR="00544738" w:rsidRDefault="00544738" w:rsidP="007942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DF76B" w14:textId="77777777" w:rsidR="00794246" w:rsidRDefault="00794246">
    <w:pPr>
      <w:pStyle w:val="Header"/>
    </w:pPr>
  </w:p>
  <w:p w14:paraId="49F9AD4B" w14:textId="77777777" w:rsidR="00794246" w:rsidRDefault="007942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EFB1C" w14:textId="77777777" w:rsidR="00AD5BF5" w:rsidRDefault="00164946">
    <w:pPr>
      <w:pStyle w:val="Header"/>
    </w:pPr>
    <w:r w:rsidRPr="00794246">
      <w:rPr>
        <w:noProof/>
        <w:lang w:eastAsia="en-GB"/>
      </w:rPr>
      <w:drawing>
        <wp:anchor distT="0" distB="0" distL="114300" distR="114300" simplePos="0" relativeHeight="251659264" behindDoc="0" locked="0" layoutInCell="1" allowOverlap="1" wp14:anchorId="0B88280B" wp14:editId="0174D5B6">
          <wp:simplePos x="0" y="0"/>
          <wp:positionH relativeFrom="page">
            <wp:posOffset>0</wp:posOffset>
          </wp:positionH>
          <wp:positionV relativeFrom="paragraph">
            <wp:posOffset>-448310</wp:posOffset>
          </wp:positionV>
          <wp:extent cx="3420110" cy="1206500"/>
          <wp:effectExtent l="0" t="0" r="889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420110" cy="1206500"/>
                  </a:xfrm>
                  <a:prstGeom prst="rect">
                    <a:avLst/>
                  </a:prstGeom>
                </pic:spPr>
              </pic:pic>
            </a:graphicData>
          </a:graphic>
        </wp:anchor>
      </w:drawing>
    </w:r>
    <w:r w:rsidRPr="00794246">
      <w:rPr>
        <w:noProof/>
        <w:lang w:eastAsia="en-GB"/>
      </w:rPr>
      <mc:AlternateContent>
        <mc:Choice Requires="wps">
          <w:drawing>
            <wp:anchor distT="0" distB="0" distL="114300" distR="114300" simplePos="0" relativeHeight="251660288" behindDoc="0" locked="0" layoutInCell="1" allowOverlap="1" wp14:anchorId="7A3764EE" wp14:editId="3A27F90C">
              <wp:simplePos x="0" y="0"/>
              <wp:positionH relativeFrom="column">
                <wp:posOffset>2953385</wp:posOffset>
              </wp:positionH>
              <wp:positionV relativeFrom="paragraph">
                <wp:posOffset>-448310</wp:posOffset>
              </wp:positionV>
              <wp:extent cx="5723255" cy="1206500"/>
              <wp:effectExtent l="0" t="0" r="0" b="0"/>
              <wp:wrapNone/>
              <wp:docPr id="13" name="Rectangle 12"/>
              <wp:cNvGraphicFramePr/>
              <a:graphic xmlns:a="http://schemas.openxmlformats.org/drawingml/2006/main">
                <a:graphicData uri="http://schemas.microsoft.com/office/word/2010/wordprocessingShape">
                  <wps:wsp>
                    <wps:cNvSpPr/>
                    <wps:spPr>
                      <a:xfrm>
                        <a:off x="0" y="0"/>
                        <a:ext cx="5723255" cy="1206500"/>
                      </a:xfrm>
                      <a:prstGeom prst="rect">
                        <a:avLst/>
                      </a:prstGeom>
                      <a:solidFill>
                        <a:srgbClr val="10838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68580" tIns="34290" rIns="68580" bIns="34290" numCol="1" spcCol="0" rtlCol="0" fromWordArt="0" anchor="ctr" anchorCtr="0" forceAA="0" compatLnSpc="1">
                      <a:prstTxWarp prst="textNoShape">
                        <a:avLst/>
                      </a:prstTxWarp>
                      <a:noAutofit/>
                    </wps:bodyPr>
                  </wps:wsp>
                </a:graphicData>
              </a:graphic>
            </wp:anchor>
          </w:drawing>
        </mc:Choice>
        <mc:Fallback>
          <w:pict>
            <v:rect w14:anchorId="70962F15" id="Rectangle 12" o:spid="_x0000_s1026" style="position:absolute;margin-left:232.55pt;margin-top:-35.3pt;width:450.65pt;height: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" fillcolor="#108382" stroked="f" strokeweight="1pt">
              <v:textbox inset="5.4pt,2.7pt,5.4pt,2.7p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B018A"/>
    <w:multiLevelType w:val="hybridMultilevel"/>
    <w:tmpl w:val="8D2C5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2F0B9A"/>
    <w:multiLevelType w:val="hybridMultilevel"/>
    <w:tmpl w:val="A378B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8C7E20"/>
    <w:multiLevelType w:val="hybridMultilevel"/>
    <w:tmpl w:val="BFC0A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DC32A5"/>
    <w:multiLevelType w:val="hybridMultilevel"/>
    <w:tmpl w:val="5DA27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9E20A2"/>
    <w:multiLevelType w:val="hybridMultilevel"/>
    <w:tmpl w:val="08E0F6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38C6C85"/>
    <w:multiLevelType w:val="hybridMultilevel"/>
    <w:tmpl w:val="110EC6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0520309"/>
    <w:multiLevelType w:val="hybridMultilevel"/>
    <w:tmpl w:val="346A1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D77840"/>
    <w:multiLevelType w:val="hybridMultilevel"/>
    <w:tmpl w:val="1B5AB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161482"/>
    <w:multiLevelType w:val="hybridMultilevel"/>
    <w:tmpl w:val="D3DC5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553970"/>
    <w:multiLevelType w:val="hybridMultilevel"/>
    <w:tmpl w:val="8D403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E31399"/>
    <w:multiLevelType w:val="multilevel"/>
    <w:tmpl w:val="C3F2D166"/>
    <w:lvl w:ilvl="0">
      <w:start w:val="1"/>
      <w:numFmt w:val="decimal"/>
      <w:lvlText w:val="%1."/>
      <w:lvlJc w:val="left"/>
      <w:pPr>
        <w:ind w:left="360" w:hanging="360"/>
      </w:pPr>
      <w:rPr>
        <w:rFonts w:hint="default"/>
      </w:rPr>
    </w:lvl>
    <w:lvl w:ilvl="1">
      <w:start w:val="1"/>
      <w:numFmt w:val="decimal"/>
      <w:lvlText w:val="%1.%2."/>
      <w:lvlJc w:val="center"/>
      <w:pPr>
        <w:ind w:left="1141" w:hanging="432"/>
      </w:pPr>
      <w:rPr>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940" w:hanging="504"/>
      </w:pPr>
      <w:rPr>
        <w:rFonts w:ascii="Symbol" w:hAnsi="Symbol" w:hint="default"/>
      </w:rPr>
    </w:lvl>
    <w:lvl w:ilvl="3">
      <w:start w:val="1"/>
      <w:numFmt w:val="decimal"/>
      <w:lvlText w:val="%1.%2.%3.%4."/>
      <w:lvlJc w:val="left"/>
      <w:pPr>
        <w:ind w:left="1444" w:hanging="648"/>
      </w:pPr>
      <w:rPr>
        <w:rFonts w:hint="default"/>
      </w:rPr>
    </w:lvl>
    <w:lvl w:ilvl="4">
      <w:start w:val="1"/>
      <w:numFmt w:val="decimal"/>
      <w:lvlText w:val="%1.%2.%3.%4.%5."/>
      <w:lvlJc w:val="left"/>
      <w:pPr>
        <w:ind w:left="1948" w:hanging="792"/>
      </w:pPr>
      <w:rPr>
        <w:rFonts w:hint="default"/>
      </w:rPr>
    </w:lvl>
    <w:lvl w:ilvl="5">
      <w:start w:val="1"/>
      <w:numFmt w:val="decimal"/>
      <w:lvlText w:val="%1.%2.%3.%4.%5.%6."/>
      <w:lvlJc w:val="left"/>
      <w:pPr>
        <w:ind w:left="2452" w:hanging="936"/>
      </w:pPr>
      <w:rPr>
        <w:rFonts w:hint="default"/>
      </w:rPr>
    </w:lvl>
    <w:lvl w:ilvl="6">
      <w:start w:val="1"/>
      <w:numFmt w:val="decimal"/>
      <w:lvlText w:val="%1.%2.%3.%4.%5.%6.%7."/>
      <w:lvlJc w:val="left"/>
      <w:pPr>
        <w:ind w:left="2956" w:hanging="1080"/>
      </w:pPr>
      <w:rPr>
        <w:rFonts w:hint="default"/>
      </w:rPr>
    </w:lvl>
    <w:lvl w:ilvl="7">
      <w:start w:val="1"/>
      <w:numFmt w:val="decimal"/>
      <w:lvlText w:val="%1.%2.%3.%4.%5.%6.%7.%8."/>
      <w:lvlJc w:val="left"/>
      <w:pPr>
        <w:ind w:left="3460" w:hanging="1224"/>
      </w:pPr>
      <w:rPr>
        <w:rFonts w:hint="default"/>
      </w:rPr>
    </w:lvl>
    <w:lvl w:ilvl="8">
      <w:start w:val="1"/>
      <w:numFmt w:val="decimal"/>
      <w:lvlText w:val="%1.%2.%3.%4.%5.%6.%7.%8.%9."/>
      <w:lvlJc w:val="left"/>
      <w:pPr>
        <w:ind w:left="4036" w:hanging="1440"/>
      </w:pPr>
      <w:rPr>
        <w:rFonts w:hint="default"/>
      </w:rPr>
    </w:lvl>
  </w:abstractNum>
  <w:abstractNum w:abstractNumId="11" w15:restartNumberingAfterBreak="0">
    <w:nsid w:val="44733C21"/>
    <w:multiLevelType w:val="hybridMultilevel"/>
    <w:tmpl w:val="EE280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B4D03"/>
    <w:multiLevelType w:val="hybridMultilevel"/>
    <w:tmpl w:val="2D242328"/>
    <w:lvl w:ilvl="0" w:tplc="1576AD3E">
      <w:start w:val="1"/>
      <w:numFmt w:val="bullet"/>
      <w:lvlText w:val=""/>
      <w:lvlJc w:val="left"/>
      <w:pPr>
        <w:ind w:left="714" w:hanging="36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tentative="1">
      <w:start w:val="1"/>
      <w:numFmt w:val="bullet"/>
      <w:lvlText w:val="o"/>
      <w:lvlJc w:val="left"/>
      <w:pPr>
        <w:ind w:left="1434" w:hanging="360"/>
      </w:pPr>
      <w:rPr>
        <w:rFonts w:ascii="Courier New" w:hAnsi="Courier New" w:cs="Courier New" w:hint="default"/>
      </w:rPr>
    </w:lvl>
    <w:lvl w:ilvl="2" w:tplc="08090005" w:tentative="1">
      <w:start w:val="1"/>
      <w:numFmt w:val="bullet"/>
      <w:lvlText w:val=""/>
      <w:lvlJc w:val="left"/>
      <w:pPr>
        <w:ind w:left="2154" w:hanging="360"/>
      </w:pPr>
      <w:rPr>
        <w:rFonts w:ascii="Wingdings" w:hAnsi="Wingdings" w:hint="default"/>
      </w:rPr>
    </w:lvl>
    <w:lvl w:ilvl="3" w:tplc="08090001" w:tentative="1">
      <w:start w:val="1"/>
      <w:numFmt w:val="bullet"/>
      <w:lvlText w:val=""/>
      <w:lvlJc w:val="left"/>
      <w:pPr>
        <w:ind w:left="2874" w:hanging="360"/>
      </w:pPr>
      <w:rPr>
        <w:rFonts w:ascii="Symbol" w:hAnsi="Symbol" w:hint="default"/>
      </w:rPr>
    </w:lvl>
    <w:lvl w:ilvl="4" w:tplc="08090003" w:tentative="1">
      <w:start w:val="1"/>
      <w:numFmt w:val="bullet"/>
      <w:lvlText w:val="o"/>
      <w:lvlJc w:val="left"/>
      <w:pPr>
        <w:ind w:left="3594" w:hanging="360"/>
      </w:pPr>
      <w:rPr>
        <w:rFonts w:ascii="Courier New" w:hAnsi="Courier New" w:cs="Courier New" w:hint="default"/>
      </w:rPr>
    </w:lvl>
    <w:lvl w:ilvl="5" w:tplc="08090005" w:tentative="1">
      <w:start w:val="1"/>
      <w:numFmt w:val="bullet"/>
      <w:lvlText w:val=""/>
      <w:lvlJc w:val="left"/>
      <w:pPr>
        <w:ind w:left="4314" w:hanging="360"/>
      </w:pPr>
      <w:rPr>
        <w:rFonts w:ascii="Wingdings" w:hAnsi="Wingdings" w:hint="default"/>
      </w:rPr>
    </w:lvl>
    <w:lvl w:ilvl="6" w:tplc="08090001" w:tentative="1">
      <w:start w:val="1"/>
      <w:numFmt w:val="bullet"/>
      <w:lvlText w:val=""/>
      <w:lvlJc w:val="left"/>
      <w:pPr>
        <w:ind w:left="5034" w:hanging="360"/>
      </w:pPr>
      <w:rPr>
        <w:rFonts w:ascii="Symbol" w:hAnsi="Symbol" w:hint="default"/>
      </w:rPr>
    </w:lvl>
    <w:lvl w:ilvl="7" w:tplc="08090003" w:tentative="1">
      <w:start w:val="1"/>
      <w:numFmt w:val="bullet"/>
      <w:lvlText w:val="o"/>
      <w:lvlJc w:val="left"/>
      <w:pPr>
        <w:ind w:left="5754" w:hanging="360"/>
      </w:pPr>
      <w:rPr>
        <w:rFonts w:ascii="Courier New" w:hAnsi="Courier New" w:cs="Courier New" w:hint="default"/>
      </w:rPr>
    </w:lvl>
    <w:lvl w:ilvl="8" w:tplc="08090005" w:tentative="1">
      <w:start w:val="1"/>
      <w:numFmt w:val="bullet"/>
      <w:lvlText w:val=""/>
      <w:lvlJc w:val="left"/>
      <w:pPr>
        <w:ind w:left="6474" w:hanging="360"/>
      </w:pPr>
      <w:rPr>
        <w:rFonts w:ascii="Wingdings" w:hAnsi="Wingdings" w:hint="default"/>
      </w:rPr>
    </w:lvl>
  </w:abstractNum>
  <w:abstractNum w:abstractNumId="13" w15:restartNumberingAfterBreak="0">
    <w:nsid w:val="4AE870E6"/>
    <w:multiLevelType w:val="multilevel"/>
    <w:tmpl w:val="0600A8D0"/>
    <w:lvl w:ilvl="0">
      <w:start w:val="1"/>
      <w:numFmt w:val="decimal"/>
      <w:lvlText w:val="%1."/>
      <w:lvlJc w:val="left"/>
      <w:pPr>
        <w:tabs>
          <w:tab w:val="num" w:pos="720"/>
        </w:tabs>
        <w:ind w:left="720" w:hanging="720"/>
      </w:pPr>
    </w:lvl>
    <w:lvl w:ilvl="1">
      <w:start w:val="1"/>
      <w:numFmt w:val="decimal"/>
      <w:pStyle w:val="List"/>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E8C0FCB"/>
    <w:multiLevelType w:val="hybridMultilevel"/>
    <w:tmpl w:val="448AF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3102A5"/>
    <w:multiLevelType w:val="hybridMultilevel"/>
    <w:tmpl w:val="2C10C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7A63EB"/>
    <w:multiLevelType w:val="hybridMultilevel"/>
    <w:tmpl w:val="3392C4D4"/>
    <w:lvl w:ilvl="0" w:tplc="8A86D79C">
      <w:start w:val="1"/>
      <w:numFmt w:val="bullet"/>
      <w:pStyle w:val="PolicyBullets"/>
      <w:lvlText w:val=""/>
      <w:lvlJc w:val="left"/>
      <w:pPr>
        <w:ind w:left="1578" w:hanging="360"/>
      </w:pPr>
      <w:rPr>
        <w:rFonts w:ascii="Symbol" w:hAnsi="Symbol" w:hint="default"/>
      </w:rPr>
    </w:lvl>
    <w:lvl w:ilvl="1" w:tplc="08090003">
      <w:start w:val="1"/>
      <w:numFmt w:val="bullet"/>
      <w:lvlText w:val="o"/>
      <w:lvlJc w:val="left"/>
      <w:pPr>
        <w:ind w:left="2298" w:hanging="360"/>
      </w:pPr>
      <w:rPr>
        <w:rFonts w:ascii="Courier New" w:hAnsi="Courier New" w:cs="Courier New" w:hint="default"/>
      </w:rPr>
    </w:lvl>
    <w:lvl w:ilvl="2" w:tplc="08090005" w:tentative="1">
      <w:start w:val="1"/>
      <w:numFmt w:val="bullet"/>
      <w:lvlText w:val=""/>
      <w:lvlJc w:val="left"/>
      <w:pPr>
        <w:ind w:left="3018" w:hanging="360"/>
      </w:pPr>
      <w:rPr>
        <w:rFonts w:ascii="Wingdings" w:hAnsi="Wingdings" w:hint="default"/>
      </w:rPr>
    </w:lvl>
    <w:lvl w:ilvl="3" w:tplc="08090001">
      <w:start w:val="1"/>
      <w:numFmt w:val="bullet"/>
      <w:lvlText w:val=""/>
      <w:lvlJc w:val="left"/>
      <w:pPr>
        <w:ind w:left="3738" w:hanging="360"/>
      </w:pPr>
      <w:rPr>
        <w:rFonts w:ascii="Symbol" w:hAnsi="Symbol" w:hint="default"/>
      </w:rPr>
    </w:lvl>
    <w:lvl w:ilvl="4" w:tplc="08090003" w:tentative="1">
      <w:start w:val="1"/>
      <w:numFmt w:val="bullet"/>
      <w:lvlText w:val="o"/>
      <w:lvlJc w:val="left"/>
      <w:pPr>
        <w:ind w:left="4458" w:hanging="360"/>
      </w:pPr>
      <w:rPr>
        <w:rFonts w:ascii="Courier New" w:hAnsi="Courier New" w:cs="Courier New" w:hint="default"/>
      </w:rPr>
    </w:lvl>
    <w:lvl w:ilvl="5" w:tplc="08090005" w:tentative="1">
      <w:start w:val="1"/>
      <w:numFmt w:val="bullet"/>
      <w:lvlText w:val=""/>
      <w:lvlJc w:val="left"/>
      <w:pPr>
        <w:ind w:left="5178" w:hanging="360"/>
      </w:pPr>
      <w:rPr>
        <w:rFonts w:ascii="Wingdings" w:hAnsi="Wingdings" w:hint="default"/>
      </w:rPr>
    </w:lvl>
    <w:lvl w:ilvl="6" w:tplc="08090001" w:tentative="1">
      <w:start w:val="1"/>
      <w:numFmt w:val="bullet"/>
      <w:lvlText w:val=""/>
      <w:lvlJc w:val="left"/>
      <w:pPr>
        <w:ind w:left="5898" w:hanging="360"/>
      </w:pPr>
      <w:rPr>
        <w:rFonts w:ascii="Symbol" w:hAnsi="Symbol" w:hint="default"/>
      </w:rPr>
    </w:lvl>
    <w:lvl w:ilvl="7" w:tplc="08090003" w:tentative="1">
      <w:start w:val="1"/>
      <w:numFmt w:val="bullet"/>
      <w:lvlText w:val="o"/>
      <w:lvlJc w:val="left"/>
      <w:pPr>
        <w:ind w:left="6618" w:hanging="360"/>
      </w:pPr>
      <w:rPr>
        <w:rFonts w:ascii="Courier New" w:hAnsi="Courier New" w:cs="Courier New" w:hint="default"/>
      </w:rPr>
    </w:lvl>
    <w:lvl w:ilvl="8" w:tplc="08090005" w:tentative="1">
      <w:start w:val="1"/>
      <w:numFmt w:val="bullet"/>
      <w:lvlText w:val=""/>
      <w:lvlJc w:val="left"/>
      <w:pPr>
        <w:ind w:left="7338" w:hanging="360"/>
      </w:pPr>
      <w:rPr>
        <w:rFonts w:ascii="Wingdings" w:hAnsi="Wingdings" w:hint="default"/>
      </w:rPr>
    </w:lvl>
  </w:abstractNum>
  <w:abstractNum w:abstractNumId="17" w15:restartNumberingAfterBreak="0">
    <w:nsid w:val="57436C5E"/>
    <w:multiLevelType w:val="hybridMultilevel"/>
    <w:tmpl w:val="5456B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7A2BFD"/>
    <w:multiLevelType w:val="hybridMultilevel"/>
    <w:tmpl w:val="AECEB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EE05CE"/>
    <w:multiLevelType w:val="hybridMultilevel"/>
    <w:tmpl w:val="CF4E6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56644E"/>
    <w:multiLevelType w:val="hybridMultilevel"/>
    <w:tmpl w:val="8E6C6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90139B"/>
    <w:multiLevelType w:val="hybridMultilevel"/>
    <w:tmpl w:val="B5D89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DB0DE5"/>
    <w:multiLevelType w:val="hybridMultilevel"/>
    <w:tmpl w:val="7ED656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98225797">
    <w:abstractNumId w:val="4"/>
  </w:num>
  <w:num w:numId="2" w16cid:durableId="716316780">
    <w:abstractNumId w:val="5"/>
  </w:num>
  <w:num w:numId="3" w16cid:durableId="364253556">
    <w:abstractNumId w:val="4"/>
  </w:num>
  <w:num w:numId="4" w16cid:durableId="1278952810">
    <w:abstractNumId w:val="17"/>
  </w:num>
  <w:num w:numId="5" w16cid:durableId="1513227538">
    <w:abstractNumId w:val="2"/>
  </w:num>
  <w:num w:numId="6" w16cid:durableId="1232422751">
    <w:abstractNumId w:val="0"/>
  </w:num>
  <w:num w:numId="7" w16cid:durableId="2071071674">
    <w:abstractNumId w:val="16"/>
  </w:num>
  <w:num w:numId="8" w16cid:durableId="1696611688">
    <w:abstractNumId w:val="10"/>
  </w:num>
  <w:num w:numId="9" w16cid:durableId="2017616178">
    <w:abstractNumId w:val="12"/>
  </w:num>
  <w:num w:numId="10" w16cid:durableId="1200318011">
    <w:abstractNumId w:val="7"/>
  </w:num>
  <w:num w:numId="11" w16cid:durableId="1108431946">
    <w:abstractNumId w:val="22"/>
  </w:num>
  <w:num w:numId="12" w16cid:durableId="1960331393">
    <w:abstractNumId w:val="19"/>
  </w:num>
  <w:num w:numId="13" w16cid:durableId="235625503">
    <w:abstractNumId w:val="8"/>
  </w:num>
  <w:num w:numId="14" w16cid:durableId="1044478834">
    <w:abstractNumId w:val="20"/>
  </w:num>
  <w:num w:numId="15" w16cid:durableId="899367107">
    <w:abstractNumId w:val="1"/>
  </w:num>
  <w:num w:numId="16" w16cid:durableId="546449053">
    <w:abstractNumId w:val="9"/>
  </w:num>
  <w:num w:numId="17" w16cid:durableId="1046178374">
    <w:abstractNumId w:val="11"/>
  </w:num>
  <w:num w:numId="18" w16cid:durableId="233248710">
    <w:abstractNumId w:val="15"/>
  </w:num>
  <w:num w:numId="19" w16cid:durableId="1418286434">
    <w:abstractNumId w:val="14"/>
  </w:num>
  <w:num w:numId="20" w16cid:durableId="1502965480">
    <w:abstractNumId w:val="18"/>
  </w:num>
  <w:num w:numId="21" w16cid:durableId="85925616">
    <w:abstractNumId w:val="6"/>
  </w:num>
  <w:num w:numId="22" w16cid:durableId="1951545585">
    <w:abstractNumId w:val="3"/>
  </w:num>
  <w:num w:numId="23" w16cid:durableId="1609853422">
    <w:abstractNumId w:val="21"/>
  </w:num>
  <w:num w:numId="24" w16cid:durableId="17225571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yMzMwNbQwMzW1tDRU0lEKTi0uzszPAykwrAUA5n/UBCwAAAA="/>
  </w:docVars>
  <w:rsids>
    <w:rsidRoot w:val="00794246"/>
    <w:rsid w:val="00021725"/>
    <w:rsid w:val="00032E87"/>
    <w:rsid w:val="000C7FD4"/>
    <w:rsid w:val="00164946"/>
    <w:rsid w:val="00181298"/>
    <w:rsid w:val="001C438D"/>
    <w:rsid w:val="002468B4"/>
    <w:rsid w:val="002759F8"/>
    <w:rsid w:val="00286435"/>
    <w:rsid w:val="004B6038"/>
    <w:rsid w:val="00544738"/>
    <w:rsid w:val="00567F7E"/>
    <w:rsid w:val="00581933"/>
    <w:rsid w:val="00794246"/>
    <w:rsid w:val="00856F0F"/>
    <w:rsid w:val="008E72EF"/>
    <w:rsid w:val="00963CE5"/>
    <w:rsid w:val="00A06AEF"/>
    <w:rsid w:val="00A34D15"/>
    <w:rsid w:val="00A82D04"/>
    <w:rsid w:val="00AB20A2"/>
    <w:rsid w:val="00AB2CC9"/>
    <w:rsid w:val="00AD5BF5"/>
    <w:rsid w:val="00B50481"/>
    <w:rsid w:val="00C41375"/>
    <w:rsid w:val="00C433A5"/>
    <w:rsid w:val="00C60771"/>
    <w:rsid w:val="00D5252B"/>
    <w:rsid w:val="00D7248B"/>
    <w:rsid w:val="00E30D8A"/>
    <w:rsid w:val="00E62123"/>
    <w:rsid w:val="00F532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AC40A"/>
  <w15:chartTrackingRefBased/>
  <w15:docId w15:val="{70950CD1-857B-4045-AA49-FF5F18C8B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TSB Headings"/>
    <w:basedOn w:val="Normal"/>
    <w:next w:val="Normal"/>
    <w:link w:val="Heading1Char"/>
    <w:uiPriority w:val="9"/>
    <w:qFormat/>
    <w:rsid w:val="002759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963C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82D04"/>
    <w:pPr>
      <w:keepNext/>
      <w:spacing w:before="240" w:after="60" w:line="276" w:lineRule="auto"/>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42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4246"/>
  </w:style>
  <w:style w:type="paragraph" w:styleId="Footer">
    <w:name w:val="footer"/>
    <w:basedOn w:val="Normal"/>
    <w:link w:val="FooterChar"/>
    <w:uiPriority w:val="99"/>
    <w:unhideWhenUsed/>
    <w:rsid w:val="007942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4246"/>
  </w:style>
  <w:style w:type="paragraph" w:styleId="BalloonText">
    <w:name w:val="Balloon Text"/>
    <w:basedOn w:val="Normal"/>
    <w:link w:val="BalloonTextChar"/>
    <w:uiPriority w:val="99"/>
    <w:semiHidden/>
    <w:unhideWhenUsed/>
    <w:rsid w:val="00C41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1375"/>
    <w:rPr>
      <w:rFonts w:ascii="Segoe UI" w:hAnsi="Segoe UI" w:cs="Segoe UI"/>
      <w:sz w:val="18"/>
      <w:szCs w:val="18"/>
    </w:rPr>
  </w:style>
  <w:style w:type="paragraph" w:styleId="NormalWeb">
    <w:name w:val="Normal (Web)"/>
    <w:basedOn w:val="Normal"/>
    <w:uiPriority w:val="99"/>
    <w:unhideWhenUsed/>
    <w:rsid w:val="00AB20A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B20A2"/>
    <w:rPr>
      <w:b/>
      <w:bCs/>
    </w:rPr>
  </w:style>
  <w:style w:type="character" w:customStyle="1" w:styleId="Heading3Char">
    <w:name w:val="Heading 3 Char"/>
    <w:basedOn w:val="DefaultParagraphFont"/>
    <w:link w:val="Heading3"/>
    <w:uiPriority w:val="9"/>
    <w:rsid w:val="00A82D04"/>
    <w:rPr>
      <w:rFonts w:ascii="Cambria" w:eastAsia="Times New Roman" w:hAnsi="Cambria" w:cs="Times New Roman"/>
      <w:b/>
      <w:bCs/>
      <w:sz w:val="26"/>
      <w:szCs w:val="26"/>
    </w:rPr>
  </w:style>
  <w:style w:type="character" w:customStyle="1" w:styleId="Heading2Char">
    <w:name w:val="Heading 2 Char"/>
    <w:basedOn w:val="DefaultParagraphFont"/>
    <w:link w:val="Heading2"/>
    <w:uiPriority w:val="9"/>
    <w:semiHidden/>
    <w:rsid w:val="00963CE5"/>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1"/>
    <w:qFormat/>
    <w:rsid w:val="00963CE5"/>
    <w:pPr>
      <w:widowControl w:val="0"/>
      <w:autoSpaceDE w:val="0"/>
      <w:autoSpaceDN w:val="0"/>
      <w:spacing w:after="0" w:line="240" w:lineRule="auto"/>
    </w:pPr>
    <w:rPr>
      <w:rFonts w:ascii="Calibri" w:eastAsia="Calibri" w:hAnsi="Calibri" w:cs="Calibri"/>
      <w:sz w:val="24"/>
      <w:szCs w:val="24"/>
      <w:lang w:eastAsia="en-GB" w:bidi="en-GB"/>
    </w:rPr>
  </w:style>
  <w:style w:type="character" w:customStyle="1" w:styleId="BodyTextChar">
    <w:name w:val="Body Text Char"/>
    <w:basedOn w:val="DefaultParagraphFont"/>
    <w:link w:val="BodyText"/>
    <w:uiPriority w:val="1"/>
    <w:rsid w:val="00963CE5"/>
    <w:rPr>
      <w:rFonts w:ascii="Calibri" w:eastAsia="Calibri" w:hAnsi="Calibri" w:cs="Calibri"/>
      <w:sz w:val="24"/>
      <w:szCs w:val="24"/>
      <w:lang w:eastAsia="en-GB" w:bidi="en-GB"/>
    </w:rPr>
  </w:style>
  <w:style w:type="character" w:customStyle="1" w:styleId="Heading1Char">
    <w:name w:val="Heading 1 Char"/>
    <w:aliases w:val="TSB Headings Char"/>
    <w:basedOn w:val="DefaultParagraphFont"/>
    <w:link w:val="Heading1"/>
    <w:uiPriority w:val="9"/>
    <w:rsid w:val="002759F8"/>
    <w:rPr>
      <w:rFonts w:asciiTheme="majorHAnsi" w:eastAsiaTheme="majorEastAsia" w:hAnsiTheme="majorHAnsi" w:cstheme="majorBidi"/>
      <w:color w:val="2E74B5" w:themeColor="accent1" w:themeShade="BF"/>
      <w:sz w:val="32"/>
      <w:szCs w:val="32"/>
    </w:rPr>
  </w:style>
  <w:style w:type="paragraph" w:customStyle="1" w:styleId="Style2">
    <w:name w:val="Style2"/>
    <w:basedOn w:val="Heading1"/>
    <w:link w:val="Style2Char"/>
    <w:qFormat/>
    <w:rsid w:val="002759F8"/>
    <w:pPr>
      <w:keepNext w:val="0"/>
      <w:keepLines w:val="0"/>
      <w:spacing w:before="0" w:after="200" w:line="276" w:lineRule="auto"/>
      <w:ind w:left="1141" w:hanging="432"/>
    </w:pPr>
    <w:rPr>
      <w:rFonts w:asciiTheme="minorHAnsi" w:eastAsiaTheme="minorHAnsi" w:hAnsiTheme="minorHAnsi" w:cstheme="minorHAnsi"/>
      <w:color w:val="auto"/>
      <w:sz w:val="22"/>
      <w:szCs w:val="22"/>
    </w:rPr>
  </w:style>
  <w:style w:type="paragraph" w:customStyle="1" w:styleId="PolicyBullets">
    <w:name w:val="Policy Bullets"/>
    <w:basedOn w:val="ListParagraph"/>
    <w:link w:val="PolicyBulletsChar"/>
    <w:qFormat/>
    <w:rsid w:val="002759F8"/>
    <w:pPr>
      <w:numPr>
        <w:numId w:val="7"/>
      </w:numPr>
      <w:spacing w:after="0" w:line="276" w:lineRule="auto"/>
      <w:ind w:left="1922" w:hanging="357"/>
    </w:pPr>
  </w:style>
  <w:style w:type="paragraph" w:customStyle="1" w:styleId="PolicyLevel3">
    <w:name w:val="Policy Level 3"/>
    <w:basedOn w:val="Style2"/>
    <w:qFormat/>
    <w:rsid w:val="002759F8"/>
    <w:pPr>
      <w:tabs>
        <w:tab w:val="num" w:pos="360"/>
      </w:tabs>
    </w:pPr>
  </w:style>
  <w:style w:type="character" w:customStyle="1" w:styleId="PolicyBulletsChar">
    <w:name w:val="Policy Bullets Char"/>
    <w:basedOn w:val="DefaultParagraphFont"/>
    <w:link w:val="PolicyBullets"/>
    <w:rsid w:val="002759F8"/>
  </w:style>
  <w:style w:type="character" w:customStyle="1" w:styleId="Style2Char">
    <w:name w:val="Style2 Char"/>
    <w:basedOn w:val="DefaultParagraphFont"/>
    <w:link w:val="Style2"/>
    <w:rsid w:val="002759F8"/>
    <w:rPr>
      <w:rFonts w:cstheme="minorHAnsi"/>
    </w:rPr>
  </w:style>
  <w:style w:type="character" w:styleId="Emphasis">
    <w:name w:val="Emphasis"/>
    <w:aliases w:val="amendable"/>
    <w:basedOn w:val="DefaultParagraphFont"/>
    <w:uiPriority w:val="20"/>
    <w:qFormat/>
    <w:rsid w:val="002759F8"/>
    <w:rPr>
      <w:rFonts w:ascii="Arial" w:hAnsi="Arial"/>
      <w:b/>
      <w:i w:val="0"/>
      <w:iCs/>
      <w:color w:val="FFD006"/>
      <w:sz w:val="22"/>
      <w:u w:val="single"/>
    </w:rPr>
  </w:style>
  <w:style w:type="paragraph" w:customStyle="1" w:styleId="TSB-PolicyBullets">
    <w:name w:val="TSB - Policy Bullets"/>
    <w:basedOn w:val="ListParagraph"/>
    <w:link w:val="TSB-PolicyBulletsChar"/>
    <w:autoRedefine/>
    <w:qFormat/>
    <w:rsid w:val="002759F8"/>
    <w:pPr>
      <w:tabs>
        <w:tab w:val="left" w:pos="3686"/>
      </w:tabs>
      <w:spacing w:after="120" w:line="276" w:lineRule="auto"/>
      <w:ind w:left="1800"/>
      <w:contextualSpacing w:val="0"/>
      <w:jc w:val="both"/>
    </w:pPr>
  </w:style>
  <w:style w:type="character" w:customStyle="1" w:styleId="TSB-PolicyBulletsChar">
    <w:name w:val="TSB - Policy Bullets Char"/>
    <w:basedOn w:val="DefaultParagraphFont"/>
    <w:link w:val="TSB-PolicyBullets"/>
    <w:rsid w:val="002759F8"/>
  </w:style>
  <w:style w:type="paragraph" w:styleId="ListParagraph">
    <w:name w:val="List Paragraph"/>
    <w:basedOn w:val="Normal"/>
    <w:uiPriority w:val="34"/>
    <w:qFormat/>
    <w:rsid w:val="002759F8"/>
    <w:pPr>
      <w:ind w:left="720"/>
      <w:contextualSpacing/>
    </w:pPr>
  </w:style>
  <w:style w:type="paragraph" w:styleId="List">
    <w:name w:val="List"/>
    <w:basedOn w:val="Style2"/>
    <w:uiPriority w:val="99"/>
    <w:unhideWhenUsed/>
    <w:qFormat/>
    <w:rsid w:val="002759F8"/>
    <w:pPr>
      <w:numPr>
        <w:ilvl w:val="1"/>
        <w:numId w:val="24"/>
      </w:numPr>
    </w:pPr>
  </w:style>
  <w:style w:type="character" w:styleId="Hyperlink">
    <w:name w:val="Hyperlink"/>
    <w:basedOn w:val="DefaultParagraphFont"/>
    <w:uiPriority w:val="99"/>
    <w:unhideWhenUsed/>
    <w:rsid w:val="002759F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0463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application-for-use-of-directed-surveilla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0F736C801A484384264A3DD3EF58BA" ma:contentTypeVersion="14" ma:contentTypeDescription="Create a new document." ma:contentTypeScope="" ma:versionID="cdbf440b6a10e0ed9939c149f8156310">
  <xsd:schema xmlns:xsd="http://www.w3.org/2001/XMLSchema" xmlns:xs="http://www.w3.org/2001/XMLSchema" xmlns:p="http://schemas.microsoft.com/office/2006/metadata/properties" xmlns:ns2="b192d215-1d04-4ab5-a425-9548837cc27e" xmlns:ns3="20074d16-3b43-442c-99d9-80a616624068" targetNamespace="http://schemas.microsoft.com/office/2006/metadata/properties" ma:root="true" ma:fieldsID="095de666bacf84df3a3b35ab25899303" ns2:_="" ns3:_="">
    <xsd:import namespace="b192d215-1d04-4ab5-a425-9548837cc27e"/>
    <xsd:import namespace="20074d16-3b43-442c-99d9-80a61662406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2d215-1d04-4ab5-a425-9548837cc27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074d16-3b43-442c-99d9-80a61662406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3F2E4C-C174-47BE-9476-480240A641BD}">
  <ds:schemaRefs>
    <ds:schemaRef ds:uri="http://schemas.openxmlformats.org/officeDocument/2006/bibliography"/>
  </ds:schemaRefs>
</ds:datastoreItem>
</file>

<file path=customXml/itemProps2.xml><?xml version="1.0" encoding="utf-8"?>
<ds:datastoreItem xmlns:ds="http://schemas.openxmlformats.org/officeDocument/2006/customXml" ds:itemID="{41172D06-25AB-44AC-8CAB-3BFEA59274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2d215-1d04-4ab5-a425-9548837cc27e"/>
    <ds:schemaRef ds:uri="20074d16-3b43-442c-99d9-80a616624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B4AB78-3C8C-42C1-8AF0-02503DE3365D}">
  <ds:schemaRefs>
    <ds:schemaRef ds:uri="http://schemas.microsoft.com/sharepoint/v3/contenttype/forms"/>
  </ds:schemaRefs>
</ds:datastoreItem>
</file>

<file path=customXml/itemProps4.xml><?xml version="1.0" encoding="utf-8"?>
<ds:datastoreItem xmlns:ds="http://schemas.openxmlformats.org/officeDocument/2006/customXml" ds:itemID="{954FCF2D-976E-4081-B881-6B8E5998DC8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861</Words>
  <Characters>1630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M TOWERS</dc:creator>
  <cp:keywords/>
  <dc:description/>
  <cp:lastModifiedBy>Mr M TOWERS</cp:lastModifiedBy>
  <cp:revision>2</cp:revision>
  <cp:lastPrinted>2018-01-26T09:42:00Z</cp:lastPrinted>
  <dcterms:created xsi:type="dcterms:W3CDTF">2025-07-31T10:11:00Z</dcterms:created>
  <dcterms:modified xsi:type="dcterms:W3CDTF">2025-07-3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0F736C801A484384264A3DD3EF58BA</vt:lpwstr>
  </property>
</Properties>
</file>